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976A1B" w14:textId="77777777" w:rsidR="00B60F7C" w:rsidRPr="00EF6C76" w:rsidRDefault="00B60F7C" w:rsidP="004F5EF3"/>
    <w:p w14:paraId="33CE3A51" w14:textId="77777777" w:rsidR="00B60F7C" w:rsidRPr="00EF6C76" w:rsidRDefault="00B60F7C" w:rsidP="004F5EF3"/>
    <w:p w14:paraId="09A00B39" w14:textId="77777777" w:rsidR="00B60F7C" w:rsidRPr="00EF6C76" w:rsidRDefault="00B60F7C" w:rsidP="004F5EF3"/>
    <w:p w14:paraId="5BDB3C5B" w14:textId="77777777" w:rsidR="00B60F7C" w:rsidRPr="00EF6C76" w:rsidRDefault="00B60F7C" w:rsidP="004F5EF3">
      <w:pPr>
        <w:rPr>
          <w:sz w:val="52"/>
          <w:szCs w:val="52"/>
        </w:rPr>
      </w:pPr>
    </w:p>
    <w:p w14:paraId="04A7672C" w14:textId="77777777" w:rsidR="00B43717" w:rsidRPr="00EF6C76" w:rsidRDefault="00B43717" w:rsidP="00B43717">
      <w:pPr>
        <w:pStyle w:val="ae"/>
        <w:bidi w:val="0"/>
        <w:rPr>
          <w:rFonts w:asciiTheme="minorHAnsi" w:eastAsiaTheme="minorHAnsi" w:hAnsiTheme="minorHAnsi" w:cstheme="minorHAnsi"/>
          <w:b/>
          <w:bCs/>
          <w:sz w:val="56"/>
          <w:szCs w:val="56"/>
        </w:rPr>
      </w:pPr>
      <w:r w:rsidRPr="00EF6C76">
        <w:rPr>
          <w:rFonts w:asciiTheme="minorHAnsi" w:eastAsiaTheme="minorHAnsi" w:hAnsiTheme="minorHAnsi" w:cstheme="minorHAnsi"/>
          <w:b/>
          <w:bCs/>
          <w:sz w:val="56"/>
          <w:szCs w:val="56"/>
        </w:rPr>
        <w:t>SQL Server</w:t>
      </w:r>
    </w:p>
    <w:p w14:paraId="252DBCFB" w14:textId="77777777" w:rsidR="009433C4" w:rsidRPr="00EF6C76" w:rsidRDefault="009433C4" w:rsidP="00B43717">
      <w:pPr>
        <w:pStyle w:val="ae"/>
        <w:rPr>
          <w:rFonts w:asciiTheme="minorHAnsi" w:eastAsiaTheme="minorHAnsi" w:hAnsiTheme="minorHAnsi" w:cstheme="minorHAnsi"/>
          <w:b/>
          <w:bCs/>
          <w:sz w:val="56"/>
          <w:szCs w:val="56"/>
          <w:rtl/>
        </w:rPr>
      </w:pPr>
      <w:r w:rsidRPr="00EF6C76">
        <w:rPr>
          <w:rFonts w:asciiTheme="minorHAnsi" w:eastAsiaTheme="minorHAnsi" w:hAnsiTheme="minorHAnsi" w:cstheme="minorHAnsi"/>
          <w:b/>
          <w:bCs/>
          <w:sz w:val="56"/>
          <w:szCs w:val="56"/>
        </w:rPr>
        <w:t>Business Intelligence Expert</w:t>
      </w:r>
    </w:p>
    <w:p w14:paraId="66B7B349" w14:textId="77777777" w:rsidR="005F463B" w:rsidRPr="00EF6C76" w:rsidRDefault="005F463B" w:rsidP="00B43717">
      <w:pPr>
        <w:pStyle w:val="ae"/>
        <w:rPr>
          <w:rFonts w:asciiTheme="minorHAnsi" w:eastAsiaTheme="minorHAnsi" w:hAnsiTheme="minorHAnsi" w:cstheme="minorHAnsi"/>
          <w:b/>
          <w:bCs/>
          <w:sz w:val="52"/>
          <w:szCs w:val="52"/>
          <w:rtl/>
        </w:rPr>
      </w:pPr>
    </w:p>
    <w:p w14:paraId="3065EA03" w14:textId="77777777" w:rsidR="00787CC5" w:rsidRPr="00EF6C76" w:rsidRDefault="00B43717" w:rsidP="00AE5B6A">
      <w:pPr>
        <w:pStyle w:val="ae"/>
        <w:rPr>
          <w:rFonts w:asciiTheme="minorHAnsi" w:eastAsiaTheme="minorHAnsi" w:hAnsiTheme="minorHAnsi" w:cstheme="minorHAnsi"/>
          <w:b/>
          <w:bCs/>
          <w:sz w:val="44"/>
          <w:szCs w:val="44"/>
          <w:rtl/>
        </w:rPr>
      </w:pPr>
      <w:r w:rsidRPr="00EF6C76">
        <w:rPr>
          <w:rFonts w:asciiTheme="minorHAnsi" w:eastAsiaTheme="minorHAnsi" w:hAnsiTheme="minorHAnsi" w:cstheme="minorHAnsi"/>
          <w:b/>
          <w:bCs/>
          <w:sz w:val="44"/>
          <w:szCs w:val="44"/>
          <w:rtl/>
        </w:rPr>
        <w:t>פרויקט</w:t>
      </w:r>
      <w:r w:rsidRPr="00EF6C76">
        <w:rPr>
          <w:rFonts w:asciiTheme="minorHAnsi" w:eastAsiaTheme="minorHAnsi" w:hAnsiTheme="minorHAnsi" w:cstheme="minorHAnsi" w:hint="cs"/>
          <w:b/>
          <w:bCs/>
          <w:sz w:val="44"/>
          <w:szCs w:val="44"/>
          <w:rtl/>
        </w:rPr>
        <w:t xml:space="preserve"> </w:t>
      </w:r>
      <w:r w:rsidR="00AE5B6A" w:rsidRPr="00EF6C76">
        <w:rPr>
          <w:rFonts w:asciiTheme="minorHAnsi" w:eastAsiaTheme="minorHAnsi" w:hAnsiTheme="minorHAnsi" w:cstheme="minorHAnsi" w:hint="cs"/>
          <w:b/>
          <w:bCs/>
          <w:sz w:val="44"/>
          <w:szCs w:val="44"/>
          <w:rtl/>
        </w:rPr>
        <w:t>סיום מסלול</w:t>
      </w:r>
    </w:p>
    <w:p w14:paraId="50CF3D8B" w14:textId="77777777" w:rsidR="002528B1" w:rsidRPr="00EF6C76" w:rsidRDefault="002528B1" w:rsidP="00AE5B6A">
      <w:pPr>
        <w:pStyle w:val="ae"/>
        <w:rPr>
          <w:rFonts w:asciiTheme="minorHAnsi" w:eastAsiaTheme="minorHAnsi" w:hAnsiTheme="minorHAnsi" w:cstheme="minorHAnsi"/>
          <w:b/>
          <w:bCs/>
          <w:sz w:val="44"/>
          <w:szCs w:val="44"/>
          <w:rtl/>
        </w:rPr>
      </w:pPr>
      <w:r w:rsidRPr="00EF6C76">
        <w:rPr>
          <w:rFonts w:asciiTheme="minorHAnsi" w:eastAsiaTheme="minorHAnsi" w:hAnsiTheme="minorHAnsi" w:cstheme="minorHAnsi" w:hint="cs"/>
          <w:b/>
          <w:bCs/>
          <w:sz w:val="44"/>
          <w:szCs w:val="44"/>
          <w:rtl/>
        </w:rPr>
        <w:t>הנחיות</w:t>
      </w:r>
    </w:p>
    <w:p w14:paraId="3978F023" w14:textId="77777777" w:rsidR="00B60F7C" w:rsidRPr="00EF6C76" w:rsidRDefault="00B60F7C" w:rsidP="004F5EF3">
      <w:pPr>
        <w:rPr>
          <w:rFonts w:asciiTheme="minorHAnsi" w:eastAsiaTheme="minorHAnsi" w:hAnsiTheme="minorHAnsi" w:cstheme="minorHAnsi"/>
          <w:b/>
          <w:bCs/>
          <w:noProof w:val="0"/>
          <w:sz w:val="52"/>
          <w:szCs w:val="52"/>
          <w:rtl/>
          <w:lang w:eastAsia="en-US"/>
        </w:rPr>
      </w:pPr>
    </w:p>
    <w:p w14:paraId="6FA1451B" w14:textId="77777777" w:rsidR="00B60F7C" w:rsidRPr="00EF6C76" w:rsidRDefault="00B60F7C" w:rsidP="004F5EF3">
      <w:p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</w:p>
    <w:p w14:paraId="18E50736" w14:textId="77777777" w:rsidR="0052483F" w:rsidRPr="00EF6C76" w:rsidRDefault="00787CC5" w:rsidP="00676EE6">
      <w:pPr>
        <w:rPr>
          <w:rtl/>
        </w:rPr>
      </w:pPr>
      <w:r w:rsidRPr="00EF6C76">
        <w:rPr>
          <w:rtl/>
        </w:rPr>
        <w:br w:type="page"/>
      </w:r>
    </w:p>
    <w:p w14:paraId="25525366" w14:textId="77777777" w:rsidR="00302FF4" w:rsidRPr="00EF6C76" w:rsidRDefault="004F5EF3" w:rsidP="008B6111">
      <w:pPr>
        <w:pStyle w:val="2"/>
        <w:rPr>
          <w:rFonts w:asciiTheme="minorHAnsi" w:eastAsiaTheme="minorHAnsi" w:hAnsiTheme="minorHAnsi" w:cstheme="minorHAnsi"/>
          <w:noProof w:val="0"/>
          <w:sz w:val="24"/>
          <w:szCs w:val="24"/>
          <w:rtl/>
          <w:lang w:eastAsia="en-US"/>
        </w:rPr>
      </w:pPr>
      <w:bookmarkStart w:id="0" w:name="_Toc342209873"/>
      <w:bookmarkStart w:id="1" w:name="_Toc350771766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lastRenderedPageBreak/>
        <w:t>הפרויקט</w:t>
      </w:r>
      <w:r w:rsidR="00355397"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 xml:space="preserve"> והיקפו</w:t>
      </w:r>
      <w:bookmarkEnd w:id="0"/>
      <w:bookmarkEnd w:id="1"/>
    </w:p>
    <w:p w14:paraId="62562D0B" w14:textId="77777777" w:rsidR="00A61FC2" w:rsidRPr="00EF6C76" w:rsidRDefault="00A61FC2" w:rsidP="00FA3574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lang w:eastAsia="en-US"/>
        </w:rPr>
      </w:pPr>
      <w:bookmarkStart w:id="2" w:name="_Toc342209874"/>
      <w:bookmarkStart w:id="3" w:name="_Toc350771767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>מטרת הפרויקט</w:t>
      </w:r>
      <w:bookmarkEnd w:id="2"/>
      <w:bookmarkEnd w:id="3"/>
    </w:p>
    <w:p w14:paraId="1F0AF9A8" w14:textId="77777777" w:rsidR="000A01E3" w:rsidRPr="00EF6C76" w:rsidRDefault="00B43717" w:rsidP="005E4A62">
      <w:pPr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טרתו של פרויקט ההתמחות במסלול ה-</w:t>
      </w:r>
      <w:r w:rsidR="009433C4" w:rsidRPr="00EF6C76">
        <w:rPr>
          <w:rFonts w:asciiTheme="minorHAnsi" w:eastAsiaTheme="minorHAnsi" w:hAnsiTheme="minorHAnsi" w:cstheme="minorHAnsi"/>
          <w:noProof w:val="0"/>
          <w:lang w:eastAsia="en-US"/>
        </w:rPr>
        <w:t>Business Intelligence Expert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ל מכללת נאיה, לספק 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סטודנטים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תנסות 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שמעותית, רחבת היקף ומעמיקה, בהקמת מערכת </w:t>
      </w:r>
      <w:r w:rsidR="000A01E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ידע 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שלמה המבוססת 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עיקרה 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על </w:t>
      </w:r>
      <w:r w:rsidR="000A01E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ערך ה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טכנולוגיות של </w:t>
      </w:r>
      <w:r w:rsidR="00F71C2F" w:rsidRPr="00EF6C76">
        <w:rPr>
          <w:rFonts w:asciiTheme="minorHAnsi" w:eastAsiaTheme="minorHAnsi" w:hAnsiTheme="minorHAnsi" w:cstheme="minorHAnsi"/>
          <w:noProof w:val="0"/>
          <w:lang w:eastAsia="en-US"/>
        </w:rPr>
        <w:t>SQL Server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. </w:t>
      </w:r>
    </w:p>
    <w:p w14:paraId="031862C6" w14:textId="487D9725" w:rsidR="00033905" w:rsidRPr="00EF6C76" w:rsidRDefault="00033905" w:rsidP="009433C4">
      <w:pPr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פרויקט </w:t>
      </w:r>
      <w:r w:rsidR="00A61FC2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בוא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ידי ביטוי כל הידע התיאורטי והמעשי שנרכש במהלך </w:t>
      </w:r>
      <w:r w:rsidR="009433C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סלול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9433C4" w:rsidRPr="00EF6C76">
        <w:rPr>
          <w:rFonts w:asciiTheme="minorHAnsi" w:eastAsiaTheme="minorHAnsi" w:hAnsiTheme="minorHAnsi" w:cstheme="minorHAnsi"/>
          <w:noProof w:val="0"/>
          <w:lang w:eastAsia="en-US"/>
        </w:rPr>
        <w:t>Business Intelligence Expert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. לאחר ההתנסות בפרויקט התמחות זה, 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סטודנטים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רוכשים ניסיון משמעותי לקראת הש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בותם בעבודה.</w:t>
      </w:r>
    </w:p>
    <w:p w14:paraId="5991F702" w14:textId="151C41C8" w:rsidR="00033905" w:rsidRPr="00EF6C76" w:rsidRDefault="00F71C2F" w:rsidP="004860C2">
      <w:pPr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פרויקט זה 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ס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ט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ודנטים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תנסים באופן אישי, בכל שלבי הפיתוח של המערכת, החל מ</w:t>
      </w:r>
      <w:r w:rsidR="006B500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לב תחקור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חלק התשתיתי של מסד הנתונים וכלה בבניית מערך ה-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BI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מבוסס עליו. </w:t>
      </w:r>
      <w:r w:rsidR="000A01E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הפרויקט מדמה 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פיתוח </w:t>
      </w:r>
      <w:r w:rsidR="000A01E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ערכת מידע בתרח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יש </w:t>
      </w:r>
      <w:r w:rsidR="000A01E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יאליסטי הכוללת את כל שכבות המידע הרלוונטיות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תפקוד עסקי מלא, וממחיש באופן מעשי את עבודת מפתחי ה-</w:t>
      </w:r>
      <w:r w:rsidR="00033905" w:rsidRPr="00EF6C76">
        <w:rPr>
          <w:rFonts w:asciiTheme="minorHAnsi" w:eastAsiaTheme="minorHAnsi" w:hAnsiTheme="minorHAnsi" w:cstheme="minorHAnsi"/>
          <w:noProof w:val="0"/>
          <w:lang w:eastAsia="en-US"/>
        </w:rPr>
        <w:t>BI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B5735D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רבדיה השונים, 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כפי שהיא מקובלת ונדרשת  בשוק העבודה. </w:t>
      </w:r>
    </w:p>
    <w:p w14:paraId="4FBDE098" w14:textId="77777777" w:rsidR="00A61FC2" w:rsidRPr="00EF6C76" w:rsidRDefault="00A61FC2" w:rsidP="00FA3574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rtl/>
          <w:lang w:eastAsia="en-US"/>
        </w:rPr>
      </w:pPr>
      <w:bookmarkStart w:id="4" w:name="_Toc342209875"/>
      <w:bookmarkStart w:id="5" w:name="_Toc350771768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>היקף הפיתוח</w:t>
      </w:r>
      <w:bookmarkEnd w:id="4"/>
      <w:bookmarkEnd w:id="5"/>
    </w:p>
    <w:p w14:paraId="425E0208" w14:textId="77777777" w:rsidR="00033905" w:rsidRPr="00EF6C76" w:rsidRDefault="004131F4" w:rsidP="004131F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טכנולוגיות </w:t>
      </w:r>
      <w:r w:rsidR="00B5735D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משמשות</w:t>
      </w:r>
      <w:r w:rsidR="0003390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פיתוח המערכת הן:</w:t>
      </w:r>
    </w:p>
    <w:p w14:paraId="2B80CC71" w14:textId="77777777" w:rsidR="00033905" w:rsidRPr="00EF6C76" w:rsidRDefault="00033905" w:rsidP="008D5C8F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QL Server Database Engine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</w:t>
      </w:r>
      <w:r w:rsidR="006B500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חקור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סד הנתונים </w:t>
      </w:r>
      <w:r w:rsidR="008D5C8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תפעולי</w:t>
      </w:r>
    </w:p>
    <w:p w14:paraId="072FD53C" w14:textId="77777777" w:rsidR="008D5C8F" w:rsidRPr="00EF6C76" w:rsidRDefault="008D5C8F" w:rsidP="008D5C8F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QL Server Database Engine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פיתוח מחסן הנתונים הניתוחי</w:t>
      </w:r>
    </w:p>
    <w:p w14:paraId="51140B87" w14:textId="77777777" w:rsidR="00033905" w:rsidRPr="00EF6C76" w:rsidRDefault="00033905" w:rsidP="00FA3574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QL Server Integration Services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פיתוח תהליכי שינוע נתונים (</w:t>
      </w:r>
      <w:r w:rsidR="004131F4" w:rsidRPr="00EF6C76">
        <w:rPr>
          <w:rFonts w:asciiTheme="minorHAnsi" w:eastAsiaTheme="minorHAnsi" w:hAnsiTheme="minorHAnsi" w:cstheme="minorHAnsi"/>
          <w:noProof w:val="0"/>
          <w:lang w:eastAsia="en-US"/>
        </w:rPr>
        <w:t>ETL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</w:t>
      </w:r>
    </w:p>
    <w:p w14:paraId="090B24BF" w14:textId="14E17904" w:rsidR="00033905" w:rsidRPr="00EF6C76" w:rsidRDefault="00033905" w:rsidP="008D5C8F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QL Server An</w:t>
      </w:r>
      <w:r w:rsidR="00E10400" w:rsidRPr="00EF6C76">
        <w:rPr>
          <w:rFonts w:asciiTheme="minorHAnsi" w:eastAsiaTheme="minorHAnsi" w:hAnsiTheme="minorHAnsi" w:cstheme="minorHAnsi"/>
          <w:noProof w:val="0"/>
          <w:lang w:eastAsia="en-US"/>
        </w:rPr>
        <w:t>a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lysis Services</w:t>
      </w:r>
      <w:r w:rsidR="00041573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(SSAS) tabular model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פיתוח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מודל האנליטי</w:t>
      </w:r>
    </w:p>
    <w:p w14:paraId="0B8D59AE" w14:textId="27D73BCF" w:rsidR="006B5003" w:rsidRPr="00EF6C76" w:rsidRDefault="000D2D5C" w:rsidP="00FA3574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Power BI</w:t>
      </w:r>
      <w:r w:rsidR="006B500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פיתוח סביבת ניתוח</w:t>
      </w:r>
      <w:r w:rsidR="0004157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,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04157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דוחות, </w:t>
      </w:r>
      <w:r w:rsidR="006B5003" w:rsidRPr="00EF6C76">
        <w:rPr>
          <w:rFonts w:asciiTheme="minorHAnsi" w:eastAsiaTheme="minorHAnsi" w:hAnsiTheme="minorHAnsi" w:cstheme="minorHAnsi"/>
          <w:noProof w:val="0"/>
          <w:lang w:eastAsia="en-US"/>
        </w:rPr>
        <w:t>Self Service</w:t>
      </w:r>
      <w:r w:rsidR="006B500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ישירות מעל ה </w:t>
      </w:r>
      <w:r w:rsidR="006B5003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6B500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או מעל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ל הטאבולר.</w:t>
      </w:r>
    </w:p>
    <w:p w14:paraId="48B614B8" w14:textId="77777777" w:rsidR="00302BFE" w:rsidRPr="00EF6C76" w:rsidRDefault="00302BFE" w:rsidP="00FA3574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QL Server Agent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תזמון תהליכים</w:t>
      </w:r>
    </w:p>
    <w:p w14:paraId="0C45ACA4" w14:textId="77777777" w:rsidR="002075A3" w:rsidRPr="00EF6C76" w:rsidRDefault="002075A3" w:rsidP="002075A3">
      <w:pPr>
        <w:ind w:left="360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כמו כן בפרוייקט יש להשתמש בסביבות הפיתוח והניהול</w:t>
      </w:r>
    </w:p>
    <w:p w14:paraId="67FCC23A" w14:textId="77777777" w:rsidR="002075A3" w:rsidRPr="00EF6C76" w:rsidRDefault="002075A3" w:rsidP="002075A3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Visual Studio</w:t>
      </w:r>
    </w:p>
    <w:p w14:paraId="66B4232E" w14:textId="77777777" w:rsidR="002075A3" w:rsidRPr="00EF6C76" w:rsidRDefault="002075A3" w:rsidP="002075A3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Management Studio</w:t>
      </w:r>
    </w:p>
    <w:p w14:paraId="27B67C12" w14:textId="77777777" w:rsidR="00CB4012" w:rsidRPr="00EF6C76" w:rsidRDefault="00145DE1" w:rsidP="002075A3">
      <w:pPr>
        <w:pStyle w:val="af9"/>
        <w:numPr>
          <w:ilvl w:val="0"/>
          <w:numId w:val="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Power</w:t>
      </w:r>
      <w:r w:rsidR="00CB4012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BI</w:t>
      </w:r>
    </w:p>
    <w:p w14:paraId="1EC288A5" w14:textId="77777777" w:rsidR="0044206B" w:rsidRPr="00EF6C76" w:rsidRDefault="0044206B" w:rsidP="00BC6707">
      <w:pPr>
        <w:pStyle w:val="af9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2800EE12" w14:textId="77777777" w:rsidR="00BA0AB3" w:rsidRPr="0088405E" w:rsidRDefault="00F71C2F" w:rsidP="00033905">
      <w:p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88405E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שלבי הפיתוח העיקריים </w:t>
      </w:r>
      <w:r w:rsidR="00033905" w:rsidRPr="0088405E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של המערכת </w:t>
      </w:r>
      <w:r w:rsidRPr="0088405E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הם:</w:t>
      </w:r>
    </w:p>
    <w:p w14:paraId="46B9F0FF" w14:textId="77777777" w:rsidR="00BA0AB3" w:rsidRPr="00EF6C76" w:rsidRDefault="00BA0AB3" w:rsidP="008D5C8F">
      <w:pPr>
        <w:pStyle w:val="af9"/>
        <w:numPr>
          <w:ilvl w:val="0"/>
          <w:numId w:val="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סד הנתונים </w:t>
      </w:r>
      <w:r w:rsidR="008D5C8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תפעולי</w:t>
      </w:r>
      <w:r w:rsidR="00DE497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מערכת </w:t>
      </w:r>
      <w:r w:rsidR="00DE4975" w:rsidRPr="00EF6C76">
        <w:rPr>
          <w:rFonts w:asciiTheme="minorHAnsi" w:eastAsiaTheme="minorHAnsi" w:hAnsiTheme="minorHAnsi" w:cstheme="minorHAnsi"/>
          <w:noProof w:val="0"/>
          <w:lang w:eastAsia="en-US"/>
        </w:rPr>
        <w:t>OLTP</w:t>
      </w:r>
    </w:p>
    <w:p w14:paraId="665F32E9" w14:textId="77777777" w:rsidR="00BA0AB3" w:rsidRPr="00EF6C76" w:rsidRDefault="00CB4012" w:rsidP="00180E25">
      <w:pPr>
        <w:pStyle w:val="af9"/>
        <w:numPr>
          <w:ilvl w:val="1"/>
          <w:numId w:val="5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חקור ולימוד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מערכת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התפעולית </w:t>
      </w:r>
      <w:r w:rsidR="00F71C2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על פי הדרישות העסקיות.</w:t>
      </w:r>
    </w:p>
    <w:p w14:paraId="6D311166" w14:textId="77777777" w:rsidR="00180E25" w:rsidRPr="00EF6C76" w:rsidRDefault="00180E25" w:rsidP="00BA0AB3">
      <w:pPr>
        <w:pStyle w:val="af9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0E756075" w14:textId="77777777" w:rsidR="00BA0AB3" w:rsidRPr="00EF6C76" w:rsidRDefault="00BA0AB3" w:rsidP="00FA3574">
      <w:pPr>
        <w:pStyle w:val="af9"/>
        <w:numPr>
          <w:ilvl w:val="0"/>
          <w:numId w:val="5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ערך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BI</w:t>
      </w:r>
    </w:p>
    <w:p w14:paraId="48021948" w14:textId="77777777" w:rsidR="00BA0AB3" w:rsidRPr="00EF6C76" w:rsidRDefault="005F430C" w:rsidP="008D5C8F">
      <w:pPr>
        <w:pStyle w:val="af9"/>
        <w:numPr>
          <w:ilvl w:val="1"/>
          <w:numId w:val="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איפון ועיצוב של מחסן הנתונים (</w:t>
      </w:r>
      <w:r w:rsidR="008D5C8F" w:rsidRPr="00EF6C76">
        <w:rPr>
          <w:rFonts w:asciiTheme="minorHAnsi" w:eastAsiaTheme="minorHAnsi" w:hAnsiTheme="minorHAnsi" w:cstheme="minorHAnsi"/>
          <w:noProof w:val="0"/>
          <w:lang w:eastAsia="en-US"/>
        </w:rPr>
        <w:t>DWH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 על פי הדרישות העסקיות</w:t>
      </w:r>
      <w:r w:rsidR="008D5C8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1390C284" w14:textId="77777777" w:rsidR="005F430C" w:rsidRPr="00EF6C76" w:rsidRDefault="005F430C" w:rsidP="00FA3574">
      <w:pPr>
        <w:pStyle w:val="af9"/>
        <w:numPr>
          <w:ilvl w:val="1"/>
          <w:numId w:val="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פיתוח תהליכי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ETL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(</w:t>
      </w:r>
      <w:r w:rsidR="007B02CB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MRR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B02CB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B02CB" w:rsidRPr="00EF6C76">
        <w:rPr>
          <w:rFonts w:asciiTheme="minorHAnsi" w:eastAsiaTheme="minorHAnsi" w:hAnsiTheme="minorHAnsi" w:cstheme="minorHAnsi" w:hint="cs"/>
          <w:noProof w:val="0"/>
          <w:lang w:eastAsia="en-US"/>
        </w:rPr>
        <w:t xml:space="preserve">STG 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B02CB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B02CB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7B02C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טעינת מחסן הנתונים.</w:t>
      </w:r>
    </w:p>
    <w:p w14:paraId="3382EFE3" w14:textId="15EB0CB4" w:rsidR="005F430C" w:rsidRPr="00EF6C76" w:rsidRDefault="005F430C" w:rsidP="00FA3574">
      <w:pPr>
        <w:pStyle w:val="af9"/>
        <w:numPr>
          <w:ilvl w:val="1"/>
          <w:numId w:val="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פיתוח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ל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1A3708">
        <w:rPr>
          <w:rFonts w:asciiTheme="minorHAnsi" w:eastAsiaTheme="minorHAnsi" w:hAnsiTheme="minorHAnsi" w:cstheme="minorHAnsi" w:hint="cs"/>
          <w:noProof w:val="0"/>
          <w:lang w:eastAsia="en-US"/>
        </w:rPr>
        <w:t>TABULAR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כולל הגדרת מדדים מחושבים ו </w:t>
      </w:r>
      <w:r w:rsidR="001A3708">
        <w:rPr>
          <w:rFonts w:asciiTheme="minorHAnsi" w:eastAsiaTheme="minorHAnsi" w:hAnsiTheme="minorHAnsi" w:cstheme="minorHAnsi" w:hint="cs"/>
          <w:noProof w:val="0"/>
          <w:lang w:eastAsia="en-US"/>
        </w:rPr>
        <w:t>KPI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41399834" w14:textId="77777777" w:rsidR="005F430C" w:rsidRPr="00EF6C76" w:rsidRDefault="005F430C" w:rsidP="00177B27">
      <w:pPr>
        <w:pStyle w:val="af9"/>
        <w:numPr>
          <w:ilvl w:val="1"/>
          <w:numId w:val="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קמת מערך דו"חות מנהליים על פי דרישות הלקוח המבוססים על נתונים ב-</w:t>
      </w:r>
      <w:r w:rsidR="008D5C8F" w:rsidRPr="00EF6C76">
        <w:rPr>
          <w:rFonts w:asciiTheme="minorHAnsi" w:eastAsiaTheme="minorHAnsi" w:hAnsiTheme="minorHAnsi" w:cstheme="minorHAnsi"/>
          <w:noProof w:val="0"/>
          <w:lang w:eastAsia="en-US"/>
        </w:rPr>
        <w:t>DWH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5990DA55" w14:textId="77777777" w:rsidR="007B02CB" w:rsidRPr="00EF6C76" w:rsidRDefault="007B02CB" w:rsidP="005E4A62">
      <w:pPr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2514C7BF" w14:textId="77777777" w:rsidR="006B4494" w:rsidRPr="00EF6C76" w:rsidRDefault="006B4494" w:rsidP="00FA3574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rtl/>
          <w:lang w:eastAsia="en-US"/>
        </w:rPr>
      </w:pPr>
      <w:bookmarkStart w:id="6" w:name="_Toc342209876"/>
      <w:bookmarkStart w:id="7" w:name="_Toc350771769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lastRenderedPageBreak/>
        <w:t>שלבי ההתקדמות</w:t>
      </w:r>
      <w:bookmarkEnd w:id="6"/>
      <w:bookmarkEnd w:id="7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 xml:space="preserve"> </w:t>
      </w:r>
    </w:p>
    <w:p w14:paraId="293FAE33" w14:textId="77777777" w:rsidR="000A01E3" w:rsidRPr="00EF6C76" w:rsidRDefault="006B4494" w:rsidP="004860C2">
      <w:pPr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כדי לאפשר דיונים מקצועיים רלוונטים ורב-שיח בנושאי פיתוח שונים, וגם כדי להמנע מפערי התקדמות בין המשתתפים 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פרויקט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, יחול</w:t>
      </w:r>
      <w:r w:rsidR="002E2BE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ק הפרויקט על ציר הזמן לכמה אבני</w:t>
      </w:r>
      <w:r w:rsidR="002E2BEB" w:rsidRPr="00EF6C76">
        <w:rPr>
          <w:rFonts w:asciiTheme="minorHAnsi" w:eastAsiaTheme="minorHAnsi" w:hAnsiTheme="minorHAnsi" w:cstheme="minorHAnsi"/>
          <w:noProof w:val="0"/>
          <w:lang w:eastAsia="en-US"/>
        </w:rPr>
        <w:t>-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דרך. אבני-דרך אלו יהיו יעדי זמן לפיתוח שלבים שונים בפרויקט, ותבחן בהן מידת ההתקדמות של המשתתפים מתוך מטרה "ליישר קו" בפיתוח.</w:t>
      </w:r>
    </w:p>
    <w:p w14:paraId="0B0A9CC4" w14:textId="77777777" w:rsidR="00AD6274" w:rsidRPr="00EF6C76" w:rsidRDefault="00AD6274" w:rsidP="004860C2">
      <w:pPr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כל שלב ושלב יערך סיכום של מצב הפיתוח ויבחנו מאפייני הפיתוח והפתרונות השונים </w:t>
      </w:r>
      <w:r w:rsidR="004131F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מימשו 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שתתפים. בדרך זאת תתקבל הפריה הדדית של דרכי פיתוח שונות והתאמת</w:t>
      </w:r>
      <w:r w:rsidR="00E67C8E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ן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המלצות 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מנטור המלווה אתכם.</w:t>
      </w:r>
    </w:p>
    <w:p w14:paraId="312CD48F" w14:textId="77777777" w:rsidR="000E716C" w:rsidRPr="005969BD" w:rsidRDefault="000E716C" w:rsidP="004860C2">
      <w:pPr>
        <w:jc w:val="both"/>
        <w:rPr>
          <w:rFonts w:asciiTheme="minorHAnsi" w:eastAsiaTheme="minorHAnsi" w:hAnsiTheme="minorHAnsi" w:cstheme="minorHAnsi"/>
          <w:noProof w:val="0"/>
          <w:sz w:val="28"/>
          <w:szCs w:val="28"/>
          <w:rtl/>
          <w:lang w:eastAsia="en-US"/>
        </w:rPr>
      </w:pPr>
      <w:r w:rsidRPr="005969BD">
        <w:rPr>
          <w:rFonts w:asciiTheme="minorHAnsi" w:eastAsiaTheme="minorHAnsi" w:hAnsiTheme="minorHAnsi" w:cstheme="minorHAnsi" w:hint="cs"/>
          <w:noProof w:val="0"/>
          <w:sz w:val="28"/>
          <w:szCs w:val="28"/>
          <w:highlight w:val="yellow"/>
          <w:rtl/>
          <w:lang w:eastAsia="en-US"/>
        </w:rPr>
        <w:t xml:space="preserve">שימו לב : את הפרויקט </w:t>
      </w:r>
      <w:r w:rsidR="00533711" w:rsidRPr="005969BD">
        <w:rPr>
          <w:rFonts w:asciiTheme="minorHAnsi" w:eastAsiaTheme="minorHAnsi" w:hAnsiTheme="minorHAnsi" w:cstheme="minorHAnsi" w:hint="cs"/>
          <w:noProof w:val="0"/>
          <w:sz w:val="28"/>
          <w:szCs w:val="28"/>
          <w:highlight w:val="yellow"/>
          <w:rtl/>
          <w:lang w:eastAsia="en-US"/>
        </w:rPr>
        <w:t>ניתן לעשות בזוגות או שלשות!</w:t>
      </w:r>
    </w:p>
    <w:p w14:paraId="1FE3451F" w14:textId="77777777" w:rsidR="00F80D97" w:rsidRPr="00EF6C76" w:rsidRDefault="006B4494" w:rsidP="00825E21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מתווה הבא מציין את אבני הדרך, אך הוא עשוי להשתנות במהלך הפרויקט עצמו</w:t>
      </w:r>
      <w:r w:rsidR="0088405E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מידת הצורך</w:t>
      </w:r>
      <w:r w:rsidR="00825E2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:</w:t>
      </w:r>
    </w:p>
    <w:p w14:paraId="6CDF8190" w14:textId="77777777" w:rsidR="00F26CCC" w:rsidRPr="00EF6C76" w:rsidRDefault="00F26CCC" w:rsidP="00F26CCC">
      <w:pPr>
        <w:pStyle w:val="af9"/>
        <w:numPr>
          <w:ilvl w:val="0"/>
          <w:numId w:val="20"/>
        </w:numPr>
        <w:rPr>
          <w:rFonts w:asciiTheme="minorHAnsi" w:eastAsiaTheme="minorHAnsi" w:hAnsiTheme="minorHAnsi" w:cstheme="minorHAnsi"/>
          <w:b/>
          <w:bCs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  <w:t xml:space="preserve">פגישות </w:t>
      </w:r>
      <w:r w:rsidR="00825E21"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1-2</w:t>
      </w:r>
    </w:p>
    <w:p w14:paraId="557A6035" w14:textId="77777777" w:rsidR="002E207C" w:rsidRPr="00EF6C76" w:rsidRDefault="002E207C" w:rsidP="002E207C">
      <w:pPr>
        <w:pStyle w:val="af9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52C9A480" w14:textId="072B5F39" w:rsidR="002E207C" w:rsidRPr="00EF6C76" w:rsidRDefault="007E441F" w:rsidP="007E297F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Restore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B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ל המכללה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לקרוא לו בשם </w:t>
      </w:r>
      <w:r w:rsidR="007D1094">
        <w:rPr>
          <w:rFonts w:asciiTheme="minorHAnsi" w:eastAsiaTheme="minorHAnsi" w:hAnsiTheme="minorHAnsi" w:cstheme="minorHAnsi" w:hint="cs"/>
          <w:noProof w:val="0"/>
          <w:lang w:eastAsia="en-US"/>
        </w:rPr>
        <w:t>NAYA</w:t>
      </w:r>
      <w:r w:rsidR="007E297F" w:rsidRPr="00EF6C76">
        <w:rPr>
          <w:rFonts w:asciiTheme="minorHAnsi" w:eastAsiaTheme="minorHAnsi" w:hAnsiTheme="minorHAnsi" w:cstheme="minorHAnsi"/>
          <w:noProof w:val="0"/>
          <w:lang w:eastAsia="en-US"/>
        </w:rPr>
        <w:t>_OLTP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1CB894C6" w14:textId="225BEE31" w:rsidR="00F26CCC" w:rsidRPr="00EF6C76" w:rsidRDefault="00CB4012" w:rsidP="00220346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לימוד מצב קיים 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של ה </w:t>
      </w:r>
      <w:r w:rsidR="007E297F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B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-  </w:t>
      </w:r>
      <w:r w:rsidR="007D1094">
        <w:rPr>
          <w:rFonts w:asciiTheme="minorHAnsi" w:eastAsiaTheme="minorHAnsi" w:hAnsiTheme="minorHAnsi" w:cstheme="minorHAnsi" w:hint="cs"/>
          <w:noProof w:val="0"/>
          <w:lang w:eastAsia="en-US"/>
        </w:rPr>
        <w:t>NAYA</w:t>
      </w:r>
      <w:r w:rsidR="007D1094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7E297F" w:rsidRPr="00EF6C76">
        <w:rPr>
          <w:rFonts w:asciiTheme="minorHAnsi" w:eastAsiaTheme="minorHAnsi" w:hAnsiTheme="minorHAnsi" w:cstheme="minorHAnsi"/>
          <w:noProof w:val="0"/>
          <w:lang w:eastAsia="en-US"/>
        </w:rPr>
        <w:t>_OLTP</w:t>
      </w:r>
      <w:r w:rsidR="007E441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  <w:r w:rsidR="00F26CCC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</w:t>
      </w:r>
      <w:r w:rsidR="0022034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</w:p>
    <w:p w14:paraId="70303456" w14:textId="77777777" w:rsidR="009875FB" w:rsidRPr="00EF6C76" w:rsidRDefault="00F26CCC" w:rsidP="00F26CCC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עיצוב</w:t>
      </w:r>
      <w:r w:rsidR="00CB4012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קונספטואלי של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מודל מסד נתונים </w:t>
      </w:r>
      <w:r w:rsidR="00CB4012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467B0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467B01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467B0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ניית</w:t>
      </w:r>
      <w:r w:rsidR="009875F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9875FB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ERD</w:t>
      </w:r>
      <w:r w:rsidR="00467B0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פורט (סכמת כוכב וכו')</w:t>
      </w:r>
    </w:p>
    <w:p w14:paraId="0454C13B" w14:textId="77777777" w:rsidR="00F26CCC" w:rsidRPr="00EF6C76" w:rsidRDefault="00CB4012" w:rsidP="00F26CCC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הצגת מסמך איפיון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פורט מקורות ליעדים (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ource to Target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</w:t>
      </w:r>
    </w:p>
    <w:p w14:paraId="42859CD2" w14:textId="77777777" w:rsidR="00497E47" w:rsidRPr="00EF6C76" w:rsidRDefault="00497E47" w:rsidP="00497E47">
      <w:pPr>
        <w:pStyle w:val="af9"/>
        <w:numPr>
          <w:ilvl w:val="1"/>
          <w:numId w:val="6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בשלב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זה יש להעזר בקובץ אקסל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S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2T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, שימו לב ללשונית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Demand</w:t>
      </w:r>
      <w:r w:rsidR="00205E85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כל יתר הלשוניות צריכות להיות מלאות.</w:t>
      </w:r>
    </w:p>
    <w:p w14:paraId="1ADDFA76" w14:textId="77777777" w:rsidR="00F26CCC" w:rsidRPr="00EF6C76" w:rsidRDefault="00F26CCC" w:rsidP="00F26CCC">
      <w:pPr>
        <w:pStyle w:val="af9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50DE2FFF" w14:textId="77777777" w:rsidR="00F26CCC" w:rsidRPr="00EF6C76" w:rsidRDefault="00F26CCC" w:rsidP="00F26CCC">
      <w:pPr>
        <w:pStyle w:val="af9"/>
        <w:numPr>
          <w:ilvl w:val="0"/>
          <w:numId w:val="20"/>
        </w:num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  <w:t xml:space="preserve">פגישות </w:t>
      </w:r>
      <w:r w:rsidR="00825E21"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3-4</w:t>
      </w:r>
    </w:p>
    <w:p w14:paraId="76E42D23" w14:textId="77777777" w:rsidR="00F26CCC" w:rsidRPr="00EF6C76" w:rsidRDefault="00F26CCC" w:rsidP="00495DC3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פיתוח מנגנוני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ETL</w:t>
      </w:r>
      <w:r w:rsidR="0022034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BF7F6A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22034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220346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SSIS</w:t>
      </w:r>
      <w:r w:rsidR="00CB4012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דגש על מודולריות ומתודת פיתוח </w:t>
      </w:r>
      <w:r w:rsidR="00CB4012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CB4012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</w:p>
    <w:p w14:paraId="2AA4A050" w14:textId="77777777" w:rsidR="007E441F" w:rsidRPr="00EF6C76" w:rsidRDefault="007E441F" w:rsidP="00495DC3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יש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עבוד על פי הדרישות הבאות:</w:t>
      </w:r>
    </w:p>
    <w:p w14:paraId="08A6D5A3" w14:textId="77777777" w:rsidR="007E441F" w:rsidRPr="00EF6C76" w:rsidRDefault="007E441F" w:rsidP="007E441F">
      <w:pPr>
        <w:pStyle w:val="af9"/>
        <w:numPr>
          <w:ilvl w:val="1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ב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SSIS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ם הפרויקט יהיה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CollegeProject_[YourName]</w:t>
      </w:r>
    </w:p>
    <w:p w14:paraId="035E8704" w14:textId="77777777" w:rsidR="007E297F" w:rsidRPr="00EF6C76" w:rsidRDefault="007C2434" w:rsidP="007E441F">
      <w:pPr>
        <w:pStyle w:val="af9"/>
        <w:numPr>
          <w:ilvl w:val="1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ב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SSIS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יש לבנות 3 </w:t>
      </w:r>
      <w:r w:rsidR="007E297F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Packages 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כל טבלה ב </w:t>
      </w:r>
      <w:r w:rsidR="007E297F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7E297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קונבנציה הבאה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דוג'</w:t>
      </w:r>
    </w:p>
    <w:p w14:paraId="5C6E4BCA" w14:textId="77777777" w:rsidR="007C2434" w:rsidRPr="00EF6C76" w:rsidRDefault="007C2434" w:rsidP="007C2434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Mrr_Customer</w:t>
      </w:r>
      <w:r w:rsidR="000A604C" w:rsidRPr="00EF6C76">
        <w:rPr>
          <w:rFonts w:asciiTheme="minorHAnsi" w:eastAsiaTheme="minorHAnsi" w:hAnsiTheme="minorHAnsi" w:cstheme="minorHAnsi"/>
          <w:noProof w:val="0"/>
          <w:lang w:eastAsia="en-US"/>
        </w:rPr>
        <w:t>_N</w:t>
      </w:r>
    </w:p>
    <w:p w14:paraId="0E5E6C16" w14:textId="77777777" w:rsidR="007C2434" w:rsidRPr="00EF6C76" w:rsidRDefault="007C2434" w:rsidP="007C2434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tg_DimCustomer</w:t>
      </w:r>
    </w:p>
    <w:p w14:paraId="57654A74" w14:textId="77777777" w:rsidR="007C2434" w:rsidRPr="00EF6C76" w:rsidRDefault="007C2434" w:rsidP="007C2434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Dwh_DimCustomer</w:t>
      </w:r>
    </w:p>
    <w:p w14:paraId="63E62266" w14:textId="77777777" w:rsidR="00F76FC6" w:rsidRPr="00EF6C76" w:rsidRDefault="00F76FC6" w:rsidP="00F76FC6">
      <w:pPr>
        <w:pStyle w:val="af9"/>
        <w:numPr>
          <w:ilvl w:val="1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יש לייצר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Connections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דינמים עם פרמטרים.</w:t>
      </w:r>
    </w:p>
    <w:p w14:paraId="0EC2903B" w14:textId="77777777" w:rsidR="007C2434" w:rsidRPr="00EF6C76" w:rsidRDefault="007C2434" w:rsidP="007C2434">
      <w:pPr>
        <w:pStyle w:val="af9"/>
        <w:ind w:left="2520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5923CD7F" w14:textId="77777777" w:rsidR="007E441F" w:rsidRPr="00EF6C76" w:rsidRDefault="007E441F" w:rsidP="007E441F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הקמת מחסן הנתונים (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DWH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)</w:t>
      </w:r>
      <w:r w:rsidR="007C243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7C2434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7C2434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ם מחסן הנתונים יהיה </w:t>
      </w:r>
      <w:r w:rsidR="00440A7F" w:rsidRPr="00EF6C76">
        <w:rPr>
          <w:rFonts w:asciiTheme="minorHAnsi" w:eastAsiaTheme="minorHAnsi" w:hAnsiTheme="minorHAnsi" w:cstheme="minorHAnsi"/>
          <w:noProof w:val="0"/>
          <w:lang w:eastAsia="en-US"/>
        </w:rPr>
        <w:t>College_D</w:t>
      </w:r>
      <w:r w:rsidR="00440A7F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WH</w:t>
      </w:r>
    </w:p>
    <w:p w14:paraId="4D8F6577" w14:textId="77777777" w:rsidR="000A604C" w:rsidRPr="00EF6C76" w:rsidRDefault="001A338E" w:rsidP="00AC75A2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ש לקבוע שמות מפתחות זהים בין טבלה ראשית לטבלה המקושרת</w:t>
      </w:r>
      <w:r w:rsidR="00622858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</w:p>
    <w:p w14:paraId="11346864" w14:textId="6AC41E50" w:rsidR="000A604C" w:rsidRPr="00EF6C76" w:rsidRDefault="000A604C" w:rsidP="000A604C">
      <w:pPr>
        <w:pStyle w:val="af9"/>
        <w:ind w:left="1080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לדוג' בטבלת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DIM_</w:t>
      </w:r>
      <w:r w:rsidR="007D1094">
        <w:rPr>
          <w:rFonts w:asciiTheme="minorHAnsi" w:eastAsiaTheme="minorHAnsi" w:hAnsiTheme="minorHAnsi" w:cstheme="minorHAnsi" w:hint="cs"/>
          <w:noProof w:val="0"/>
          <w:lang w:eastAsia="en-US"/>
        </w:rPr>
        <w:t>STUDENTS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ם המפתח יהיה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StudentID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אותו שם יופיע גם בטבלה המקושרת.</w:t>
      </w:r>
    </w:p>
    <w:p w14:paraId="229575DC" w14:textId="77777777" w:rsidR="00E91F55" w:rsidRPr="00EF6C76" w:rsidRDefault="00F76FC6" w:rsidP="00AC75A2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כל טבלה לכל שכבה תהיה בקונבנציה הבאה לדוג'</w:t>
      </w:r>
    </w:p>
    <w:p w14:paraId="5AD72EDE" w14:textId="00CBD781" w:rsidR="00F76FC6" w:rsidRPr="00EF6C76" w:rsidRDefault="00F76FC6" w:rsidP="00F76FC6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Mrr_Customer</w:t>
      </w:r>
    </w:p>
    <w:p w14:paraId="0C2DF276" w14:textId="77777777" w:rsidR="00F76FC6" w:rsidRPr="00EF6C76" w:rsidRDefault="00F76FC6" w:rsidP="00F76FC6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Stg_DimCustomer</w:t>
      </w:r>
    </w:p>
    <w:p w14:paraId="59BB5D5A" w14:textId="77777777" w:rsidR="00E91F55" w:rsidRPr="00EF6C76" w:rsidRDefault="00F76FC6" w:rsidP="00E91F55">
      <w:pPr>
        <w:pStyle w:val="af9"/>
        <w:numPr>
          <w:ilvl w:val="2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Dwh_DimCustomer</w:t>
      </w:r>
    </w:p>
    <w:p w14:paraId="03F9204A" w14:textId="77777777" w:rsidR="00E91F55" w:rsidRPr="00EF6C76" w:rsidRDefault="00B9731C" w:rsidP="0068019D">
      <w:pPr>
        <w:pStyle w:val="af9"/>
        <w:numPr>
          <w:ilvl w:val="0"/>
          <w:numId w:val="24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יש לבנות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J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ob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יכיל את הפרויקט על פי הסדר, ולתזמן אותו ל 12:20 בלילה</w:t>
      </w:r>
    </w:p>
    <w:p w14:paraId="07585B27" w14:textId="77777777" w:rsidR="0068019D" w:rsidRPr="00EF6C76" w:rsidRDefault="009A0E57" w:rsidP="0068019D">
      <w:pPr>
        <w:pStyle w:val="af9"/>
        <w:numPr>
          <w:ilvl w:val="0"/>
          <w:numId w:val="2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חובה טיפול ב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NUL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טיוב נתונים</w:t>
      </w:r>
      <w:r w:rsidR="00622858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(על שדות </w:t>
      </w:r>
      <w:r w:rsidR="00622858" w:rsidRPr="00EF6C76">
        <w:rPr>
          <w:rFonts w:asciiTheme="minorHAnsi" w:eastAsiaTheme="minorHAnsi" w:hAnsiTheme="minorHAnsi" w:cstheme="minorHAnsi" w:hint="cs"/>
          <w:noProof w:val="0"/>
          <w:lang w:eastAsia="en-US"/>
        </w:rPr>
        <w:t xml:space="preserve">STRING </w:t>
      </w:r>
      <w:r w:rsidR="00622858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לבד ולא על שדות מפתח)</w:t>
      </w:r>
    </w:p>
    <w:p w14:paraId="63AD9758" w14:textId="77777777" w:rsidR="0068019D" w:rsidRPr="00EF6C76" w:rsidRDefault="00F50C91" w:rsidP="0068019D">
      <w:pPr>
        <w:pStyle w:val="af9"/>
        <w:numPr>
          <w:ilvl w:val="0"/>
          <w:numId w:val="2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ש להשתמש בשיטות העבודה שנלמדו בקורס</w:t>
      </w:r>
      <w:r w:rsidR="0036075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</w:p>
    <w:p w14:paraId="1594034E" w14:textId="77777777" w:rsidR="00205E85" w:rsidRPr="00BC64CE" w:rsidRDefault="000E6160" w:rsidP="00BC64CE">
      <w:pPr>
        <w:pStyle w:val="af9"/>
        <w:numPr>
          <w:ilvl w:val="0"/>
          <w:numId w:val="24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lastRenderedPageBreak/>
        <w:t xml:space="preserve">בונוס 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יש לייצר מנגנון טיפול בשגויים (עם טבלה ב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B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שם נרשמים השגויים במקרה ויש)</w:t>
      </w:r>
    </w:p>
    <w:p w14:paraId="6A4F963C" w14:textId="77777777" w:rsidR="00F26CCC" w:rsidRPr="00EF6C76" w:rsidRDefault="00F26CCC" w:rsidP="00ED48C7">
      <w:pPr>
        <w:pStyle w:val="af9"/>
        <w:numPr>
          <w:ilvl w:val="0"/>
          <w:numId w:val="20"/>
        </w:numPr>
        <w:rPr>
          <w:rFonts w:asciiTheme="minorHAnsi" w:eastAsiaTheme="minorHAnsi" w:hAnsiTheme="minorHAnsi" w:cstheme="minorHAnsi"/>
          <w:b/>
          <w:bCs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  <w:t>פגיש</w:t>
      </w:r>
      <w:r w:rsidR="005F463B"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ה </w:t>
      </w:r>
      <w:r w:rsidR="00825E21"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5-6</w:t>
      </w:r>
    </w:p>
    <w:p w14:paraId="0A435FE8" w14:textId="77777777" w:rsidR="00752442" w:rsidRPr="00EF6C76" w:rsidRDefault="007B1818" w:rsidP="00ED48C7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פיתוח דוחות ופורטל הפרויקט</w:t>
      </w:r>
      <w:r w:rsidR="0022034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BF7F6A"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="002925F2" w:rsidRPr="00EF6C76">
        <w:rPr>
          <w:rFonts w:asciiTheme="minorHAnsi" w:eastAsiaTheme="minorHAnsi" w:hAnsiTheme="minorHAnsi" w:cstheme="minorHAnsi"/>
          <w:noProof w:val="0"/>
          <w:lang w:eastAsia="en-US"/>
        </w:rPr>
        <w:t>Power BI</w:t>
      </w:r>
      <w:r w:rsidR="00654197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 </w:t>
      </w:r>
      <w:r w:rsidR="00533711" w:rsidRPr="00EF6C76">
        <w:rPr>
          <w:rFonts w:asciiTheme="minorHAnsi" w:eastAsiaTheme="minorHAnsi" w:hAnsiTheme="minorHAnsi" w:cstheme="minorHAnsi"/>
          <w:noProof w:val="0"/>
          <w:lang w:eastAsia="en-US"/>
        </w:rPr>
        <w:t>(SSAS) tabular model</w:t>
      </w:r>
      <w:r w:rsidR="00654197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55C2EE2B" w14:textId="77777777" w:rsidR="00654197" w:rsidRPr="00EF6C76" w:rsidRDefault="00654197" w:rsidP="00654197">
      <w:pPr>
        <w:pStyle w:val="af9"/>
        <w:ind w:left="1080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דרישות לדוחות נמצאות מטה.</w:t>
      </w:r>
    </w:p>
    <w:p w14:paraId="3237CBE0" w14:textId="77777777" w:rsidR="005F463B" w:rsidRPr="00EF6C76" w:rsidRDefault="005F463B" w:rsidP="005F463B">
      <w:pPr>
        <w:pStyle w:val="af9"/>
        <w:ind w:left="1080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21952B91" w14:textId="77777777" w:rsidR="005F463B" w:rsidRPr="00EF6C76" w:rsidRDefault="00060729" w:rsidP="00ED48C7">
      <w:pPr>
        <w:pStyle w:val="af9"/>
        <w:numPr>
          <w:ilvl w:val="0"/>
          <w:numId w:val="20"/>
        </w:num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פגישה </w:t>
      </w:r>
      <w:r w:rsidR="00825E21"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7</w:t>
      </w:r>
    </w:p>
    <w:p w14:paraId="72B50F52" w14:textId="77777777" w:rsidR="000A2E9D" w:rsidRPr="00BC64CE" w:rsidRDefault="005F463B" w:rsidP="00BC64CE">
      <w:pPr>
        <w:pStyle w:val="af9"/>
        <w:numPr>
          <w:ilvl w:val="0"/>
          <w:numId w:val="6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צגת הפרויקט</w:t>
      </w:r>
    </w:p>
    <w:p w14:paraId="2719BF17" w14:textId="77777777" w:rsidR="006D7943" w:rsidRPr="00EF6C76" w:rsidRDefault="006D7943" w:rsidP="00752442">
      <w:pPr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21C4AA67" w14:textId="77777777" w:rsidR="00A61FC2" w:rsidRPr="00EF6C76" w:rsidRDefault="00A61FC2" w:rsidP="00FA3574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rtl/>
          <w:lang w:eastAsia="en-US"/>
        </w:rPr>
      </w:pPr>
      <w:bookmarkStart w:id="8" w:name="_Toc342209877"/>
      <w:bookmarkStart w:id="9" w:name="_Toc350771770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>ליווי מקצועי</w:t>
      </w:r>
      <w:r w:rsidR="00E46906"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 xml:space="preserve"> וחניכה</w:t>
      </w:r>
      <w:bookmarkEnd w:id="8"/>
      <w:bookmarkEnd w:id="9"/>
    </w:p>
    <w:p w14:paraId="10C9EB1E" w14:textId="77777777" w:rsidR="007B02CB" w:rsidRPr="00EF6C76" w:rsidRDefault="008E365E" w:rsidP="007B02CB">
      <w:pPr>
        <w:jc w:val="both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משך כל תקופת ההתמחות וב</w:t>
      </w:r>
      <w:r w:rsidR="00E4690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צוע הפרו</w:t>
      </w:r>
      <w:r w:rsidR="00427B1F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</w:t>
      </w:r>
      <w:r w:rsidR="00E4690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קט יזכו </w:t>
      </w:r>
      <w:r w:rsidR="0048405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סטודנטים</w:t>
      </w:r>
      <w:r w:rsidR="00E4690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לליווי מקצועי ולחניכה צמודה מ</w:t>
      </w:r>
      <w:r w:rsidR="0048405B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מחה</w:t>
      </w:r>
      <w:r w:rsidR="006F67D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567874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BI</w:t>
      </w:r>
      <w:r w:rsidR="006F67D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תחומי הפיתוח השונים. הליווי יהיה אישי וממוקד ובו כל משתתף יקבל משוב על עבודתו והנחיות מועילות לקראת השלבים הבאים</w:t>
      </w:r>
      <w:r w:rsidR="00BC64CE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פרויקט</w:t>
      </w:r>
      <w:r w:rsidR="006F67D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  <w:r w:rsidR="00BC64CE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מומחה שילווה אתכם בתהליך יהיה זמין עבורכם למפגש פעם בשבוע למפגש פרונטלי במכללה שמטרתו לסייע לכם להתקדם ולהתייעץ  על שלבים בפרויקט בהם אתם נתקלים בקשיים. במהלך השבוע 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המומחה </w:t>
      </w:r>
      <w:r w:rsidR="00BC64CE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היה גם זמין עבורכם במיילים לשאלות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אם לא סובלות דיחוי עד ליום המפגש עימו</w:t>
      </w:r>
      <w:r w:rsidR="00BC64CE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2D4D8C21" w14:textId="77777777" w:rsidR="002A7C7C" w:rsidRPr="00EF6C76" w:rsidRDefault="002A7C7C" w:rsidP="00FA3574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lang w:eastAsia="en-US"/>
        </w:rPr>
      </w:pPr>
      <w:bookmarkStart w:id="10" w:name="_Toc350771772"/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>משימות הפרויקט</w:t>
      </w:r>
      <w:bookmarkEnd w:id="10"/>
    </w:p>
    <w:p w14:paraId="1305AA9A" w14:textId="77777777" w:rsidR="00495DC3" w:rsidRPr="00EF6C76" w:rsidRDefault="002A7C7C" w:rsidP="00676EE6">
      <w:p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שימות הפרויקט לקוחות מצרכים ממשיים של לקוחות חברת נאיה טכנולוגיות. </w:t>
      </w:r>
    </w:p>
    <w:p w14:paraId="5B6E9CE7" w14:textId="77777777" w:rsidR="009B4361" w:rsidRPr="00EF6C76" w:rsidRDefault="009B4361" w:rsidP="009B4361">
      <w:pPr>
        <w:pStyle w:val="3"/>
        <w:numPr>
          <w:ilvl w:val="0"/>
          <w:numId w:val="3"/>
        </w:numPr>
        <w:rPr>
          <w:rFonts w:asciiTheme="minorHAnsi" w:eastAsiaTheme="minorHAnsi" w:hAnsiTheme="minorHAnsi" w:cstheme="minorHAnsi"/>
          <w:noProof w:val="0"/>
          <w:sz w:val="24"/>
          <w:szCs w:val="24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>הנחיות כלליות</w:t>
      </w:r>
    </w:p>
    <w:p w14:paraId="3D862448" w14:textId="77777777" w:rsidR="009B4361" w:rsidRPr="00EF6C76" w:rsidRDefault="00EF6F95" w:rsidP="009B4361">
      <w:pPr>
        <w:pStyle w:val="af9"/>
        <w:numPr>
          <w:ilvl w:val="0"/>
          <w:numId w:val="1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קור </w:t>
      </w:r>
      <w:r w:rsidR="009B436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סד הנתונים התפעולי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וא</w:t>
      </w:r>
      <w:r w:rsidR="009B4361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9B4361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MSSQ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 + קבצי אקסל המנוהלים ידנית</w:t>
      </w:r>
    </w:p>
    <w:p w14:paraId="5E2ABA3E" w14:textId="77777777" w:rsidR="009B4361" w:rsidRPr="00EF6C76" w:rsidRDefault="009B4361" w:rsidP="009B4361">
      <w:pPr>
        <w:pStyle w:val="af9"/>
        <w:numPr>
          <w:ilvl w:val="0"/>
          <w:numId w:val="1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מסד הנתונים ה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יפותח בסביבת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MSSQ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</w:p>
    <w:p w14:paraId="2837BF6E" w14:textId="77777777" w:rsidR="009B4361" w:rsidRPr="00EF6C76" w:rsidRDefault="009B4361" w:rsidP="009B4361">
      <w:pPr>
        <w:pStyle w:val="af9"/>
        <w:numPr>
          <w:ilvl w:val="1"/>
          <w:numId w:val="1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MSSQ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כנת מימדים , טיוב נתונים ,טיפול בשגויים</w:t>
      </w:r>
    </w:p>
    <w:p w14:paraId="7DB7AFCE" w14:textId="5FA21BC3" w:rsidR="009B4361" w:rsidRPr="00EF6C76" w:rsidRDefault="009B4361" w:rsidP="00ED48C7">
      <w:pPr>
        <w:pStyle w:val="af9"/>
        <w:numPr>
          <w:ilvl w:val="0"/>
          <w:numId w:val="1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פיתוח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ל אנליטי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יתבצע ב </w:t>
      </w:r>
      <w:r w:rsidR="00533711" w:rsidRPr="00EF6C76">
        <w:rPr>
          <w:rFonts w:asciiTheme="minorHAnsi" w:eastAsiaTheme="minorHAnsi" w:hAnsiTheme="minorHAnsi" w:cstheme="minorHAnsi"/>
          <w:noProof w:val="0"/>
          <w:lang w:eastAsia="en-US"/>
        </w:rPr>
        <w:t>(SSAS) tabular model</w:t>
      </w:r>
    </w:p>
    <w:p w14:paraId="0AE071AB" w14:textId="77777777" w:rsidR="009B4361" w:rsidRPr="00EF6C76" w:rsidRDefault="009B4361" w:rsidP="00ED48C7">
      <w:pPr>
        <w:pStyle w:val="af9"/>
        <w:numPr>
          <w:ilvl w:val="0"/>
          <w:numId w:val="16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פיתוח דוחות יתבצע ב </w:t>
      </w:r>
      <w:r w:rsidR="00533711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P</w:t>
      </w:r>
      <w:r w:rsidR="00533711" w:rsidRPr="00EF6C76">
        <w:rPr>
          <w:rFonts w:asciiTheme="minorHAnsi" w:eastAsiaTheme="minorHAnsi" w:hAnsiTheme="minorHAnsi" w:cstheme="minorHAnsi"/>
          <w:noProof w:val="0"/>
          <w:lang w:eastAsia="en-US"/>
        </w:rPr>
        <w:t>ower BI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</w:p>
    <w:p w14:paraId="5F755C19" w14:textId="77777777" w:rsidR="001706D7" w:rsidRPr="00EF6C76" w:rsidRDefault="00D35712" w:rsidP="002912AE">
      <w:pPr>
        <w:pStyle w:val="2"/>
        <w:rPr>
          <w:rFonts w:asciiTheme="minorHAnsi" w:eastAsiaTheme="minorHAnsi" w:hAnsiTheme="minorHAnsi" w:cstheme="minorHAnsi"/>
          <w:noProof w:val="0"/>
          <w:sz w:val="24"/>
          <w:szCs w:val="24"/>
          <w:lang w:eastAsia="en-US"/>
        </w:rPr>
      </w:pPr>
      <w:r w:rsidRPr="00EF6C76">
        <w:rPr>
          <w:rFonts w:asciiTheme="minorHAnsi" w:eastAsiaTheme="minorHAnsi" w:hAnsiTheme="minorHAnsi" w:cstheme="minorHAnsi"/>
          <w:b w:val="0"/>
          <w:bCs w:val="0"/>
          <w:noProof w:val="0"/>
          <w:sz w:val="24"/>
          <w:szCs w:val="24"/>
          <w:lang w:eastAsia="en-US"/>
        </w:rPr>
        <w:br w:type="page"/>
      </w:r>
      <w:bookmarkStart w:id="11" w:name="_Toc342209879"/>
      <w:bookmarkStart w:id="12" w:name="_Toc350771773"/>
      <w:r w:rsidR="00ED48C7"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lastRenderedPageBreak/>
        <w:t>פרויקט -</w:t>
      </w:r>
      <w:r w:rsidR="001706D7"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 xml:space="preserve"> מכללה להכשרה</w:t>
      </w:r>
      <w:bookmarkEnd w:id="11"/>
      <w:r w:rsidR="002A7C7C" w:rsidRPr="00EF6C76">
        <w:rPr>
          <w:rFonts w:asciiTheme="minorHAnsi" w:eastAsiaTheme="minorHAnsi" w:hAnsiTheme="minorHAnsi" w:cstheme="minorHAnsi" w:hint="cs"/>
          <w:noProof w:val="0"/>
          <w:sz w:val="24"/>
          <w:szCs w:val="24"/>
          <w:rtl/>
          <w:lang w:eastAsia="en-US"/>
        </w:rPr>
        <w:t xml:space="preserve"> מקצועית</w:t>
      </w:r>
      <w:bookmarkEnd w:id="12"/>
    </w:p>
    <w:p w14:paraId="345B2704" w14:textId="77777777" w:rsidR="008B56C7" w:rsidRPr="00EF6C76" w:rsidRDefault="00962FB5" w:rsidP="00D35712">
      <w:p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bookmarkStart w:id="13" w:name="_Toc342209880"/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הדרישה העסקית</w:t>
      </w:r>
      <w:bookmarkEnd w:id="13"/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 </w:t>
      </w:r>
    </w:p>
    <w:p w14:paraId="27F48891" w14:textId="77777777" w:rsidR="008B56C7" w:rsidRPr="00EF6C76" w:rsidRDefault="002E2BEB" w:rsidP="00475849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דרישה העסקית של הפרויקט היא להקים מערכת מידע</w:t>
      </w:r>
      <w:r w:rsidR="001D0EEC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אנליטי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עבור מכללה להכשרה מקצועית טכנולוגית (כדוגמת נאיה 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>קולג'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). כאמור מערכת המידע מורכבת משתי שכבות עיקריות הקשורות ביניהן ועל כן </w:t>
      </w:r>
      <w:r w:rsidR="00475849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ינ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ערכת מידע שלמה:</w:t>
      </w:r>
    </w:p>
    <w:p w14:paraId="6B27DA6C" w14:textId="77777777" w:rsidR="002E2BEB" w:rsidRPr="00EF6C76" w:rsidRDefault="002E2BEB" w:rsidP="00FA3574">
      <w:pPr>
        <w:pStyle w:val="af9"/>
        <w:numPr>
          <w:ilvl w:val="0"/>
          <w:numId w:val="7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כבת</w:t>
      </w:r>
      <w:r w:rsidR="00475849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סד הנתונים התשתיתי המכיל ומנהל את הנתונים האופרטיבים</w:t>
      </w:r>
      <w:r w:rsidR="002477B9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(</w:t>
      </w:r>
      <w:r w:rsidR="002477B9" w:rsidRPr="00EF6C76">
        <w:rPr>
          <w:rFonts w:asciiTheme="minorHAnsi" w:eastAsiaTheme="minorHAnsi" w:hAnsiTheme="minorHAnsi" w:cstheme="minorHAnsi"/>
          <w:noProof w:val="0"/>
          <w:lang w:eastAsia="en-US"/>
        </w:rPr>
        <w:t>OLTP</w:t>
      </w:r>
      <w:r w:rsidR="002477B9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.</w:t>
      </w:r>
    </w:p>
    <w:p w14:paraId="72F34077" w14:textId="77777777" w:rsidR="00475849" w:rsidRPr="00EF6C76" w:rsidRDefault="00475849" w:rsidP="00FA3574">
      <w:pPr>
        <w:pStyle w:val="af9"/>
        <w:numPr>
          <w:ilvl w:val="0"/>
          <w:numId w:val="7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כבת ה-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BI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מכילה נתונים מעובדים לטובת דוחות ואנליזות</w:t>
      </w:r>
      <w:r w:rsidR="00133CF7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495DC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(</w:t>
      </w:r>
      <w:r w:rsidR="00495DC3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="00495DC3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78FD1056" w14:textId="77777777" w:rsidR="002477B9" w:rsidRPr="00EF6C76" w:rsidRDefault="002477B9" w:rsidP="00475849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1F689DDE" w14:textId="77777777" w:rsidR="002477B9" w:rsidRPr="00EF6C76" w:rsidRDefault="00421866" w:rsidP="00FA3574">
      <w:pPr>
        <w:pStyle w:val="af9"/>
        <w:numPr>
          <w:ilvl w:val="0"/>
          <w:numId w:val="8"/>
        </w:numPr>
        <w:ind w:left="468" w:hanging="283"/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מערכת </w:t>
      </w:r>
      <w:r w:rsidRPr="00EF6C76">
        <w:rPr>
          <w:rFonts w:asciiTheme="minorHAnsi" w:eastAsiaTheme="minorHAnsi" w:hAnsiTheme="minorHAnsi" w:cstheme="minorHAnsi"/>
          <w:b/>
          <w:bCs/>
          <w:noProof w:val="0"/>
          <w:lang w:eastAsia="en-US"/>
        </w:rPr>
        <w:t>OLTP</w:t>
      </w: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 </w:t>
      </w:r>
    </w:p>
    <w:p w14:paraId="0B7D1369" w14:textId="77777777" w:rsidR="002477B9" w:rsidRPr="00EF6C76" w:rsidRDefault="009334B4" w:rsidP="005C0895">
      <w:pPr>
        <w:ind w:left="360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כאמור, שכבה זאת הינה הבסיס </w:t>
      </w:r>
      <w:r w:rsidR="0042186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אופרטיבי של המערכת ובה מתבצעת הפעילות האפליקטיבית של המשתמשים.</w:t>
      </w:r>
    </w:p>
    <w:p w14:paraId="585E5ABD" w14:textId="77777777" w:rsidR="00421866" w:rsidRPr="00EF6C76" w:rsidRDefault="001D0EEC" w:rsidP="00421866">
      <w:pPr>
        <w:ind w:left="360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סד הנתונים עליו נעבוד מכיל את המידע הבא :</w:t>
      </w:r>
    </w:p>
    <w:p w14:paraId="36CBFC52" w14:textId="77777777" w:rsidR="00421866" w:rsidRPr="00EF6C76" w:rsidRDefault="00DB3288" w:rsidP="00FA3574">
      <w:pPr>
        <w:pStyle w:val="af9"/>
        <w:numPr>
          <w:ilvl w:val="0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ול תלמידים</w:t>
      </w:r>
    </w:p>
    <w:p w14:paraId="4A9BB2B3" w14:textId="77777777" w:rsidR="00DB3288" w:rsidRPr="00EF6C76" w:rsidRDefault="00DB3288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ישום וניהול</w:t>
      </w:r>
    </w:p>
    <w:p w14:paraId="52235FDB" w14:textId="77777777" w:rsidR="00DB3288" w:rsidRPr="00EF6C76" w:rsidRDefault="00DB3288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ניהול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תשלומים</w:t>
      </w:r>
    </w:p>
    <w:p w14:paraId="322144CD" w14:textId="77777777" w:rsidR="00564F52" w:rsidRPr="00EF6C76" w:rsidRDefault="00564F52" w:rsidP="00564F52">
      <w:pPr>
        <w:pStyle w:val="af9"/>
        <w:ind w:left="1440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41594A0F" w14:textId="77777777" w:rsidR="00DB3288" w:rsidRPr="00EF6C76" w:rsidRDefault="00DB3288" w:rsidP="00FA3574">
      <w:pPr>
        <w:pStyle w:val="af9"/>
        <w:numPr>
          <w:ilvl w:val="0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ול מדריכים</w:t>
      </w:r>
    </w:p>
    <w:p w14:paraId="197AF645" w14:textId="77777777" w:rsidR="00DB3288" w:rsidRPr="00EF6C76" w:rsidRDefault="00DB3288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ישום וניהול</w:t>
      </w:r>
    </w:p>
    <w:p w14:paraId="1D468039" w14:textId="77777777" w:rsidR="00DB3288" w:rsidRPr="00EF6C76" w:rsidRDefault="00DB3288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ניהול תמחור </w:t>
      </w:r>
    </w:p>
    <w:p w14:paraId="34B1C54D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חומי הדרכה</w:t>
      </w:r>
    </w:p>
    <w:p w14:paraId="22EAF676" w14:textId="77777777" w:rsidR="00DB3288" w:rsidRPr="00EF6C76" w:rsidRDefault="00DB3288" w:rsidP="00DB3288">
      <w:pPr>
        <w:pStyle w:val="af9"/>
        <w:ind w:left="1440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2AFDDE64" w14:textId="77777777" w:rsidR="00DB3288" w:rsidRPr="00EF6C76" w:rsidRDefault="00DB3288" w:rsidP="00FA3574">
      <w:pPr>
        <w:pStyle w:val="af9"/>
        <w:numPr>
          <w:ilvl w:val="0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ול קורסים</w:t>
      </w:r>
    </w:p>
    <w:p w14:paraId="68496DC7" w14:textId="77777777" w:rsidR="00DB3288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פתיחת קורסים</w:t>
      </w:r>
    </w:p>
    <w:p w14:paraId="6405681F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כנים (סילבוסים) ומועדים</w:t>
      </w:r>
    </w:p>
    <w:p w14:paraId="3E785EA1" w14:textId="77777777" w:rsidR="00FF17FE" w:rsidRPr="00EF6C76" w:rsidRDefault="00FF17FE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ו"ז</w:t>
      </w:r>
    </w:p>
    <w:p w14:paraId="2AD31983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יהול מחזורי קורסים</w:t>
      </w:r>
    </w:p>
    <w:p w14:paraId="7F8673F4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יבוץ מדריכים</w:t>
      </w:r>
    </w:p>
    <w:p w14:paraId="641B4EC6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שיבוץ תלמידים</w:t>
      </w:r>
    </w:p>
    <w:p w14:paraId="06A9FAF1" w14:textId="77777777" w:rsidR="00CB5A81" w:rsidRPr="00EF6C76" w:rsidRDefault="00CB5A81" w:rsidP="00FA3574">
      <w:pPr>
        <w:pStyle w:val="af9"/>
        <w:numPr>
          <w:ilvl w:val="1"/>
          <w:numId w:val="9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ערכה וציונים</w:t>
      </w:r>
    </w:p>
    <w:p w14:paraId="420CB070" w14:textId="77777777" w:rsidR="00815BA7" w:rsidRPr="00EF6C76" w:rsidRDefault="00815BA7" w:rsidP="00ED2BDE">
      <w:pPr>
        <w:pStyle w:val="af9"/>
        <w:ind w:left="1440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7BD99E10" w14:textId="77777777" w:rsidR="00815BA7" w:rsidRPr="00EF6C76" w:rsidRDefault="00815BA7" w:rsidP="00ED2BDE">
      <w:pPr>
        <w:pStyle w:val="af9"/>
        <w:numPr>
          <w:ilvl w:val="0"/>
          <w:numId w:val="12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ממד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זמן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(טבלה) </w:t>
      </w: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משותפת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לכל</w:t>
      </w: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eastAsia"/>
          <w:noProof w:val="0"/>
          <w:rtl/>
          <w:lang w:eastAsia="en-US"/>
        </w:rPr>
        <w:t>המודולים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  <w:r w:rsidR="0079204A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(ראו קובץ </w:t>
      </w:r>
      <w:r w:rsidR="0079204A" w:rsidRPr="00EF6C76">
        <w:rPr>
          <w:rFonts w:asciiTheme="minorHAnsi" w:eastAsiaTheme="minorHAnsi" w:hAnsiTheme="minorHAnsi" w:cstheme="minorHAnsi"/>
          <w:noProof w:val="0"/>
          <w:lang w:eastAsia="en-US"/>
        </w:rPr>
        <w:t>Excel S2T</w:t>
      </w:r>
      <w:r w:rsidR="0079204A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בלשונית </w:t>
      </w:r>
      <w:r w:rsidR="0079204A" w:rsidRPr="00EF6C76">
        <w:rPr>
          <w:rFonts w:asciiTheme="minorHAnsi" w:eastAsiaTheme="minorHAnsi" w:hAnsiTheme="minorHAnsi" w:cstheme="minorHAnsi"/>
          <w:noProof w:val="0"/>
          <w:lang w:eastAsia="en-US"/>
        </w:rPr>
        <w:t>Demand</w:t>
      </w:r>
      <w:r w:rsidR="0079204A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</w:t>
      </w:r>
    </w:p>
    <w:p w14:paraId="6691C2CC" w14:textId="77777777" w:rsidR="00FF17FE" w:rsidRPr="00EF6C76" w:rsidRDefault="00FF17FE" w:rsidP="00FF17FE">
      <w:pPr>
        <w:pStyle w:val="af9"/>
        <w:ind w:left="1440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00EAF709" w14:textId="77777777" w:rsidR="00710D2B" w:rsidRPr="00EF6C76" w:rsidRDefault="00710D2B" w:rsidP="00220346">
      <w:pPr>
        <w:pStyle w:val="af9"/>
        <w:numPr>
          <w:ilvl w:val="0"/>
          <w:numId w:val="12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טבלאות </w:t>
      </w:r>
      <w:r w:rsidR="0022034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עזר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(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Lookup tables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) כנדרש, למשל:</w:t>
      </w:r>
    </w:p>
    <w:p w14:paraId="5113CF76" w14:textId="77777777" w:rsidR="00710D2B" w:rsidRPr="00EF6C76" w:rsidRDefault="00710D2B" w:rsidP="00FA3574">
      <w:pPr>
        <w:pStyle w:val="af9"/>
        <w:numPr>
          <w:ilvl w:val="1"/>
          <w:numId w:val="12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שימת סטטוסים רלוונטית</w:t>
      </w:r>
    </w:p>
    <w:p w14:paraId="000ACEBE" w14:textId="77777777" w:rsidR="00710D2B" w:rsidRPr="00EF6C76" w:rsidRDefault="00710D2B" w:rsidP="00FA3574">
      <w:pPr>
        <w:pStyle w:val="af9"/>
        <w:numPr>
          <w:ilvl w:val="1"/>
          <w:numId w:val="12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שימות נושאי קורסים</w:t>
      </w:r>
    </w:p>
    <w:p w14:paraId="39AA0B0B" w14:textId="77777777" w:rsidR="00710D2B" w:rsidRPr="00EF6C76" w:rsidRDefault="00710D2B" w:rsidP="00FA3574">
      <w:pPr>
        <w:pStyle w:val="af9"/>
        <w:numPr>
          <w:ilvl w:val="1"/>
          <w:numId w:val="12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ועוד...</w:t>
      </w:r>
    </w:p>
    <w:p w14:paraId="4B766B6E" w14:textId="77777777" w:rsidR="005969BD" w:rsidRDefault="005969BD" w:rsidP="00ED2BDE">
      <w:pPr>
        <w:ind w:left="327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1904388D" w14:textId="77777777" w:rsidR="005969BD" w:rsidRDefault="005969BD" w:rsidP="00ED2BDE">
      <w:pPr>
        <w:ind w:left="327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51FA27AD" w14:textId="77777777" w:rsidR="005969BD" w:rsidRDefault="005969BD" w:rsidP="00ED2BDE">
      <w:pPr>
        <w:ind w:left="327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04D1095E" w14:textId="77777777" w:rsidR="00FF17FE" w:rsidRPr="00EF6C76" w:rsidRDefault="00FF17FE" w:rsidP="00ED2BDE">
      <w:pPr>
        <w:ind w:left="327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lastRenderedPageBreak/>
        <w:t xml:space="preserve">בכל אחד מהמודולים </w:t>
      </w:r>
      <w:r w:rsidR="00430F52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דרשת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אפשרות לאחזר את הנתונים ולהציגם בחיתוכים שונים.</w:t>
      </w:r>
      <w:r w:rsidR="00B4798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דוגמא:</w:t>
      </w:r>
    </w:p>
    <w:p w14:paraId="626115BE" w14:textId="7F3A580E" w:rsidR="00FF17FE" w:rsidRPr="00EF6C76" w:rsidRDefault="001A3708" w:rsidP="00FA3574">
      <w:pPr>
        <w:pStyle w:val="af9"/>
        <w:numPr>
          <w:ilvl w:val="0"/>
          <w:numId w:val="10"/>
        </w:numPr>
        <w:rPr>
          <w:rFonts w:asciiTheme="minorHAnsi" w:eastAsiaTheme="minorHAnsi" w:hAnsiTheme="minorHAnsi" w:cstheme="minorHAnsi"/>
          <w:noProof w:val="0"/>
          <w:lang w:eastAsia="en-US"/>
        </w:rPr>
      </w:pP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כנסות מ</w:t>
      </w:r>
      <w:r w:rsidR="00FF17FE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שלו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ים של סטודנטים.</w:t>
      </w:r>
    </w:p>
    <w:p w14:paraId="418BF583" w14:textId="77777777" w:rsidR="00FF17FE" w:rsidRPr="00EF6C76" w:rsidRDefault="00FF17FE" w:rsidP="00FA3574">
      <w:pPr>
        <w:pStyle w:val="af9"/>
        <w:numPr>
          <w:ilvl w:val="0"/>
          <w:numId w:val="10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תלמידים בקורס</w:t>
      </w:r>
    </w:p>
    <w:p w14:paraId="3156741D" w14:textId="77777777" w:rsidR="00FF17FE" w:rsidRPr="00EF6C76" w:rsidRDefault="00FF17FE" w:rsidP="00FA3574">
      <w:pPr>
        <w:pStyle w:val="af9"/>
        <w:numPr>
          <w:ilvl w:val="0"/>
          <w:numId w:val="10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ציוני תלמידים</w:t>
      </w:r>
    </w:p>
    <w:p w14:paraId="5CB147FD" w14:textId="77777777" w:rsidR="00FF17FE" w:rsidRPr="00EF6C76" w:rsidRDefault="00FF17FE" w:rsidP="00FA3574">
      <w:pPr>
        <w:pStyle w:val="af9"/>
        <w:numPr>
          <w:ilvl w:val="0"/>
          <w:numId w:val="10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ו"ז קורס</w:t>
      </w:r>
    </w:p>
    <w:p w14:paraId="18238B61" w14:textId="77777777" w:rsidR="00D35712" w:rsidRDefault="00FF17FE" w:rsidP="00FA3574">
      <w:pPr>
        <w:pStyle w:val="af9"/>
        <w:numPr>
          <w:ilvl w:val="0"/>
          <w:numId w:val="10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ועוד...</w:t>
      </w:r>
    </w:p>
    <w:p w14:paraId="26A6D33E" w14:textId="77777777" w:rsidR="005969BD" w:rsidRDefault="005969BD" w:rsidP="005969BD">
      <w:pPr>
        <w:pStyle w:val="af9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6902C48B" w14:textId="77777777" w:rsidR="005969BD" w:rsidRDefault="005969BD" w:rsidP="005969BD">
      <w:pPr>
        <w:pStyle w:val="af9"/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2A3AEC3A" w14:textId="77777777" w:rsidR="0042703E" w:rsidRPr="00EF6C76" w:rsidRDefault="00D35712" w:rsidP="008D5C8F">
      <w:pPr>
        <w:pStyle w:val="af9"/>
        <w:numPr>
          <w:ilvl w:val="0"/>
          <w:numId w:val="8"/>
        </w:numPr>
        <w:ind w:left="468" w:hanging="283"/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מערכת </w:t>
      </w:r>
      <w:r w:rsidR="008D5C8F" w:rsidRPr="00EF6C76">
        <w:rPr>
          <w:rFonts w:asciiTheme="minorHAnsi" w:eastAsiaTheme="minorHAnsi" w:hAnsiTheme="minorHAnsi" w:cstheme="minorHAnsi"/>
          <w:b/>
          <w:bCs/>
          <w:noProof w:val="0"/>
          <w:lang w:eastAsia="en-US"/>
        </w:rPr>
        <w:t>BI</w:t>
      </w: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 </w:t>
      </w:r>
    </w:p>
    <w:p w14:paraId="31853DD8" w14:textId="740AF3C1" w:rsidR="00266E30" w:rsidRPr="00EF6C76" w:rsidRDefault="0042703E" w:rsidP="007C3DE6">
      <w:pPr>
        <w:ind w:left="468"/>
        <w:jc w:val="both"/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ערכת זאת תכלול מ</w:t>
      </w:r>
      <w:r w:rsidR="00EC7EBD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גנוני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ET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תשתית מחסן נתונים לבניית 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ודל אנליטי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להפקת דו"חות</w:t>
      </w:r>
      <w:r w:rsidR="001A3708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5FA259F7" w14:textId="77777777" w:rsidR="0042703E" w:rsidRPr="005969BD" w:rsidRDefault="0042703E" w:rsidP="00266E30">
      <w:pPr>
        <w:ind w:left="468"/>
        <w:jc w:val="both"/>
        <w:rPr>
          <w:rFonts w:asciiTheme="minorHAnsi" w:eastAsiaTheme="minorHAnsi" w:hAnsiTheme="minorHAnsi" w:cstheme="minorHAnsi"/>
          <w:noProof w:val="0"/>
          <w:u w:val="single"/>
          <w:rtl/>
          <w:lang w:eastAsia="en-US"/>
        </w:rPr>
      </w:pPr>
      <w:r w:rsidRPr="005969BD">
        <w:rPr>
          <w:rFonts w:asciiTheme="minorHAnsi" w:eastAsiaTheme="minorHAnsi" w:hAnsiTheme="minorHAnsi" w:cstheme="minorHAnsi" w:hint="cs"/>
          <w:noProof w:val="0"/>
          <w:u w:val="single"/>
          <w:rtl/>
          <w:lang w:eastAsia="en-US"/>
        </w:rPr>
        <w:t>דרישות ה-</w:t>
      </w:r>
      <w:r w:rsidRPr="005969BD">
        <w:rPr>
          <w:rFonts w:asciiTheme="minorHAnsi" w:eastAsiaTheme="minorHAnsi" w:hAnsiTheme="minorHAnsi" w:cstheme="minorHAnsi"/>
          <w:noProof w:val="0"/>
          <w:u w:val="single"/>
          <w:lang w:eastAsia="en-US"/>
        </w:rPr>
        <w:t xml:space="preserve">BI </w:t>
      </w:r>
      <w:r w:rsidRPr="005969BD">
        <w:rPr>
          <w:rFonts w:asciiTheme="minorHAnsi" w:eastAsiaTheme="minorHAnsi" w:hAnsiTheme="minorHAnsi" w:cstheme="minorHAnsi" w:hint="cs"/>
          <w:noProof w:val="0"/>
          <w:u w:val="single"/>
          <w:rtl/>
          <w:lang w:eastAsia="en-US"/>
        </w:rPr>
        <w:t xml:space="preserve"> העסקיות הן כדלקמן:</w:t>
      </w:r>
    </w:p>
    <w:p w14:paraId="7262320B" w14:textId="77777777" w:rsidR="00FE0C49" w:rsidRPr="00EF6C76" w:rsidRDefault="00FE0C49" w:rsidP="004860C2">
      <w:pPr>
        <w:pStyle w:val="af9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המערכת תאפשר יצירה של דוחות דינמיים למשתמשי קצה בכלי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BI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כגון </w:t>
      </w:r>
      <w:r w:rsidR="00B37CDE"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B37CDE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,</w:t>
      </w:r>
      <w:r w:rsidR="00B37CDE" w:rsidRPr="00EF6C76">
        <w:rPr>
          <w:rFonts w:asciiTheme="minorHAnsi" w:eastAsiaTheme="minorHAnsi" w:hAnsiTheme="minorHAnsi" w:cstheme="minorHAnsi"/>
          <w:noProof w:val="0"/>
          <w:lang w:eastAsia="en-US"/>
        </w:rPr>
        <w:t>Excel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, </w:t>
      </w:r>
      <w:r w:rsidR="001D0EEC" w:rsidRPr="00EF6C76">
        <w:rPr>
          <w:rFonts w:asciiTheme="minorHAnsi" w:eastAsiaTheme="minorHAnsi" w:hAnsiTheme="minorHAnsi" w:cstheme="minorHAnsi" w:hint="cs"/>
          <w:noProof w:val="0"/>
          <w:lang w:eastAsia="en-US"/>
        </w:rPr>
        <w:t>P</w:t>
      </w:r>
      <w:r w:rsidR="001D0EEC" w:rsidRPr="00EF6C76">
        <w:rPr>
          <w:rFonts w:asciiTheme="minorHAnsi" w:eastAsiaTheme="minorHAnsi" w:hAnsiTheme="minorHAnsi" w:cstheme="minorHAnsi"/>
          <w:noProof w:val="0"/>
          <w:lang w:eastAsia="en-US"/>
        </w:rPr>
        <w:t>ower BI</w:t>
      </w:r>
    </w:p>
    <w:p w14:paraId="3C26BD9E" w14:textId="77777777" w:rsidR="00FE0C49" w:rsidRPr="00EF6C76" w:rsidRDefault="00FE0C49" w:rsidP="004860C2">
      <w:pPr>
        <w:pStyle w:val="af9"/>
        <w:numPr>
          <w:ilvl w:val="0"/>
          <w:numId w:val="13"/>
        </w:numPr>
        <w:jc w:val="both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המערכת תכיל נתונים כמותיים (סיכומים) ונתוני חיתוך עבור אותם סיכומים.</w:t>
      </w:r>
    </w:p>
    <w:p w14:paraId="35452659" w14:textId="77777777" w:rsidR="00FE0C49" w:rsidRPr="00EF6C76" w:rsidRDefault="00FE0C49" w:rsidP="004860C2">
      <w:pPr>
        <w:pStyle w:val="af9"/>
        <w:numPr>
          <w:ilvl w:val="1"/>
          <w:numId w:val="14"/>
        </w:numPr>
        <w:jc w:val="both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תונים כמותיים על הרשמות</w:t>
      </w:r>
    </w:p>
    <w:p w14:paraId="38DCF6E7" w14:textId="77777777" w:rsidR="00FE0C49" w:rsidRPr="00EF6C76" w:rsidRDefault="00FE0C49" w:rsidP="004860C2">
      <w:pPr>
        <w:pStyle w:val="af9"/>
        <w:numPr>
          <w:ilvl w:val="1"/>
          <w:numId w:val="14"/>
        </w:numPr>
        <w:jc w:val="both"/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תונים כמותיים על תשלומים</w:t>
      </w:r>
    </w:p>
    <w:p w14:paraId="0FF8DC34" w14:textId="69CE375C" w:rsidR="00FE0C49" w:rsidRPr="00EF6C76" w:rsidRDefault="00FE0C49" w:rsidP="00FA3574">
      <w:pPr>
        <w:pStyle w:val="af9"/>
        <w:numPr>
          <w:ilvl w:val="1"/>
          <w:numId w:val="1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תונים כמותיים על שיבוצים</w:t>
      </w:r>
      <w:r w:rsidR="009B72EC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9B72EC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9B72EC" w:rsidRPr="009B72EC">
        <w:rPr>
          <w:rFonts w:asciiTheme="minorHAnsi" w:eastAsiaTheme="minorHAnsi" w:hAnsiTheme="minorHAnsi" w:cstheme="minorHAnsi"/>
          <w:noProof w:val="0"/>
          <w:highlight w:val="yellow"/>
          <w:lang w:eastAsia="en-US"/>
        </w:rPr>
        <w:t>-</w:t>
      </w:r>
      <w:r w:rsidR="009B72EC" w:rsidRPr="009B72EC">
        <w:rPr>
          <w:rFonts w:asciiTheme="minorHAnsi" w:eastAsiaTheme="minorHAnsi" w:hAnsiTheme="minorHAnsi" w:cstheme="minorHAnsi"/>
          <w:noProof w:val="0"/>
          <w:lang w:eastAsia="en-US"/>
        </w:rPr>
        <w:t xml:space="preserve"> </w:t>
      </w:r>
      <w:r w:rsidR="009B72EC">
        <w:rPr>
          <w:rFonts w:asciiTheme="minorHAnsi" w:eastAsiaTheme="minorHAnsi" w:hAnsiTheme="minorHAnsi" w:cstheme="minorHAnsi" w:hint="cs"/>
          <w:noProof w:val="0"/>
          <w:highlight w:val="yellow"/>
          <w:rtl/>
          <w:lang w:eastAsia="en-US"/>
        </w:rPr>
        <w:t xml:space="preserve"> </w:t>
      </w:r>
      <w:r w:rsidR="009B72EC" w:rsidRPr="009B72EC">
        <w:rPr>
          <w:rFonts w:asciiTheme="minorHAnsi" w:eastAsiaTheme="minorHAnsi" w:hAnsiTheme="minorHAnsi" w:cstheme="minorHAnsi" w:hint="cs"/>
          <w:noProof w:val="0"/>
          <w:highlight w:val="yellow"/>
          <w:rtl/>
          <w:lang w:eastAsia="en-US"/>
        </w:rPr>
        <w:t xml:space="preserve"> </w:t>
      </w:r>
      <w:r w:rsidR="00C95C18">
        <w:rPr>
          <w:rFonts w:asciiTheme="minorHAnsi" w:eastAsiaTheme="minorHAnsi" w:hAnsiTheme="minorHAnsi" w:cstheme="minorHAnsi" w:hint="cs"/>
          <w:noProof w:val="0"/>
          <w:rtl/>
          <w:lang w:eastAsia="en-US"/>
        </w:rPr>
        <w:t>כמה תלמידים בכל קורס</w:t>
      </w:r>
    </w:p>
    <w:p w14:paraId="59247A06" w14:textId="77777777" w:rsidR="00FE0C49" w:rsidRPr="00EF6C76" w:rsidRDefault="00FE0C49" w:rsidP="00FA3574">
      <w:pPr>
        <w:pStyle w:val="af9"/>
        <w:numPr>
          <w:ilvl w:val="1"/>
          <w:numId w:val="1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נתונים כמותיים עבור ציונים</w:t>
      </w:r>
    </w:p>
    <w:p w14:paraId="676A2ECA" w14:textId="77777777" w:rsidR="00FE0C49" w:rsidRPr="00EF6C76" w:rsidRDefault="00FE0C49" w:rsidP="00FA3574">
      <w:pPr>
        <w:pStyle w:val="af9"/>
        <w:numPr>
          <w:ilvl w:val="1"/>
          <w:numId w:val="1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חיתוכים ע"פ ישות (כל אחד מן המאפיינים של אותה ישות).</w:t>
      </w:r>
    </w:p>
    <w:p w14:paraId="6F91E9D3" w14:textId="77777777" w:rsidR="00FE0C49" w:rsidRPr="00EF6C76" w:rsidRDefault="00A42FEA" w:rsidP="00FA3574">
      <w:pPr>
        <w:pStyle w:val="af9"/>
        <w:numPr>
          <w:ilvl w:val="2"/>
          <w:numId w:val="1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סטודנט</w:t>
      </w:r>
    </w:p>
    <w:p w14:paraId="4BC439D0" w14:textId="77777777" w:rsidR="00A35B19" w:rsidRPr="00EF6C76" w:rsidRDefault="00A35B19" w:rsidP="00FA3574">
      <w:pPr>
        <w:pStyle w:val="af9"/>
        <w:numPr>
          <w:ilvl w:val="2"/>
          <w:numId w:val="1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דריך</w:t>
      </w:r>
    </w:p>
    <w:p w14:paraId="41EACBA3" w14:textId="77777777" w:rsidR="00A35B19" w:rsidRPr="00EF6C76" w:rsidRDefault="00A35B19" w:rsidP="00FA3574">
      <w:pPr>
        <w:pStyle w:val="af9"/>
        <w:numPr>
          <w:ilvl w:val="2"/>
          <w:numId w:val="1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קורס </w:t>
      </w:r>
    </w:p>
    <w:p w14:paraId="6792F558" w14:textId="77777777" w:rsidR="00FE0C49" w:rsidRPr="00EF6C76" w:rsidRDefault="00FE0C49" w:rsidP="00FA3574">
      <w:pPr>
        <w:pStyle w:val="af9"/>
        <w:numPr>
          <w:ilvl w:val="1"/>
          <w:numId w:val="14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חיתוכים ע"פ זמן והיררכיות זמן.</w:t>
      </w:r>
    </w:p>
    <w:p w14:paraId="0BDB159A" w14:textId="77777777" w:rsidR="00205E85" w:rsidRPr="00EF6C76" w:rsidRDefault="00E621E4" w:rsidP="00205E85">
      <w:pPr>
        <w:rPr>
          <w:rFonts w:asciiTheme="minorHAnsi" w:eastAsiaTheme="minorHAnsi" w:hAnsiTheme="minorHAnsi" w:cstheme="minorHAnsi"/>
          <w:b/>
          <w:bCs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דרישות נוספות</w:t>
      </w:r>
    </w:p>
    <w:p w14:paraId="6ED8663F" w14:textId="77777777" w:rsidR="00205E85" w:rsidRPr="00EF6C76" w:rsidRDefault="00205E85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דוח שיראה פר קורס את התלמידים הכי נעדרים מאותו קורס ( מעל 10 אחוז העדרויות – שיהיה ניתן לשנות את האחוז הזה)</w:t>
      </w:r>
    </w:p>
    <w:p w14:paraId="7ED76CA7" w14:textId="77777777" w:rsidR="00205E85" w:rsidRPr="00EF6C76" w:rsidRDefault="00205E85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באיזה יום בשבוע יש הכי הרבה העדרויות?</w:t>
      </w:r>
    </w:p>
    <w:p w14:paraId="297046EB" w14:textId="77777777" w:rsidR="00DC6A24" w:rsidRPr="00EF6C76" w:rsidRDefault="00205E85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באיזה קורס יש הכי הרבה העדרויות?</w:t>
      </w:r>
    </w:p>
    <w:p w14:paraId="535D6FC6" w14:textId="27172DAE" w:rsidR="00A109D7" w:rsidRDefault="00A109D7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ממוצע תשלומים פר קורס</w:t>
      </w:r>
      <w:r w:rsidR="0052541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3F40406F" w14:textId="1CE753A5" w:rsidR="007D1094" w:rsidRPr="00EF6C76" w:rsidRDefault="007D1094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דוח חייבים </w:t>
      </w:r>
      <w:r>
        <w:rPr>
          <w:rFonts w:asciiTheme="minorHAnsi" w:eastAsiaTheme="minorHAnsi" w:hAnsiTheme="minorHAnsi" w:cstheme="minorHAnsi"/>
          <w:noProof w:val="0"/>
          <w:rtl/>
          <w:lang w:eastAsia="en-US"/>
        </w:rPr>
        <w:t>–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סטודנטים שחייבים יותר מ </w:t>
      </w:r>
      <w:r>
        <w:rPr>
          <w:rFonts w:asciiTheme="minorHAnsi" w:eastAsiaTheme="minorHAnsi" w:hAnsiTheme="minorHAnsi" w:cstheme="minorHAnsi" w:hint="cs"/>
          <w:noProof w:val="0"/>
          <w:lang w:eastAsia="en-US"/>
        </w:rPr>
        <w:t>X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>% מעלות הקורס (</w:t>
      </w:r>
      <w:r>
        <w:rPr>
          <w:rFonts w:asciiTheme="minorHAnsi" w:eastAsiaTheme="minorHAnsi" w:hAnsiTheme="minorHAnsi" w:cstheme="minorHAnsi" w:hint="cs"/>
          <w:noProof w:val="0"/>
          <w:lang w:eastAsia="en-US"/>
        </w:rPr>
        <w:t>X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= חותך לבחירה)</w:t>
      </w:r>
    </w:p>
    <w:p w14:paraId="4295E6EE" w14:textId="77777777" w:rsidR="00C84C02" w:rsidRPr="00EF6C76" w:rsidRDefault="00C84C02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 xml:space="preserve">התפלגות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לפי צורות תשלום ברמת המכללה וברמת קורס</w:t>
      </w:r>
      <w:r w:rsidR="0052541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0BC916CD" w14:textId="77777777" w:rsidR="007C3DE6" w:rsidRPr="00EF6C76" w:rsidRDefault="007C3DE6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כמה מוקפאים פר קורס (יש להראות את מספר הקורס והקטג</w:t>
      </w:r>
      <w:r w:rsidR="0052541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ו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ריה)</w:t>
      </w:r>
      <w:r w:rsidR="0052541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?</w:t>
      </w:r>
    </w:p>
    <w:p w14:paraId="3C7C5DE3" w14:textId="77777777" w:rsidR="007C3DE6" w:rsidRDefault="007C3DE6" w:rsidP="00525416">
      <w:pPr>
        <w:pStyle w:val="af9"/>
        <w:numPr>
          <w:ilvl w:val="0"/>
          <w:numId w:val="25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/>
          <w:noProof w:val="0"/>
          <w:rtl/>
          <w:lang w:eastAsia="en-US"/>
        </w:rPr>
        <w:t>באיז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קטגורית קורס הכי התעניינו ובאיזה קורס הכי פחות התעניינו</w:t>
      </w:r>
      <w:r w:rsidR="00525416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?</w:t>
      </w:r>
    </w:p>
    <w:p w14:paraId="0A2A95C6" w14:textId="77777777" w:rsidR="005969BD" w:rsidRDefault="005969BD" w:rsidP="005969BD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1EC08B46" w14:textId="77777777" w:rsidR="005969BD" w:rsidRDefault="005969BD" w:rsidP="005969BD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5BABB4B3" w14:textId="77777777" w:rsidR="005969BD" w:rsidRDefault="005969BD" w:rsidP="005969BD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654020AD" w14:textId="77777777" w:rsidR="005969BD" w:rsidRPr="005969BD" w:rsidRDefault="005969BD" w:rsidP="005969BD">
      <w:pPr>
        <w:rPr>
          <w:rFonts w:asciiTheme="minorHAnsi" w:eastAsiaTheme="minorHAnsi" w:hAnsiTheme="minorHAnsi" w:cstheme="minorHAnsi"/>
          <w:noProof w:val="0"/>
          <w:lang w:eastAsia="en-US"/>
        </w:rPr>
      </w:pPr>
    </w:p>
    <w:p w14:paraId="68326B08" w14:textId="77777777" w:rsidR="00E80E14" w:rsidRPr="00EF6C76" w:rsidRDefault="00E80E14" w:rsidP="00E80E1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5F76BA84" w14:textId="77777777" w:rsidR="00D27B3F" w:rsidRDefault="00D27B3F" w:rsidP="00E80E1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7140F81B" w14:textId="02ADC54D" w:rsidR="00E80E14" w:rsidRPr="00EF6C76" w:rsidRDefault="005433FA" w:rsidP="00E80E1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3. </w:t>
      </w:r>
      <w:r w:rsidR="005969BD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>אופן</w:t>
      </w:r>
      <w:r w:rsidRPr="00EF6C76">
        <w:rPr>
          <w:rFonts w:asciiTheme="minorHAnsi" w:eastAsiaTheme="minorHAnsi" w:hAnsiTheme="minorHAnsi" w:cstheme="minorHAnsi" w:hint="cs"/>
          <w:b/>
          <w:bCs/>
          <w:noProof w:val="0"/>
          <w:rtl/>
          <w:lang w:eastAsia="en-US"/>
        </w:rPr>
        <w:t xml:space="preserve"> הגשת הפרויקט:</w:t>
      </w:r>
    </w:p>
    <w:p w14:paraId="647B1AB8" w14:textId="77777777" w:rsidR="00E80E14" w:rsidRPr="00EF6C76" w:rsidRDefault="005433FA" w:rsidP="00E80E1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יש להגיש תיקיה שבתוכה יהי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>ו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:</w:t>
      </w:r>
    </w:p>
    <w:p w14:paraId="61BCE8DF" w14:textId="77777777" w:rsidR="005433FA" w:rsidRPr="00EF6C76" w:rsidRDefault="005433FA" w:rsidP="005433FA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תיקיה אחת בשם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 xml:space="preserve">SSIS 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תוכ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פתרון</w:t>
      </w:r>
      <w:r w:rsidR="00133CF7" w:rsidRPr="00EF6C76">
        <w:rPr>
          <w:rFonts w:asciiTheme="minorHAnsi" w:eastAsiaTheme="minorHAnsi" w:hAnsiTheme="minorHAnsi" w:cstheme="minorHAnsi"/>
          <w:noProof w:val="0"/>
          <w:lang w:eastAsia="en-US"/>
        </w:rPr>
        <w:t>.</w:t>
      </w:r>
    </w:p>
    <w:p w14:paraId="287FD868" w14:textId="77777777" w:rsidR="005433FA" w:rsidRPr="00EF6C76" w:rsidRDefault="005433FA" w:rsidP="005433FA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תיקיה אחת בשם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P</w:t>
      </w:r>
      <w:r w:rsidR="00525416" w:rsidRPr="00EF6C76">
        <w:rPr>
          <w:rFonts w:asciiTheme="minorHAnsi" w:eastAsiaTheme="minorHAnsi" w:hAnsiTheme="minorHAnsi" w:cstheme="minorHAnsi"/>
          <w:noProof w:val="0"/>
          <w:lang w:eastAsia="en-US"/>
        </w:rPr>
        <w:t>ower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 xml:space="preserve"> BI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</w:t>
      </w:r>
      <w:r w:rsidR="005969BD"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תוכ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פתרון</w:t>
      </w:r>
      <w:r w:rsidR="00133CF7" w:rsidRPr="00EF6C76">
        <w:rPr>
          <w:rFonts w:asciiTheme="minorHAnsi" w:eastAsiaTheme="minorHAnsi" w:hAnsiTheme="minorHAnsi" w:cstheme="minorHAnsi"/>
          <w:noProof w:val="0"/>
          <w:lang w:eastAsia="en-US"/>
        </w:rPr>
        <w:t>.</w:t>
      </w:r>
    </w:p>
    <w:p w14:paraId="4B9DE898" w14:textId="77777777" w:rsidR="005433FA" w:rsidRPr="00EF6C76" w:rsidRDefault="007A3BD9" w:rsidP="005433FA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קובץ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B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ak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ל ה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B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של ה </w:t>
      </w:r>
      <w:r w:rsidRPr="00EF6C76"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03F0EEC2" w14:textId="7180B036" w:rsidR="000576DB" w:rsidRDefault="000576DB" w:rsidP="005433FA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קובץ </w:t>
      </w:r>
      <w:r w:rsidR="000673C7" w:rsidRPr="00EF6C76">
        <w:rPr>
          <w:rFonts w:asciiTheme="minorHAnsi" w:eastAsiaTheme="minorHAnsi" w:hAnsiTheme="minorHAnsi" w:cstheme="minorHAnsi"/>
          <w:noProof w:val="0"/>
          <w:lang w:eastAsia="en-US"/>
        </w:rPr>
        <w:t>S2T</w:t>
      </w:r>
      <w:r w:rsidR="000673C7"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מלא</w:t>
      </w:r>
      <w:r w:rsidR="00133CF7" w:rsidRPr="00EF6C76">
        <w:rPr>
          <w:rFonts w:asciiTheme="minorHAnsi" w:eastAsiaTheme="minorHAnsi" w:hAnsiTheme="minorHAnsi" w:cstheme="minorHAnsi"/>
          <w:noProof w:val="0"/>
          <w:lang w:eastAsia="en-US"/>
        </w:rPr>
        <w:t>.</w:t>
      </w:r>
    </w:p>
    <w:p w14:paraId="70F50E8F" w14:textId="24A05902" w:rsidR="007D1094" w:rsidRDefault="007D1094" w:rsidP="005433FA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קובץ סקריפט </w:t>
      </w:r>
      <w:r>
        <w:rPr>
          <w:rFonts w:asciiTheme="minorHAnsi" w:eastAsiaTheme="minorHAnsi" w:hAnsiTheme="minorHAnsi" w:cstheme="minorHAnsi" w:hint="cs"/>
          <w:noProof w:val="0"/>
          <w:lang w:eastAsia="en-US"/>
        </w:rPr>
        <w:t>SQL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ובו את ההגדרה של כל האובייקטים שהוגדרו במהלך הקמת ה </w:t>
      </w:r>
      <w:r>
        <w:rPr>
          <w:rFonts w:asciiTheme="minorHAnsi" w:eastAsiaTheme="minorHAnsi" w:hAnsiTheme="minorHAnsi" w:cstheme="minorHAnsi" w:hint="cs"/>
          <w:noProof w:val="0"/>
          <w:lang w:eastAsia="en-US"/>
        </w:rPr>
        <w:t>DWH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>.</w:t>
      </w:r>
    </w:p>
    <w:p w14:paraId="71C16894" w14:textId="7452287D" w:rsidR="00743646" w:rsidRPr="00EF6C76" w:rsidRDefault="00743646" w:rsidP="00743646">
      <w:pPr>
        <w:pStyle w:val="af9"/>
        <w:numPr>
          <w:ilvl w:val="0"/>
          <w:numId w:val="21"/>
        </w:numPr>
        <w:rPr>
          <w:rFonts w:asciiTheme="minorHAnsi" w:eastAsiaTheme="minorHAnsi" w:hAnsiTheme="minorHAnsi" w:cstheme="minorHAnsi"/>
          <w:noProof w:val="0"/>
          <w:lang w:eastAsia="en-US"/>
        </w:rPr>
      </w:pP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תיקיה אחת בשם 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 xml:space="preserve"> (SSAS) tabular model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>בתוכה</w:t>
      </w:r>
      <w:r w:rsidRPr="00EF6C76"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הפתרון</w:t>
      </w:r>
      <w:r>
        <w:rPr>
          <w:rFonts w:asciiTheme="minorHAnsi" w:eastAsiaTheme="minorHAnsi" w:hAnsiTheme="minorHAnsi" w:cstheme="minorHAnsi" w:hint="cs"/>
          <w:noProof w:val="0"/>
          <w:rtl/>
          <w:lang w:eastAsia="en-US"/>
        </w:rPr>
        <w:t xml:space="preserve"> (בונוס)</w:t>
      </w:r>
      <w:r w:rsidRPr="00EF6C76">
        <w:rPr>
          <w:rFonts w:asciiTheme="minorHAnsi" w:eastAsiaTheme="minorHAnsi" w:hAnsiTheme="minorHAnsi" w:cstheme="minorHAnsi"/>
          <w:noProof w:val="0"/>
          <w:lang w:eastAsia="en-US"/>
        </w:rPr>
        <w:t>.</w:t>
      </w:r>
    </w:p>
    <w:p w14:paraId="5F704985" w14:textId="77777777" w:rsidR="00743646" w:rsidRPr="00EF6C76" w:rsidRDefault="00743646" w:rsidP="00743646">
      <w:pPr>
        <w:pStyle w:val="af9"/>
        <w:ind w:left="1080"/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4D042C4B" w14:textId="77777777" w:rsidR="00E80E14" w:rsidRPr="00EF6C76" w:rsidRDefault="00E80E14" w:rsidP="00E80E14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34240C58" w14:textId="77777777" w:rsidR="001706D7" w:rsidRPr="00EF6C76" w:rsidRDefault="001706D7" w:rsidP="001706D7">
      <w:pPr>
        <w:rPr>
          <w:rFonts w:asciiTheme="minorHAnsi" w:eastAsiaTheme="minorHAnsi" w:hAnsiTheme="minorHAnsi" w:cstheme="minorHAnsi"/>
          <w:noProof w:val="0"/>
          <w:rtl/>
          <w:lang w:eastAsia="en-US"/>
        </w:rPr>
      </w:pPr>
    </w:p>
    <w:p w14:paraId="65FA504D" w14:textId="77777777" w:rsidR="00764369" w:rsidRPr="005969BD" w:rsidRDefault="00764369" w:rsidP="002528B1">
      <w:pPr>
        <w:jc w:val="right"/>
        <w:rPr>
          <w:rFonts w:asciiTheme="minorHAnsi" w:eastAsiaTheme="minorHAnsi" w:hAnsiTheme="minorHAnsi" w:cstheme="minorHAnsi"/>
          <w:b/>
          <w:bCs/>
          <w:noProof w:val="0"/>
          <w:sz w:val="32"/>
          <w:szCs w:val="32"/>
          <w:lang w:eastAsia="en-US"/>
        </w:rPr>
      </w:pPr>
      <w:r w:rsidRPr="005969BD">
        <w:rPr>
          <w:rFonts w:asciiTheme="minorHAnsi" w:eastAsiaTheme="minorHAnsi" w:hAnsiTheme="minorHAnsi" w:cstheme="minorHAnsi" w:hint="cs"/>
          <w:b/>
          <w:bCs/>
          <w:noProof w:val="0"/>
          <w:sz w:val="32"/>
          <w:szCs w:val="32"/>
          <w:rtl/>
          <w:lang w:eastAsia="en-US"/>
        </w:rPr>
        <w:t>בהצלחה!</w:t>
      </w:r>
    </w:p>
    <w:sectPr w:rsidR="00764369" w:rsidRPr="005969BD" w:rsidSect="00AF6AF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841" w:bottom="1440" w:left="1800" w:header="144" w:footer="288" w:gutter="0"/>
      <w:cols w:space="708"/>
      <w:bidi/>
      <w:rtlGutter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6A1E0A" w14:textId="77777777" w:rsidR="00E57319" w:rsidRDefault="00E57319" w:rsidP="004F5EF3">
      <w:r>
        <w:separator/>
      </w:r>
    </w:p>
    <w:p w14:paraId="380F39C7" w14:textId="77777777" w:rsidR="00E57319" w:rsidRDefault="00E57319" w:rsidP="004F5EF3"/>
  </w:endnote>
  <w:endnote w:type="continuationSeparator" w:id="0">
    <w:p w14:paraId="17094831" w14:textId="77777777" w:rsidR="00E57319" w:rsidRDefault="00E57319" w:rsidP="004F5EF3">
      <w:r>
        <w:continuationSeparator/>
      </w:r>
    </w:p>
    <w:p w14:paraId="5A23318D" w14:textId="77777777" w:rsidR="00E57319" w:rsidRDefault="00E57319" w:rsidP="004F5E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ttman Yad-Brush">
    <w:panose1 w:val="02010401010101010101"/>
    <w:charset w:val="B1"/>
    <w:family w:val="auto"/>
    <w:pitch w:val="variable"/>
    <w:sig w:usb0="00000801" w:usb1="40000000" w:usb2="00000000" w:usb3="00000000" w:csb0="0000002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B7B06" w14:textId="77777777" w:rsidR="007A166E" w:rsidRDefault="007A166E" w:rsidP="004F5EF3">
    <w:pPr>
      <w:pStyle w:val="a5"/>
      <w:rPr>
        <w:rStyle w:val="ab"/>
        <w:rFonts w:cs="David"/>
      </w:rPr>
    </w:pPr>
    <w:r>
      <w:rPr>
        <w:rStyle w:val="ab"/>
        <w:rFonts w:cs="David"/>
      </w:rPr>
      <w:fldChar w:fldCharType="begin"/>
    </w:r>
    <w:r>
      <w:rPr>
        <w:rStyle w:val="ab"/>
        <w:rFonts w:cs="David"/>
      </w:rPr>
      <w:instrText xml:space="preserve">PAGE  </w:instrText>
    </w:r>
    <w:r>
      <w:rPr>
        <w:rStyle w:val="ab"/>
        <w:rFonts w:cs="David"/>
      </w:rPr>
      <w:fldChar w:fldCharType="end"/>
    </w:r>
  </w:p>
  <w:p w14:paraId="68FB49B4" w14:textId="77777777" w:rsidR="007A166E" w:rsidRDefault="007A166E" w:rsidP="004F5EF3">
    <w:pPr>
      <w:pStyle w:val="a5"/>
    </w:pPr>
  </w:p>
  <w:p w14:paraId="0B4764E5" w14:textId="77777777" w:rsidR="007A166E" w:rsidRDefault="007A166E" w:rsidP="004F5EF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D49B9" w14:textId="77777777" w:rsidR="007A166E" w:rsidRDefault="00ED48C7" w:rsidP="004F5EF3">
    <w:pPr>
      <w:pStyle w:val="a5"/>
      <w:rPr>
        <w:noProof w:val="0"/>
        <w:rtl/>
      </w:rPr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15E7527B" wp14:editId="6653F9DF">
              <wp:simplePos x="0" y="0"/>
              <wp:positionH relativeFrom="column">
                <wp:posOffset>9525</wp:posOffset>
              </wp:positionH>
              <wp:positionV relativeFrom="paragraph">
                <wp:posOffset>-10795</wp:posOffset>
              </wp:positionV>
              <wp:extent cx="5454650" cy="771525"/>
              <wp:effectExtent l="0" t="0" r="0" b="952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54650" cy="771525"/>
                      </a:xfrm>
                      <a:prstGeom prst="rect">
                        <a:avLst/>
                      </a:prstGeom>
                      <a:solidFill>
                        <a:srgbClr val="FFFFFF">
                          <a:alpha val="38000"/>
                        </a:srgb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A5EFE95" w14:textId="77777777" w:rsidR="007A166E" w:rsidRPr="00305CB1" w:rsidRDefault="007A166E" w:rsidP="004A0F88">
                          <w:pPr>
                            <w:spacing w:after="0"/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  <w:lang w:val="en-AU"/>
                            </w:rPr>
                          </w:pP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 xml:space="preserve">NAYA </w:t>
                          </w: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  <w:lang w:val="en-AU"/>
                            </w:rPr>
                            <w:t>College</w:t>
                          </w:r>
                        </w:p>
                        <w:p w14:paraId="49596AAD" w14:textId="77777777" w:rsidR="007A166E" w:rsidRPr="00305CB1" w:rsidRDefault="007A166E" w:rsidP="004A0F88">
                          <w:pPr>
                            <w:bidi w:val="0"/>
                            <w:spacing w:after="0"/>
                            <w:jc w:val="center"/>
                            <w:rPr>
                              <w:rFonts w:asciiTheme="minorHAnsi" w:hAnsiTheme="minorHAnsi" w:cstheme="minorHAnsi"/>
                              <w:color w:val="E36C0A"/>
                              <w:sz w:val="22"/>
                              <w:szCs w:val="22"/>
                            </w:rPr>
                          </w:pP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>www.naya-college.co.il</w:t>
                          </w:r>
                        </w:p>
                        <w:p w14:paraId="065E52CE" w14:textId="77777777" w:rsidR="007A166E" w:rsidRPr="00305CB1" w:rsidRDefault="007A166E" w:rsidP="004A0F88">
                          <w:pPr>
                            <w:spacing w:after="0"/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</w:pP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  <w:rtl/>
                            </w:rPr>
                            <w:t>רח' הנדיב 71,  קומה 2, הרצליה, טל:</w:t>
                          </w: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305CB1"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  <w:rtl/>
                            </w:rPr>
                            <w:t>073-2865544, פקס: 073-2865417</w:t>
                          </w:r>
                        </w:p>
                        <w:p w14:paraId="6B9B6826" w14:textId="77777777" w:rsidR="009C35BF" w:rsidRPr="00305CB1" w:rsidRDefault="009C35BF" w:rsidP="009C35BF">
                          <w:pPr>
                            <w:jc w:val="center"/>
                            <w:rPr>
                              <w:rFonts w:asciiTheme="minorHAnsi" w:hAnsiTheme="minorHAnsi" w:cstheme="minorHAnsi"/>
                              <w:b/>
                              <w:bCs/>
                              <w:sz w:val="22"/>
                              <w:szCs w:val="22"/>
                            </w:rPr>
                          </w:pPr>
                          <w:r w:rsidRPr="00305CB1">
                            <w:rPr>
                              <w:rFonts w:asciiTheme="minorHAnsi" w:hAnsiTheme="minorHAnsi" w:cstheme="minorHAnsi"/>
                              <w:b/>
                              <w:bCs/>
                              <w:sz w:val="22"/>
                              <w:szCs w:val="22"/>
                              <w:rtl/>
                            </w:rPr>
                            <w:t>© כל הזכויות שמורות לחברת נאיה פ.א.י טכנולוגיות בע"מ</w:t>
                          </w:r>
                        </w:p>
                        <w:p w14:paraId="43F7664D" w14:textId="77777777" w:rsidR="009C35BF" w:rsidRPr="00305CB1" w:rsidRDefault="009C35BF" w:rsidP="004A0F88">
                          <w:pPr>
                            <w:spacing w:after="0"/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</w:rPr>
                          </w:pPr>
                        </w:p>
                        <w:p w14:paraId="051C726A" w14:textId="77777777" w:rsidR="007A166E" w:rsidRPr="00305CB1" w:rsidRDefault="007A166E" w:rsidP="004A0F88">
                          <w:pPr>
                            <w:spacing w:after="0"/>
                            <w:rPr>
                              <w:rFonts w:asciiTheme="minorHAnsi" w:hAnsiTheme="minorHAnsi" w:cstheme="minorHAnsi"/>
                              <w:b/>
                              <w:bCs/>
                              <w:i/>
                              <w:iCs/>
                              <w:color w:val="996633"/>
                              <w:sz w:val="22"/>
                              <w:szCs w:val="22"/>
                            </w:rPr>
                          </w:pPr>
                        </w:p>
                        <w:p w14:paraId="2F5E0933" w14:textId="77777777" w:rsidR="007A166E" w:rsidRPr="00305CB1" w:rsidRDefault="007A166E" w:rsidP="00E07716">
                          <w:pPr>
                            <w:jc w:val="center"/>
                            <w:rPr>
                              <w:rFonts w:asciiTheme="minorHAnsi" w:hAnsiTheme="minorHAnsi" w:cstheme="minorHAnsi"/>
                              <w:sz w:val="22"/>
                              <w:szCs w:val="22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7527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.75pt;margin-top:-.85pt;width:429.5pt;height:60.7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" stroked="f">
              <v:fill opacity="24929f"/>
              <v:textbox>
                <w:txbxContent>
                  <w:p w14:paraId="1A5EFE95" w14:textId="77777777" w:rsidR="007A166E" w:rsidRPr="00305CB1" w:rsidRDefault="007A166E" w:rsidP="004A0F88">
                    <w:pPr>
                      <w:spacing w:after="0"/>
                      <w:jc w:val="center"/>
                      <w:rPr>
                        <w:rFonts w:asciiTheme="minorHAnsi" w:hAnsiTheme="minorHAnsi" w:cstheme="minorHAnsi"/>
                        <w:sz w:val="22"/>
                        <w:szCs w:val="22"/>
                        <w:lang w:val="en-AU"/>
                      </w:rPr>
                    </w:pP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t xml:space="preserve">NAYA </w:t>
                    </w: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  <w:lang w:val="en-AU"/>
                      </w:rPr>
                      <w:t>College</w:t>
                    </w:r>
                  </w:p>
                  <w:p w14:paraId="49596AAD" w14:textId="77777777" w:rsidR="007A166E" w:rsidRPr="00305CB1" w:rsidRDefault="007A166E" w:rsidP="004A0F88">
                    <w:pPr>
                      <w:bidi w:val="0"/>
                      <w:spacing w:after="0"/>
                      <w:jc w:val="center"/>
                      <w:rPr>
                        <w:rFonts w:asciiTheme="minorHAnsi" w:hAnsiTheme="minorHAnsi" w:cstheme="minorHAnsi"/>
                        <w:color w:val="E36C0A"/>
                        <w:sz w:val="22"/>
                        <w:szCs w:val="22"/>
                      </w:rPr>
                    </w:pP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t>www.naya-college.co.il</w:t>
                    </w:r>
                  </w:p>
                  <w:p w14:paraId="065E52CE" w14:textId="77777777" w:rsidR="007A166E" w:rsidRPr="00305CB1" w:rsidRDefault="007A166E" w:rsidP="004A0F88">
                    <w:pPr>
                      <w:spacing w:after="0"/>
                      <w:jc w:val="center"/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</w:pP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  <w:rtl/>
                      </w:rPr>
                      <w:t>רח' הנדיב 71,  קומה 2, הרצליה, טל:</w:t>
                    </w: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  <w:t xml:space="preserve"> </w:t>
                    </w:r>
                    <w:r w:rsidRPr="00305CB1">
                      <w:rPr>
                        <w:rFonts w:asciiTheme="minorHAnsi" w:hAnsiTheme="minorHAnsi" w:cstheme="minorHAnsi"/>
                        <w:sz w:val="22"/>
                        <w:szCs w:val="22"/>
                        <w:rtl/>
                      </w:rPr>
                      <w:t>073-2865544, פקס: 073-2865417</w:t>
                    </w:r>
                  </w:p>
                  <w:p w14:paraId="6B9B6826" w14:textId="77777777" w:rsidR="009C35BF" w:rsidRPr="00305CB1" w:rsidRDefault="009C35BF" w:rsidP="009C35BF">
                    <w:pPr>
                      <w:jc w:val="center"/>
                      <w:rPr>
                        <w:rFonts w:asciiTheme="minorHAnsi" w:hAnsiTheme="minorHAnsi" w:cstheme="minorHAnsi"/>
                        <w:b/>
                        <w:bCs/>
                        <w:sz w:val="22"/>
                        <w:szCs w:val="22"/>
                      </w:rPr>
                    </w:pPr>
                    <w:r w:rsidRPr="00305CB1">
                      <w:rPr>
                        <w:rFonts w:asciiTheme="minorHAnsi" w:hAnsiTheme="minorHAnsi" w:cstheme="minorHAnsi"/>
                        <w:b/>
                        <w:bCs/>
                        <w:sz w:val="22"/>
                        <w:szCs w:val="22"/>
                        <w:rtl/>
                      </w:rPr>
                      <w:t>© כל הזכויות שמורות לחברת נאיה פ.א.י טכנולוגיות בע"מ</w:t>
                    </w:r>
                  </w:p>
                  <w:p w14:paraId="43F7664D" w14:textId="77777777" w:rsidR="009C35BF" w:rsidRPr="00305CB1" w:rsidRDefault="009C35BF" w:rsidP="004A0F88">
                    <w:pPr>
                      <w:spacing w:after="0"/>
                      <w:jc w:val="center"/>
                      <w:rPr>
                        <w:rFonts w:asciiTheme="minorHAnsi" w:hAnsiTheme="minorHAnsi" w:cstheme="minorHAnsi"/>
                        <w:sz w:val="22"/>
                        <w:szCs w:val="22"/>
                      </w:rPr>
                    </w:pPr>
                  </w:p>
                  <w:p w14:paraId="051C726A" w14:textId="77777777" w:rsidR="007A166E" w:rsidRPr="00305CB1" w:rsidRDefault="007A166E" w:rsidP="004A0F88">
                    <w:pPr>
                      <w:spacing w:after="0"/>
                      <w:rPr>
                        <w:rFonts w:asciiTheme="minorHAnsi" w:hAnsiTheme="minorHAnsi" w:cstheme="minorHAnsi"/>
                        <w:b/>
                        <w:bCs/>
                        <w:i/>
                        <w:iCs/>
                        <w:color w:val="996633"/>
                        <w:sz w:val="22"/>
                        <w:szCs w:val="22"/>
                      </w:rPr>
                    </w:pPr>
                  </w:p>
                  <w:p w14:paraId="2F5E0933" w14:textId="77777777" w:rsidR="007A166E" w:rsidRPr="00305CB1" w:rsidRDefault="007A166E" w:rsidP="00E07716">
                    <w:pPr>
                      <w:jc w:val="center"/>
                      <w:rPr>
                        <w:rFonts w:asciiTheme="minorHAnsi" w:hAnsiTheme="minorHAnsi" w:cstheme="minorHAnsi"/>
                        <w:sz w:val="22"/>
                        <w:szCs w:val="22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lang w:eastAsia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EA5BAE6" wp14:editId="76FFF00E">
              <wp:simplePos x="0" y="0"/>
              <wp:positionH relativeFrom="column">
                <wp:posOffset>-675005</wp:posOffset>
              </wp:positionH>
              <wp:positionV relativeFrom="paragraph">
                <wp:posOffset>-5081</wp:posOffset>
              </wp:positionV>
              <wp:extent cx="6868795" cy="0"/>
              <wp:effectExtent l="0" t="0" r="27305" b="19050"/>
              <wp:wrapNone/>
              <wp:docPr id="2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6879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938953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F99279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left:0;text-align:left;margin-left:-53.15pt;margin-top:-.4pt;width:540.8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" strokecolor="#938953"/>
          </w:pict>
        </mc:Fallback>
      </mc:AlternateContent>
    </w:r>
  </w:p>
  <w:p w14:paraId="7581FF04" w14:textId="77777777" w:rsidR="007A166E" w:rsidRDefault="007A166E" w:rsidP="004F5EF3">
    <w:pPr>
      <w:pStyle w:val="a5"/>
      <w:rPr>
        <w:rtl/>
      </w:rPr>
    </w:pPr>
  </w:p>
  <w:p w14:paraId="1721413B" w14:textId="77777777" w:rsidR="007A166E" w:rsidRPr="002B5E99" w:rsidRDefault="007A166E" w:rsidP="004F5EF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77D1B" w14:textId="77777777" w:rsidR="007A166E" w:rsidRDefault="00ED48C7" w:rsidP="004F5EF3">
    <w:pPr>
      <w:pStyle w:val="a5"/>
    </w:pPr>
    <w:r>
      <w:rPr>
        <w:lang w:eastAsia="en-US"/>
      </w:rPr>
      <w:drawing>
        <wp:anchor distT="0" distB="0" distL="114300" distR="114300" simplePos="0" relativeHeight="251655168" behindDoc="0" locked="0" layoutInCell="1" allowOverlap="1" wp14:anchorId="214F2E68" wp14:editId="75B420E6">
          <wp:simplePos x="0" y="0"/>
          <wp:positionH relativeFrom="column">
            <wp:posOffset>-28575</wp:posOffset>
          </wp:positionH>
          <wp:positionV relativeFrom="paragraph">
            <wp:posOffset>-344805</wp:posOffset>
          </wp:positionV>
          <wp:extent cx="6505575" cy="733425"/>
          <wp:effectExtent l="0" t="0" r="9525" b="9525"/>
          <wp:wrapNone/>
          <wp:docPr id="5" name="Picture 1" descr="ad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d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0557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A166E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41295D" w14:textId="77777777" w:rsidR="00E57319" w:rsidRDefault="00E57319" w:rsidP="004F5EF3">
      <w:r>
        <w:separator/>
      </w:r>
    </w:p>
    <w:p w14:paraId="04DCCF99" w14:textId="77777777" w:rsidR="00E57319" w:rsidRDefault="00E57319" w:rsidP="004F5EF3"/>
  </w:footnote>
  <w:footnote w:type="continuationSeparator" w:id="0">
    <w:p w14:paraId="066BC865" w14:textId="77777777" w:rsidR="00E57319" w:rsidRDefault="00E57319" w:rsidP="004F5EF3">
      <w:r>
        <w:continuationSeparator/>
      </w:r>
    </w:p>
    <w:p w14:paraId="6FF37DF1" w14:textId="77777777" w:rsidR="00E57319" w:rsidRDefault="00E57319" w:rsidP="004F5E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F8548" w14:textId="77777777" w:rsidR="007A166E" w:rsidRDefault="00E57319" w:rsidP="004F5EF3">
    <w:pPr>
      <w:pStyle w:val="a3"/>
    </w:pPr>
    <w:r>
      <w:pict w14:anchorId="2D5FE2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52782" o:spid="_x0000_s2049" type="#_x0000_t75" style="position:absolute;left:0;text-align:left;margin-left:0;margin-top:0;width:507.35pt;height:265.8pt;z-index:-251658240;mso-position-horizontal:center;mso-position-horizontal-relative:margin;mso-position-vertical:center;mso-position-vertical-relative:margin" o:allowincell="f">
          <v:imagedata r:id="rId1" o:title="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CDAFB" w14:textId="77777777" w:rsidR="007A166E" w:rsidRPr="00305CB1" w:rsidRDefault="003E59D7" w:rsidP="004F5EF3">
    <w:pPr>
      <w:bidi w:val="0"/>
      <w:rPr>
        <w:rFonts w:asciiTheme="minorHAnsi" w:hAnsiTheme="minorHAnsi" w:cstheme="minorHAnsi"/>
      </w:rPr>
    </w:pPr>
    <w:r w:rsidRPr="00305CB1">
      <w:rPr>
        <w:rFonts w:asciiTheme="minorHAnsi" w:hAnsiTheme="minorHAnsi" w:cstheme="minorHAnsi"/>
        <w:lang w:eastAsia="en-US"/>
      </w:rPr>
      <w:drawing>
        <wp:anchor distT="0" distB="0" distL="114300" distR="114300" simplePos="0" relativeHeight="251662336" behindDoc="1" locked="0" layoutInCell="1" allowOverlap="1" wp14:anchorId="5276F18F" wp14:editId="381DEC04">
          <wp:simplePos x="0" y="0"/>
          <wp:positionH relativeFrom="column">
            <wp:posOffset>4579620</wp:posOffset>
          </wp:positionH>
          <wp:positionV relativeFrom="paragraph">
            <wp:posOffset>83820</wp:posOffset>
          </wp:positionV>
          <wp:extent cx="1535430" cy="581660"/>
          <wp:effectExtent l="0" t="0" r="7620" b="8890"/>
          <wp:wrapTight wrapText="bothSides">
            <wp:wrapPolygon edited="0">
              <wp:start x="2412" y="0"/>
              <wp:lineTo x="536" y="1415"/>
              <wp:lineTo x="268" y="9197"/>
              <wp:lineTo x="1072" y="12026"/>
              <wp:lineTo x="0" y="14148"/>
              <wp:lineTo x="804" y="14856"/>
              <wp:lineTo x="18491" y="21223"/>
              <wp:lineTo x="20099" y="21223"/>
              <wp:lineTo x="20635" y="20515"/>
              <wp:lineTo x="21439" y="15563"/>
              <wp:lineTo x="21439" y="8489"/>
              <wp:lineTo x="19563" y="2122"/>
              <wp:lineTo x="18223" y="0"/>
              <wp:lineTo x="2412" y="0"/>
            </wp:wrapPolygon>
          </wp:wrapTight>
          <wp:docPr id="1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aya college logo new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5430" cy="581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D48C7" w:rsidRPr="00305CB1">
      <w:rPr>
        <w:rFonts w:asciiTheme="minorHAnsi" w:hAnsiTheme="minorHAnsi" w:cstheme="minorHAnsi"/>
        <w:lang w:eastAsia="en-US"/>
      </w:rPr>
      <w:drawing>
        <wp:anchor distT="0" distB="0" distL="114300" distR="114300" simplePos="0" relativeHeight="251660288" behindDoc="0" locked="0" layoutInCell="1" allowOverlap="1" wp14:anchorId="6EF432F6" wp14:editId="2953FB95">
          <wp:simplePos x="0" y="0"/>
          <wp:positionH relativeFrom="column">
            <wp:posOffset>-886460</wp:posOffset>
          </wp:positionH>
          <wp:positionV relativeFrom="paragraph">
            <wp:posOffset>8890</wp:posOffset>
          </wp:positionV>
          <wp:extent cx="1666875" cy="688340"/>
          <wp:effectExtent l="0" t="0" r="9525" b="0"/>
          <wp:wrapSquare wrapText="bothSides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875" cy="6883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CA99971" w14:textId="1E56867C" w:rsidR="007A166E" w:rsidRPr="00305CB1" w:rsidRDefault="007A166E" w:rsidP="004A0F88">
    <w:pPr>
      <w:jc w:val="center"/>
      <w:rPr>
        <w:rFonts w:asciiTheme="minorHAnsi" w:hAnsiTheme="minorHAnsi" w:cstheme="minorHAnsi"/>
        <w:color w:val="E36C0A"/>
      </w:rPr>
    </w:pPr>
    <w:r w:rsidRPr="00305CB1">
      <w:rPr>
        <w:rFonts w:asciiTheme="minorHAnsi" w:hAnsiTheme="minorHAnsi" w:cstheme="minorHAnsi"/>
        <w:rtl/>
      </w:rPr>
      <w:t>עמוד</w:t>
    </w:r>
    <w:r w:rsidRPr="00305CB1">
      <w:rPr>
        <w:rFonts w:asciiTheme="minorHAnsi" w:hAnsiTheme="minorHAnsi" w:cstheme="minorHAnsi"/>
      </w:rPr>
      <w:t xml:space="preserve">  </w:t>
    </w:r>
    <w:r w:rsidRPr="00305CB1">
      <w:rPr>
        <w:rFonts w:asciiTheme="minorHAnsi" w:hAnsiTheme="minorHAnsi" w:cstheme="minorHAnsi"/>
        <w:noProof w:val="0"/>
      </w:rPr>
      <w:fldChar w:fldCharType="begin"/>
    </w:r>
    <w:r w:rsidRPr="00305CB1">
      <w:rPr>
        <w:rFonts w:asciiTheme="minorHAnsi" w:hAnsiTheme="minorHAnsi" w:cstheme="minorHAnsi"/>
      </w:rPr>
      <w:instrText xml:space="preserve"> PAGE   \* MERGEFORMAT </w:instrText>
    </w:r>
    <w:r w:rsidRPr="00305CB1">
      <w:rPr>
        <w:rFonts w:asciiTheme="minorHAnsi" w:hAnsiTheme="minorHAnsi" w:cstheme="minorHAnsi"/>
        <w:noProof w:val="0"/>
      </w:rPr>
      <w:fldChar w:fldCharType="separate"/>
    </w:r>
    <w:r w:rsidR="00305CB1">
      <w:rPr>
        <w:rFonts w:asciiTheme="minorHAnsi" w:hAnsiTheme="minorHAnsi" w:cstheme="minorHAnsi"/>
        <w:rtl/>
      </w:rPr>
      <w:t>7</w:t>
    </w:r>
    <w:r w:rsidRPr="00305CB1">
      <w:rPr>
        <w:rFonts w:asciiTheme="minorHAnsi" w:hAnsiTheme="minorHAnsi" w:cstheme="minorHAnsi"/>
      </w:rPr>
      <w:fldChar w:fldCharType="end"/>
    </w:r>
  </w:p>
  <w:p w14:paraId="317037C1" w14:textId="77777777" w:rsidR="007A166E" w:rsidRPr="00305CB1" w:rsidRDefault="007A166E" w:rsidP="004F5EF3">
    <w:pPr>
      <w:bidi w:val="0"/>
      <w:rPr>
        <w:rFonts w:asciiTheme="minorHAnsi" w:hAnsiTheme="minorHAnsi" w:cstheme="minorHAnsi"/>
      </w:rPr>
    </w:pPr>
  </w:p>
  <w:p w14:paraId="3917A754" w14:textId="77777777" w:rsidR="007A166E" w:rsidRPr="00305CB1" w:rsidRDefault="007A166E" w:rsidP="004F5EF3">
    <w:pPr>
      <w:bidi w:val="0"/>
      <w:rPr>
        <w:rFonts w:asciiTheme="minorHAnsi" w:hAnsiTheme="minorHAnsi" w:cstheme="minorHAnsi"/>
      </w:rPr>
    </w:pPr>
  </w:p>
  <w:p w14:paraId="5B7B0E8A" w14:textId="77777777" w:rsidR="007A166E" w:rsidRPr="00305CB1" w:rsidRDefault="007A166E" w:rsidP="004F5EF3">
    <w:pPr>
      <w:bidi w:val="0"/>
      <w:rPr>
        <w:rFonts w:asciiTheme="minorHAnsi" w:hAnsiTheme="minorHAnsi" w:cstheme="minorHAnsi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4701C" w14:textId="77777777" w:rsidR="007A166E" w:rsidRDefault="00E57319" w:rsidP="004F5EF3">
    <w:pPr>
      <w:pStyle w:val="a3"/>
      <w:rPr>
        <w:noProof w:val="0"/>
        <w:rtl/>
      </w:rPr>
    </w:pPr>
    <w:r>
      <w:rPr>
        <w:rtl/>
      </w:rPr>
      <w:pict w14:anchorId="53A935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59752781" o:spid="_x0000_s2052" type="#_x0000_t75" style="position:absolute;left:0;text-align:left;margin-left:0;margin-top:0;width:507.35pt;height:265.8pt;z-index:-251659264;mso-position-horizontal:center;mso-position-horizontal-relative:margin;mso-position-vertical:center;mso-position-vertical-relative:margin" o:allowincell="f">
          <v:imagedata r:id="rId1" o:title="" gain="19661f" blacklevel="22938f"/>
          <w10:wrap anchorx="margin" anchory="margin"/>
        </v:shape>
      </w:pict>
    </w:r>
    <w:r w:rsidR="00ED48C7">
      <w:drawing>
        <wp:anchor distT="0" distB="0" distL="114300" distR="114300" simplePos="0" relativeHeight="251656192" behindDoc="0" locked="0" layoutInCell="1" allowOverlap="1" wp14:anchorId="1D768FC6" wp14:editId="687666B5">
          <wp:simplePos x="0" y="0"/>
          <wp:positionH relativeFrom="column">
            <wp:posOffset>-76200</wp:posOffset>
          </wp:positionH>
          <wp:positionV relativeFrom="paragraph">
            <wp:posOffset>214630</wp:posOffset>
          </wp:positionV>
          <wp:extent cx="6629400" cy="781050"/>
          <wp:effectExtent l="0" t="0" r="0" b="0"/>
          <wp:wrapNone/>
          <wp:docPr id="6" name="Picture 2" descr="sr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rl"/>
                  <pic:cNvPicPr>
                    <a:picLocks noChangeAspect="1" noChangeArrowheads="1"/>
                  </pic:cNvPicPr>
                </pic:nvPicPr>
                <pic:blipFill>
                  <a:blip r:embed="rId2">
                    <a:lum bright="6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29400" cy="781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747FA"/>
    <w:multiLevelType w:val="hybridMultilevel"/>
    <w:tmpl w:val="D43EF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4013C"/>
    <w:multiLevelType w:val="hybridMultilevel"/>
    <w:tmpl w:val="86B20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A316C0"/>
    <w:multiLevelType w:val="hybridMultilevel"/>
    <w:tmpl w:val="95D465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2E328E"/>
    <w:multiLevelType w:val="hybridMultilevel"/>
    <w:tmpl w:val="753CEC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D7C5E"/>
    <w:multiLevelType w:val="hybridMultilevel"/>
    <w:tmpl w:val="CA06C040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1FBB797E"/>
    <w:multiLevelType w:val="hybridMultilevel"/>
    <w:tmpl w:val="486478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638DF"/>
    <w:multiLevelType w:val="hybridMultilevel"/>
    <w:tmpl w:val="2F1A801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606B44"/>
    <w:multiLevelType w:val="hybridMultilevel"/>
    <w:tmpl w:val="DB12F9E2"/>
    <w:lvl w:ilvl="0" w:tplc="5A5CF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2570F"/>
    <w:multiLevelType w:val="hybridMultilevel"/>
    <w:tmpl w:val="BF42DFA4"/>
    <w:lvl w:ilvl="0" w:tplc="2AD47D66">
      <w:start w:val="1"/>
      <w:numFmt w:val="bullet"/>
      <w:pStyle w:val="Style1"/>
      <w:lvlText w:val="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C28AF"/>
    <w:multiLevelType w:val="hybridMultilevel"/>
    <w:tmpl w:val="F94A3BF0"/>
    <w:lvl w:ilvl="0" w:tplc="789EAA68">
      <w:start w:val="1"/>
      <w:numFmt w:val="hebrew1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5C337F2"/>
    <w:multiLevelType w:val="hybridMultilevel"/>
    <w:tmpl w:val="FD44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652F6A"/>
    <w:multiLevelType w:val="hybridMultilevel"/>
    <w:tmpl w:val="5B30C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274F49"/>
    <w:multiLevelType w:val="hybridMultilevel"/>
    <w:tmpl w:val="DF2C3E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E5DC2"/>
    <w:multiLevelType w:val="hybridMultilevel"/>
    <w:tmpl w:val="586457B0"/>
    <w:lvl w:ilvl="0" w:tplc="5A5CFF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DB37E6"/>
    <w:multiLevelType w:val="hybridMultilevel"/>
    <w:tmpl w:val="820CAB3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F97680D"/>
    <w:multiLevelType w:val="hybridMultilevel"/>
    <w:tmpl w:val="17B4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555E9B"/>
    <w:multiLevelType w:val="hybridMultilevel"/>
    <w:tmpl w:val="3F76EF6A"/>
    <w:lvl w:ilvl="0" w:tplc="1228F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CB7C02"/>
    <w:multiLevelType w:val="multilevel"/>
    <w:tmpl w:val="C7E42146"/>
    <w:lvl w:ilvl="0">
      <w:start w:val="1"/>
      <w:numFmt w:val="decimal"/>
      <w:pStyle w:val="SRL-Level1-Numbered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pStyle w:val="SRL-Level2-Numbered"/>
      <w:lvlText w:val="%1.%2."/>
      <w:lvlJc w:val="left"/>
      <w:pPr>
        <w:tabs>
          <w:tab w:val="num" w:pos="792"/>
        </w:tabs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cs="Times New Roman"/>
      </w:rPr>
    </w:lvl>
  </w:abstractNum>
  <w:abstractNum w:abstractNumId="18" w15:restartNumberingAfterBreak="0">
    <w:nsid w:val="6B590518"/>
    <w:multiLevelType w:val="hybridMultilevel"/>
    <w:tmpl w:val="1E7A990C"/>
    <w:lvl w:ilvl="0" w:tplc="0C090001">
      <w:start w:val="1"/>
      <w:numFmt w:val="bullet"/>
      <w:lvlText w:val=""/>
      <w:lvlJc w:val="left"/>
      <w:pPr>
        <w:ind w:left="687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47" w:hanging="360"/>
      </w:pPr>
      <w:rPr>
        <w:rFonts w:ascii="Wingdings" w:hAnsi="Wingdings" w:hint="default"/>
      </w:rPr>
    </w:lvl>
  </w:abstractNum>
  <w:abstractNum w:abstractNumId="19" w15:restartNumberingAfterBreak="0">
    <w:nsid w:val="6CD73FCB"/>
    <w:multiLevelType w:val="hybridMultilevel"/>
    <w:tmpl w:val="BAA4A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D25A6F"/>
    <w:multiLevelType w:val="hybridMultilevel"/>
    <w:tmpl w:val="4B0C629E"/>
    <w:lvl w:ilvl="0" w:tplc="AF0AC09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3F8444C"/>
    <w:multiLevelType w:val="hybridMultilevel"/>
    <w:tmpl w:val="A754C9C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93004F7"/>
    <w:multiLevelType w:val="hybridMultilevel"/>
    <w:tmpl w:val="C1BCD1DE"/>
    <w:lvl w:ilvl="0" w:tplc="1228F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AC655F9"/>
    <w:multiLevelType w:val="hybridMultilevel"/>
    <w:tmpl w:val="DA02FE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5D044B"/>
    <w:multiLevelType w:val="hybridMultilevel"/>
    <w:tmpl w:val="BCD0180C"/>
    <w:lvl w:ilvl="0" w:tplc="1228F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8"/>
  </w:num>
  <w:num w:numId="3">
    <w:abstractNumId w:val="9"/>
  </w:num>
  <w:num w:numId="4">
    <w:abstractNumId w:val="12"/>
  </w:num>
  <w:num w:numId="5">
    <w:abstractNumId w:val="3"/>
  </w:num>
  <w:num w:numId="6">
    <w:abstractNumId w:val="6"/>
  </w:num>
  <w:num w:numId="7">
    <w:abstractNumId w:val="15"/>
  </w:num>
  <w:num w:numId="8">
    <w:abstractNumId w:val="23"/>
  </w:num>
  <w:num w:numId="9">
    <w:abstractNumId w:val="5"/>
  </w:num>
  <w:num w:numId="10">
    <w:abstractNumId w:val="13"/>
  </w:num>
  <w:num w:numId="11">
    <w:abstractNumId w:val="11"/>
  </w:num>
  <w:num w:numId="12">
    <w:abstractNumId w:val="18"/>
  </w:num>
  <w:num w:numId="13">
    <w:abstractNumId w:val="22"/>
  </w:num>
  <w:num w:numId="14">
    <w:abstractNumId w:val="24"/>
  </w:num>
  <w:num w:numId="15">
    <w:abstractNumId w:val="16"/>
  </w:num>
  <w:num w:numId="16">
    <w:abstractNumId w:val="10"/>
  </w:num>
  <w:num w:numId="17">
    <w:abstractNumId w:val="21"/>
  </w:num>
  <w:num w:numId="18">
    <w:abstractNumId w:val="20"/>
  </w:num>
  <w:num w:numId="19">
    <w:abstractNumId w:val="7"/>
  </w:num>
  <w:num w:numId="20">
    <w:abstractNumId w:val="0"/>
  </w:num>
  <w:num w:numId="21">
    <w:abstractNumId w:val="4"/>
  </w:num>
  <w:num w:numId="22">
    <w:abstractNumId w:val="1"/>
  </w:num>
  <w:num w:numId="23">
    <w:abstractNumId w:val="19"/>
  </w:num>
  <w:num w:numId="24">
    <w:abstractNumId w:val="14"/>
  </w:num>
  <w:num w:numId="25">
    <w:abstractNumId w:val="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TcwtTQ3szS0MDdS0lEKTi0uzszPAykwqgUA0raDMiwAAAA="/>
  </w:docVars>
  <w:rsids>
    <w:rsidRoot w:val="00ED48C7"/>
    <w:rsid w:val="00000388"/>
    <w:rsid w:val="0000040B"/>
    <w:rsid w:val="0000111B"/>
    <w:rsid w:val="00005A49"/>
    <w:rsid w:val="00010417"/>
    <w:rsid w:val="0001590A"/>
    <w:rsid w:val="00032FFF"/>
    <w:rsid w:val="00033102"/>
    <w:rsid w:val="00033905"/>
    <w:rsid w:val="00040F40"/>
    <w:rsid w:val="00041573"/>
    <w:rsid w:val="0004214B"/>
    <w:rsid w:val="00045B5D"/>
    <w:rsid w:val="000546DE"/>
    <w:rsid w:val="00056A23"/>
    <w:rsid w:val="000576DB"/>
    <w:rsid w:val="00060729"/>
    <w:rsid w:val="000610CC"/>
    <w:rsid w:val="00063E23"/>
    <w:rsid w:val="00064564"/>
    <w:rsid w:val="00066F07"/>
    <w:rsid w:val="000673C7"/>
    <w:rsid w:val="00074853"/>
    <w:rsid w:val="00077E07"/>
    <w:rsid w:val="00082FF2"/>
    <w:rsid w:val="000872E2"/>
    <w:rsid w:val="00094138"/>
    <w:rsid w:val="0009525A"/>
    <w:rsid w:val="000A01E3"/>
    <w:rsid w:val="000A2E9D"/>
    <w:rsid w:val="000A4193"/>
    <w:rsid w:val="000A495B"/>
    <w:rsid w:val="000A604C"/>
    <w:rsid w:val="000A730F"/>
    <w:rsid w:val="000B4366"/>
    <w:rsid w:val="000C666E"/>
    <w:rsid w:val="000C7EB9"/>
    <w:rsid w:val="000D032A"/>
    <w:rsid w:val="000D0649"/>
    <w:rsid w:val="000D2D5C"/>
    <w:rsid w:val="000D42E1"/>
    <w:rsid w:val="000D6558"/>
    <w:rsid w:val="000D79E8"/>
    <w:rsid w:val="000E2040"/>
    <w:rsid w:val="000E4831"/>
    <w:rsid w:val="000E6160"/>
    <w:rsid w:val="000E716C"/>
    <w:rsid w:val="000F1A68"/>
    <w:rsid w:val="000F4A67"/>
    <w:rsid w:val="000F7EE8"/>
    <w:rsid w:val="00100E28"/>
    <w:rsid w:val="001036A2"/>
    <w:rsid w:val="001102E6"/>
    <w:rsid w:val="00115A12"/>
    <w:rsid w:val="00122E6B"/>
    <w:rsid w:val="00123140"/>
    <w:rsid w:val="00125CD1"/>
    <w:rsid w:val="00126885"/>
    <w:rsid w:val="001310EF"/>
    <w:rsid w:val="00132553"/>
    <w:rsid w:val="00132D9D"/>
    <w:rsid w:val="0013380A"/>
    <w:rsid w:val="00133CF7"/>
    <w:rsid w:val="00133FA5"/>
    <w:rsid w:val="001446C9"/>
    <w:rsid w:val="00145519"/>
    <w:rsid w:val="00145DE1"/>
    <w:rsid w:val="0015634E"/>
    <w:rsid w:val="00156F56"/>
    <w:rsid w:val="00157C73"/>
    <w:rsid w:val="00157E66"/>
    <w:rsid w:val="001624EB"/>
    <w:rsid w:val="001638C0"/>
    <w:rsid w:val="001706D7"/>
    <w:rsid w:val="0017449A"/>
    <w:rsid w:val="00174A00"/>
    <w:rsid w:val="0017653C"/>
    <w:rsid w:val="00177B27"/>
    <w:rsid w:val="00180E25"/>
    <w:rsid w:val="00192538"/>
    <w:rsid w:val="00194ADF"/>
    <w:rsid w:val="00195E07"/>
    <w:rsid w:val="00197E44"/>
    <w:rsid w:val="001A338E"/>
    <w:rsid w:val="001A3708"/>
    <w:rsid w:val="001A3F52"/>
    <w:rsid w:val="001A4F24"/>
    <w:rsid w:val="001B24BE"/>
    <w:rsid w:val="001B289B"/>
    <w:rsid w:val="001C5A7C"/>
    <w:rsid w:val="001C6872"/>
    <w:rsid w:val="001D0EEC"/>
    <w:rsid w:val="001D739E"/>
    <w:rsid w:val="001E33AE"/>
    <w:rsid w:val="001E760F"/>
    <w:rsid w:val="001F2B6F"/>
    <w:rsid w:val="001F72EC"/>
    <w:rsid w:val="00201686"/>
    <w:rsid w:val="0020368D"/>
    <w:rsid w:val="00205E85"/>
    <w:rsid w:val="002075A3"/>
    <w:rsid w:val="00207B49"/>
    <w:rsid w:val="0021280C"/>
    <w:rsid w:val="00220346"/>
    <w:rsid w:val="002247EB"/>
    <w:rsid w:val="00224839"/>
    <w:rsid w:val="002251F9"/>
    <w:rsid w:val="00226E63"/>
    <w:rsid w:val="00230AE6"/>
    <w:rsid w:val="00236797"/>
    <w:rsid w:val="00243505"/>
    <w:rsid w:val="00246D7B"/>
    <w:rsid w:val="002477B9"/>
    <w:rsid w:val="002528B1"/>
    <w:rsid w:val="00253DB0"/>
    <w:rsid w:val="002554B7"/>
    <w:rsid w:val="002612DE"/>
    <w:rsid w:val="0026226E"/>
    <w:rsid w:val="002633B6"/>
    <w:rsid w:val="00266E30"/>
    <w:rsid w:val="002700E6"/>
    <w:rsid w:val="00272B70"/>
    <w:rsid w:val="002774F8"/>
    <w:rsid w:val="00281E01"/>
    <w:rsid w:val="002912AE"/>
    <w:rsid w:val="00291465"/>
    <w:rsid w:val="00291D96"/>
    <w:rsid w:val="002925F2"/>
    <w:rsid w:val="0029369D"/>
    <w:rsid w:val="002A235B"/>
    <w:rsid w:val="002A42AC"/>
    <w:rsid w:val="002A7BE5"/>
    <w:rsid w:val="002A7C7C"/>
    <w:rsid w:val="002B5E99"/>
    <w:rsid w:val="002B72C5"/>
    <w:rsid w:val="002C0476"/>
    <w:rsid w:val="002D7399"/>
    <w:rsid w:val="002D787C"/>
    <w:rsid w:val="002E207C"/>
    <w:rsid w:val="002E2BEB"/>
    <w:rsid w:val="002E2CF2"/>
    <w:rsid w:val="002E36A7"/>
    <w:rsid w:val="002E4487"/>
    <w:rsid w:val="002E78F7"/>
    <w:rsid w:val="002F553C"/>
    <w:rsid w:val="00302BFE"/>
    <w:rsid w:val="00302FF4"/>
    <w:rsid w:val="00305CB1"/>
    <w:rsid w:val="00314BC3"/>
    <w:rsid w:val="003157FA"/>
    <w:rsid w:val="00316232"/>
    <w:rsid w:val="00327AC7"/>
    <w:rsid w:val="00337667"/>
    <w:rsid w:val="00342B45"/>
    <w:rsid w:val="00355397"/>
    <w:rsid w:val="0036075B"/>
    <w:rsid w:val="00362446"/>
    <w:rsid w:val="003628EC"/>
    <w:rsid w:val="003723DE"/>
    <w:rsid w:val="00373316"/>
    <w:rsid w:val="00380A80"/>
    <w:rsid w:val="0038370D"/>
    <w:rsid w:val="00385A37"/>
    <w:rsid w:val="00385ECD"/>
    <w:rsid w:val="00387EB1"/>
    <w:rsid w:val="00391781"/>
    <w:rsid w:val="003979AF"/>
    <w:rsid w:val="003B2547"/>
    <w:rsid w:val="003B2E19"/>
    <w:rsid w:val="003C59F2"/>
    <w:rsid w:val="003D1242"/>
    <w:rsid w:val="003E14EF"/>
    <w:rsid w:val="003E16E0"/>
    <w:rsid w:val="003E3724"/>
    <w:rsid w:val="003E3952"/>
    <w:rsid w:val="003E59D7"/>
    <w:rsid w:val="003F11A1"/>
    <w:rsid w:val="003F1331"/>
    <w:rsid w:val="003F457E"/>
    <w:rsid w:val="004016A5"/>
    <w:rsid w:val="0040385E"/>
    <w:rsid w:val="004131F4"/>
    <w:rsid w:val="00413CA3"/>
    <w:rsid w:val="004152C2"/>
    <w:rsid w:val="00421866"/>
    <w:rsid w:val="0042703E"/>
    <w:rsid w:val="00427B1F"/>
    <w:rsid w:val="00430F52"/>
    <w:rsid w:val="004314FA"/>
    <w:rsid w:val="00434413"/>
    <w:rsid w:val="00440A7F"/>
    <w:rsid w:val="0044206B"/>
    <w:rsid w:val="0044497E"/>
    <w:rsid w:val="00455126"/>
    <w:rsid w:val="00462CFE"/>
    <w:rsid w:val="00467948"/>
    <w:rsid w:val="00467B01"/>
    <w:rsid w:val="00475849"/>
    <w:rsid w:val="004761E6"/>
    <w:rsid w:val="00480510"/>
    <w:rsid w:val="0048405B"/>
    <w:rsid w:val="004860C2"/>
    <w:rsid w:val="004872A7"/>
    <w:rsid w:val="004916F1"/>
    <w:rsid w:val="00493D2A"/>
    <w:rsid w:val="00495DC3"/>
    <w:rsid w:val="00497E47"/>
    <w:rsid w:val="004A0F88"/>
    <w:rsid w:val="004A1B69"/>
    <w:rsid w:val="004A2B82"/>
    <w:rsid w:val="004A3FF5"/>
    <w:rsid w:val="004B0BC5"/>
    <w:rsid w:val="004B0BF0"/>
    <w:rsid w:val="004B1E63"/>
    <w:rsid w:val="004B482D"/>
    <w:rsid w:val="004B6AD6"/>
    <w:rsid w:val="004C0B3E"/>
    <w:rsid w:val="004C25A7"/>
    <w:rsid w:val="004C7D40"/>
    <w:rsid w:val="004D06BB"/>
    <w:rsid w:val="004D380A"/>
    <w:rsid w:val="004D392F"/>
    <w:rsid w:val="004D5104"/>
    <w:rsid w:val="004E2A84"/>
    <w:rsid w:val="004E2F1D"/>
    <w:rsid w:val="004F450A"/>
    <w:rsid w:val="004F5EF3"/>
    <w:rsid w:val="00513457"/>
    <w:rsid w:val="00513C5E"/>
    <w:rsid w:val="00514B74"/>
    <w:rsid w:val="00517F40"/>
    <w:rsid w:val="00520D33"/>
    <w:rsid w:val="00523605"/>
    <w:rsid w:val="0052483F"/>
    <w:rsid w:val="00525416"/>
    <w:rsid w:val="00531B71"/>
    <w:rsid w:val="00533711"/>
    <w:rsid w:val="00533B2B"/>
    <w:rsid w:val="00534D47"/>
    <w:rsid w:val="00536B6E"/>
    <w:rsid w:val="00540C44"/>
    <w:rsid w:val="00541139"/>
    <w:rsid w:val="00542F0A"/>
    <w:rsid w:val="005433FA"/>
    <w:rsid w:val="00544630"/>
    <w:rsid w:val="005479FE"/>
    <w:rsid w:val="00547A1C"/>
    <w:rsid w:val="0055045D"/>
    <w:rsid w:val="00553B45"/>
    <w:rsid w:val="005606AD"/>
    <w:rsid w:val="00562AE3"/>
    <w:rsid w:val="00563AE2"/>
    <w:rsid w:val="00564F52"/>
    <w:rsid w:val="00567874"/>
    <w:rsid w:val="005758F1"/>
    <w:rsid w:val="00576FCD"/>
    <w:rsid w:val="00581E10"/>
    <w:rsid w:val="00583255"/>
    <w:rsid w:val="00586D6A"/>
    <w:rsid w:val="00586EDE"/>
    <w:rsid w:val="005916B9"/>
    <w:rsid w:val="0059245F"/>
    <w:rsid w:val="00592F6D"/>
    <w:rsid w:val="00594452"/>
    <w:rsid w:val="005946AB"/>
    <w:rsid w:val="0059537D"/>
    <w:rsid w:val="005969BD"/>
    <w:rsid w:val="00597F3C"/>
    <w:rsid w:val="005A0E7D"/>
    <w:rsid w:val="005A3FC0"/>
    <w:rsid w:val="005A4562"/>
    <w:rsid w:val="005B3E85"/>
    <w:rsid w:val="005B4269"/>
    <w:rsid w:val="005B485D"/>
    <w:rsid w:val="005C0895"/>
    <w:rsid w:val="005C0CBF"/>
    <w:rsid w:val="005D0C3E"/>
    <w:rsid w:val="005D17B3"/>
    <w:rsid w:val="005D1F02"/>
    <w:rsid w:val="005D3ACD"/>
    <w:rsid w:val="005D4A4D"/>
    <w:rsid w:val="005E0ACF"/>
    <w:rsid w:val="005E1C20"/>
    <w:rsid w:val="005E4A62"/>
    <w:rsid w:val="005F0A7E"/>
    <w:rsid w:val="005F430C"/>
    <w:rsid w:val="005F463B"/>
    <w:rsid w:val="005F4CAB"/>
    <w:rsid w:val="00603EB5"/>
    <w:rsid w:val="006077B0"/>
    <w:rsid w:val="0061440B"/>
    <w:rsid w:val="006156F2"/>
    <w:rsid w:val="00616808"/>
    <w:rsid w:val="0061766E"/>
    <w:rsid w:val="00622858"/>
    <w:rsid w:val="006256C8"/>
    <w:rsid w:val="00626B07"/>
    <w:rsid w:val="006316D7"/>
    <w:rsid w:val="0064044F"/>
    <w:rsid w:val="006419F4"/>
    <w:rsid w:val="0064760A"/>
    <w:rsid w:val="006515EC"/>
    <w:rsid w:val="00653398"/>
    <w:rsid w:val="00653459"/>
    <w:rsid w:val="00654197"/>
    <w:rsid w:val="006554DA"/>
    <w:rsid w:val="00662B6B"/>
    <w:rsid w:val="006768DE"/>
    <w:rsid w:val="00676EE6"/>
    <w:rsid w:val="0068019D"/>
    <w:rsid w:val="0068058C"/>
    <w:rsid w:val="00680BE5"/>
    <w:rsid w:val="006818F3"/>
    <w:rsid w:val="00682EAB"/>
    <w:rsid w:val="00684B2F"/>
    <w:rsid w:val="006917A3"/>
    <w:rsid w:val="00694D9D"/>
    <w:rsid w:val="00695FD6"/>
    <w:rsid w:val="006A14C7"/>
    <w:rsid w:val="006B055B"/>
    <w:rsid w:val="006B4494"/>
    <w:rsid w:val="006B4548"/>
    <w:rsid w:val="006B5003"/>
    <w:rsid w:val="006B51B6"/>
    <w:rsid w:val="006C0F55"/>
    <w:rsid w:val="006C1438"/>
    <w:rsid w:val="006C24F4"/>
    <w:rsid w:val="006C4427"/>
    <w:rsid w:val="006D3D1F"/>
    <w:rsid w:val="006D4086"/>
    <w:rsid w:val="006D5C63"/>
    <w:rsid w:val="006D7943"/>
    <w:rsid w:val="006E4EB4"/>
    <w:rsid w:val="006E582F"/>
    <w:rsid w:val="006F0AB2"/>
    <w:rsid w:val="006F20A8"/>
    <w:rsid w:val="006F3154"/>
    <w:rsid w:val="006F32BE"/>
    <w:rsid w:val="006F5EEB"/>
    <w:rsid w:val="006F67D1"/>
    <w:rsid w:val="00702BA8"/>
    <w:rsid w:val="007038A6"/>
    <w:rsid w:val="00703E32"/>
    <w:rsid w:val="0070556F"/>
    <w:rsid w:val="00710D2B"/>
    <w:rsid w:val="00716BA3"/>
    <w:rsid w:val="00721DEC"/>
    <w:rsid w:val="00721EAC"/>
    <w:rsid w:val="00722B7A"/>
    <w:rsid w:val="00723872"/>
    <w:rsid w:val="0073352D"/>
    <w:rsid w:val="00743646"/>
    <w:rsid w:val="007504EA"/>
    <w:rsid w:val="00752442"/>
    <w:rsid w:val="00755CD7"/>
    <w:rsid w:val="00760C85"/>
    <w:rsid w:val="007634B2"/>
    <w:rsid w:val="00764369"/>
    <w:rsid w:val="00772A43"/>
    <w:rsid w:val="00774F86"/>
    <w:rsid w:val="00780143"/>
    <w:rsid w:val="00782DE2"/>
    <w:rsid w:val="00783332"/>
    <w:rsid w:val="00787724"/>
    <w:rsid w:val="00787CC5"/>
    <w:rsid w:val="007906C5"/>
    <w:rsid w:val="0079204A"/>
    <w:rsid w:val="00792715"/>
    <w:rsid w:val="00793C19"/>
    <w:rsid w:val="00795085"/>
    <w:rsid w:val="0079665E"/>
    <w:rsid w:val="007A166E"/>
    <w:rsid w:val="007A3BD9"/>
    <w:rsid w:val="007B02CB"/>
    <w:rsid w:val="007B0DB4"/>
    <w:rsid w:val="007B1818"/>
    <w:rsid w:val="007B4B92"/>
    <w:rsid w:val="007B4BAC"/>
    <w:rsid w:val="007C1B88"/>
    <w:rsid w:val="007C2434"/>
    <w:rsid w:val="007C3DE6"/>
    <w:rsid w:val="007C53E5"/>
    <w:rsid w:val="007C541E"/>
    <w:rsid w:val="007C74C9"/>
    <w:rsid w:val="007D1094"/>
    <w:rsid w:val="007D43E4"/>
    <w:rsid w:val="007D7574"/>
    <w:rsid w:val="007E297F"/>
    <w:rsid w:val="007E2B78"/>
    <w:rsid w:val="007E309E"/>
    <w:rsid w:val="007E35F3"/>
    <w:rsid w:val="007E441F"/>
    <w:rsid w:val="007E4D36"/>
    <w:rsid w:val="00812078"/>
    <w:rsid w:val="00815BA7"/>
    <w:rsid w:val="00820C5E"/>
    <w:rsid w:val="00823476"/>
    <w:rsid w:val="00825E21"/>
    <w:rsid w:val="0082616B"/>
    <w:rsid w:val="008304D6"/>
    <w:rsid w:val="00831A33"/>
    <w:rsid w:val="00834544"/>
    <w:rsid w:val="008356C6"/>
    <w:rsid w:val="00836097"/>
    <w:rsid w:val="008409D3"/>
    <w:rsid w:val="008410ED"/>
    <w:rsid w:val="00846A6D"/>
    <w:rsid w:val="00847139"/>
    <w:rsid w:val="008539A6"/>
    <w:rsid w:val="0086334F"/>
    <w:rsid w:val="00864096"/>
    <w:rsid w:val="00864395"/>
    <w:rsid w:val="00866892"/>
    <w:rsid w:val="00872D08"/>
    <w:rsid w:val="008818DB"/>
    <w:rsid w:val="00883788"/>
    <w:rsid w:val="0088405E"/>
    <w:rsid w:val="00885E4D"/>
    <w:rsid w:val="00887D8E"/>
    <w:rsid w:val="008918E7"/>
    <w:rsid w:val="00894889"/>
    <w:rsid w:val="008A32A7"/>
    <w:rsid w:val="008A455A"/>
    <w:rsid w:val="008A531F"/>
    <w:rsid w:val="008B0D1D"/>
    <w:rsid w:val="008B2CCC"/>
    <w:rsid w:val="008B56C7"/>
    <w:rsid w:val="008B6111"/>
    <w:rsid w:val="008B7435"/>
    <w:rsid w:val="008B7BFF"/>
    <w:rsid w:val="008C1AC3"/>
    <w:rsid w:val="008D31B2"/>
    <w:rsid w:val="008D354E"/>
    <w:rsid w:val="008D3F6C"/>
    <w:rsid w:val="008D4E46"/>
    <w:rsid w:val="008D5C8F"/>
    <w:rsid w:val="008E08D1"/>
    <w:rsid w:val="008E2DC0"/>
    <w:rsid w:val="008E365E"/>
    <w:rsid w:val="008E402B"/>
    <w:rsid w:val="008E4CA3"/>
    <w:rsid w:val="008F140C"/>
    <w:rsid w:val="008F279C"/>
    <w:rsid w:val="008F4FCE"/>
    <w:rsid w:val="008F6510"/>
    <w:rsid w:val="009072FB"/>
    <w:rsid w:val="0090745E"/>
    <w:rsid w:val="0091122F"/>
    <w:rsid w:val="009134D5"/>
    <w:rsid w:val="00914745"/>
    <w:rsid w:val="00914C9A"/>
    <w:rsid w:val="00917318"/>
    <w:rsid w:val="00923167"/>
    <w:rsid w:val="00923B24"/>
    <w:rsid w:val="00926CD4"/>
    <w:rsid w:val="00931B83"/>
    <w:rsid w:val="009334B4"/>
    <w:rsid w:val="0093412E"/>
    <w:rsid w:val="00935012"/>
    <w:rsid w:val="009400D8"/>
    <w:rsid w:val="009433C4"/>
    <w:rsid w:val="00944D9A"/>
    <w:rsid w:val="009471D1"/>
    <w:rsid w:val="00951A65"/>
    <w:rsid w:val="00954138"/>
    <w:rsid w:val="009604A4"/>
    <w:rsid w:val="00962FB5"/>
    <w:rsid w:val="00965D66"/>
    <w:rsid w:val="00967E3D"/>
    <w:rsid w:val="00977DC8"/>
    <w:rsid w:val="0098543D"/>
    <w:rsid w:val="009875FB"/>
    <w:rsid w:val="00990D54"/>
    <w:rsid w:val="0099242A"/>
    <w:rsid w:val="00992F6C"/>
    <w:rsid w:val="00996877"/>
    <w:rsid w:val="009A0B6C"/>
    <w:rsid w:val="009A0E57"/>
    <w:rsid w:val="009A381F"/>
    <w:rsid w:val="009A567D"/>
    <w:rsid w:val="009B4361"/>
    <w:rsid w:val="009B597D"/>
    <w:rsid w:val="009B6E27"/>
    <w:rsid w:val="009B72EC"/>
    <w:rsid w:val="009B7712"/>
    <w:rsid w:val="009C35BF"/>
    <w:rsid w:val="009D0FAE"/>
    <w:rsid w:val="009D4B90"/>
    <w:rsid w:val="009E1D58"/>
    <w:rsid w:val="009E1F7E"/>
    <w:rsid w:val="009E33C2"/>
    <w:rsid w:val="009E3D2C"/>
    <w:rsid w:val="009E6011"/>
    <w:rsid w:val="009F0C2B"/>
    <w:rsid w:val="009F6D56"/>
    <w:rsid w:val="009F7722"/>
    <w:rsid w:val="009F7C2F"/>
    <w:rsid w:val="00A009C9"/>
    <w:rsid w:val="00A00B7F"/>
    <w:rsid w:val="00A03386"/>
    <w:rsid w:val="00A07292"/>
    <w:rsid w:val="00A109D7"/>
    <w:rsid w:val="00A13D88"/>
    <w:rsid w:val="00A1657B"/>
    <w:rsid w:val="00A17397"/>
    <w:rsid w:val="00A2550B"/>
    <w:rsid w:val="00A31149"/>
    <w:rsid w:val="00A3257D"/>
    <w:rsid w:val="00A35B19"/>
    <w:rsid w:val="00A37AEC"/>
    <w:rsid w:val="00A40A98"/>
    <w:rsid w:val="00A42FEA"/>
    <w:rsid w:val="00A43ABE"/>
    <w:rsid w:val="00A43CFA"/>
    <w:rsid w:val="00A442F0"/>
    <w:rsid w:val="00A4446F"/>
    <w:rsid w:val="00A45D89"/>
    <w:rsid w:val="00A45E5C"/>
    <w:rsid w:val="00A46AF0"/>
    <w:rsid w:val="00A46C30"/>
    <w:rsid w:val="00A47535"/>
    <w:rsid w:val="00A600A3"/>
    <w:rsid w:val="00A61DFE"/>
    <w:rsid w:val="00A61FC2"/>
    <w:rsid w:val="00A631DE"/>
    <w:rsid w:val="00A72CD3"/>
    <w:rsid w:val="00A77E65"/>
    <w:rsid w:val="00A82398"/>
    <w:rsid w:val="00A87B42"/>
    <w:rsid w:val="00A90512"/>
    <w:rsid w:val="00AA218A"/>
    <w:rsid w:val="00AA2746"/>
    <w:rsid w:val="00AA7850"/>
    <w:rsid w:val="00AA790D"/>
    <w:rsid w:val="00AB2A0F"/>
    <w:rsid w:val="00AB3374"/>
    <w:rsid w:val="00AB5285"/>
    <w:rsid w:val="00AD35E2"/>
    <w:rsid w:val="00AD6274"/>
    <w:rsid w:val="00AD7EB2"/>
    <w:rsid w:val="00AE2ACE"/>
    <w:rsid w:val="00AE306E"/>
    <w:rsid w:val="00AE3784"/>
    <w:rsid w:val="00AE5B6A"/>
    <w:rsid w:val="00AE63FF"/>
    <w:rsid w:val="00AF0E98"/>
    <w:rsid w:val="00AF3BBB"/>
    <w:rsid w:val="00AF5020"/>
    <w:rsid w:val="00AF6AF1"/>
    <w:rsid w:val="00B06F7F"/>
    <w:rsid w:val="00B12250"/>
    <w:rsid w:val="00B126FF"/>
    <w:rsid w:val="00B173A5"/>
    <w:rsid w:val="00B35BD0"/>
    <w:rsid w:val="00B37BB7"/>
    <w:rsid w:val="00B37CDE"/>
    <w:rsid w:val="00B4201D"/>
    <w:rsid w:val="00B43717"/>
    <w:rsid w:val="00B47986"/>
    <w:rsid w:val="00B50587"/>
    <w:rsid w:val="00B5735D"/>
    <w:rsid w:val="00B57EDD"/>
    <w:rsid w:val="00B60F7C"/>
    <w:rsid w:val="00B773B3"/>
    <w:rsid w:val="00B775F9"/>
    <w:rsid w:val="00B802FF"/>
    <w:rsid w:val="00B81056"/>
    <w:rsid w:val="00B81865"/>
    <w:rsid w:val="00B84346"/>
    <w:rsid w:val="00B90504"/>
    <w:rsid w:val="00B92337"/>
    <w:rsid w:val="00B9731C"/>
    <w:rsid w:val="00BA0AB3"/>
    <w:rsid w:val="00BA56D9"/>
    <w:rsid w:val="00BA62A6"/>
    <w:rsid w:val="00BA7D5E"/>
    <w:rsid w:val="00BB1E2B"/>
    <w:rsid w:val="00BB2438"/>
    <w:rsid w:val="00BB3A5C"/>
    <w:rsid w:val="00BC04F3"/>
    <w:rsid w:val="00BC64CE"/>
    <w:rsid w:val="00BC6707"/>
    <w:rsid w:val="00BD1614"/>
    <w:rsid w:val="00BD2E3C"/>
    <w:rsid w:val="00BE18B4"/>
    <w:rsid w:val="00BE29F4"/>
    <w:rsid w:val="00BF1502"/>
    <w:rsid w:val="00BF38FC"/>
    <w:rsid w:val="00BF7F6A"/>
    <w:rsid w:val="00C01785"/>
    <w:rsid w:val="00C0252D"/>
    <w:rsid w:val="00C02906"/>
    <w:rsid w:val="00C069D7"/>
    <w:rsid w:val="00C24608"/>
    <w:rsid w:val="00C360C2"/>
    <w:rsid w:val="00C403B0"/>
    <w:rsid w:val="00C41A43"/>
    <w:rsid w:val="00C42325"/>
    <w:rsid w:val="00C42C75"/>
    <w:rsid w:val="00C472A4"/>
    <w:rsid w:val="00C47A92"/>
    <w:rsid w:val="00C513C7"/>
    <w:rsid w:val="00C576AA"/>
    <w:rsid w:val="00C60631"/>
    <w:rsid w:val="00C61242"/>
    <w:rsid w:val="00C647F2"/>
    <w:rsid w:val="00C65D1A"/>
    <w:rsid w:val="00C7212E"/>
    <w:rsid w:val="00C7614A"/>
    <w:rsid w:val="00C76C2A"/>
    <w:rsid w:val="00C80684"/>
    <w:rsid w:val="00C813DF"/>
    <w:rsid w:val="00C829DE"/>
    <w:rsid w:val="00C82BAC"/>
    <w:rsid w:val="00C83EEC"/>
    <w:rsid w:val="00C84C02"/>
    <w:rsid w:val="00C93FD3"/>
    <w:rsid w:val="00C94297"/>
    <w:rsid w:val="00C9436A"/>
    <w:rsid w:val="00C94B9A"/>
    <w:rsid w:val="00C95C18"/>
    <w:rsid w:val="00C96F14"/>
    <w:rsid w:val="00CA32C4"/>
    <w:rsid w:val="00CA568A"/>
    <w:rsid w:val="00CB3500"/>
    <w:rsid w:val="00CB4012"/>
    <w:rsid w:val="00CB5A81"/>
    <w:rsid w:val="00CC0372"/>
    <w:rsid w:val="00CD4FF5"/>
    <w:rsid w:val="00CE3323"/>
    <w:rsid w:val="00CE36B1"/>
    <w:rsid w:val="00CE7946"/>
    <w:rsid w:val="00CF033E"/>
    <w:rsid w:val="00CF068A"/>
    <w:rsid w:val="00D01F40"/>
    <w:rsid w:val="00D10572"/>
    <w:rsid w:val="00D147FE"/>
    <w:rsid w:val="00D17624"/>
    <w:rsid w:val="00D26AD1"/>
    <w:rsid w:val="00D26EC8"/>
    <w:rsid w:val="00D275EC"/>
    <w:rsid w:val="00D27B3F"/>
    <w:rsid w:val="00D30089"/>
    <w:rsid w:val="00D30B29"/>
    <w:rsid w:val="00D32DEA"/>
    <w:rsid w:val="00D35712"/>
    <w:rsid w:val="00D35B14"/>
    <w:rsid w:val="00D373AB"/>
    <w:rsid w:val="00D40F65"/>
    <w:rsid w:val="00D44121"/>
    <w:rsid w:val="00D458F8"/>
    <w:rsid w:val="00D53929"/>
    <w:rsid w:val="00D60AA2"/>
    <w:rsid w:val="00D62425"/>
    <w:rsid w:val="00D62F23"/>
    <w:rsid w:val="00D738AD"/>
    <w:rsid w:val="00D73CA1"/>
    <w:rsid w:val="00D76CC7"/>
    <w:rsid w:val="00D77878"/>
    <w:rsid w:val="00D81D86"/>
    <w:rsid w:val="00D86797"/>
    <w:rsid w:val="00D93378"/>
    <w:rsid w:val="00D933FD"/>
    <w:rsid w:val="00D93645"/>
    <w:rsid w:val="00D95AD3"/>
    <w:rsid w:val="00D95CA9"/>
    <w:rsid w:val="00DA3792"/>
    <w:rsid w:val="00DA5AAC"/>
    <w:rsid w:val="00DB043C"/>
    <w:rsid w:val="00DB3288"/>
    <w:rsid w:val="00DC6A24"/>
    <w:rsid w:val="00DD1E01"/>
    <w:rsid w:val="00DD4DB4"/>
    <w:rsid w:val="00DE4975"/>
    <w:rsid w:val="00DF2C44"/>
    <w:rsid w:val="00DF331E"/>
    <w:rsid w:val="00DF69D2"/>
    <w:rsid w:val="00E04246"/>
    <w:rsid w:val="00E06055"/>
    <w:rsid w:val="00E07716"/>
    <w:rsid w:val="00E10400"/>
    <w:rsid w:val="00E179A8"/>
    <w:rsid w:val="00E20577"/>
    <w:rsid w:val="00E26748"/>
    <w:rsid w:val="00E27076"/>
    <w:rsid w:val="00E34111"/>
    <w:rsid w:val="00E356F3"/>
    <w:rsid w:val="00E360E7"/>
    <w:rsid w:val="00E36ACE"/>
    <w:rsid w:val="00E427A7"/>
    <w:rsid w:val="00E42AE5"/>
    <w:rsid w:val="00E43400"/>
    <w:rsid w:val="00E46906"/>
    <w:rsid w:val="00E5215D"/>
    <w:rsid w:val="00E52526"/>
    <w:rsid w:val="00E5374E"/>
    <w:rsid w:val="00E57319"/>
    <w:rsid w:val="00E57F01"/>
    <w:rsid w:val="00E621E4"/>
    <w:rsid w:val="00E645BD"/>
    <w:rsid w:val="00E64969"/>
    <w:rsid w:val="00E67C8E"/>
    <w:rsid w:val="00E75559"/>
    <w:rsid w:val="00E80A33"/>
    <w:rsid w:val="00E80E14"/>
    <w:rsid w:val="00E82BD3"/>
    <w:rsid w:val="00E859FF"/>
    <w:rsid w:val="00E85E57"/>
    <w:rsid w:val="00E9198B"/>
    <w:rsid w:val="00E91F55"/>
    <w:rsid w:val="00E975D3"/>
    <w:rsid w:val="00EA2C58"/>
    <w:rsid w:val="00EA2D8F"/>
    <w:rsid w:val="00EA4FA7"/>
    <w:rsid w:val="00EA7CB2"/>
    <w:rsid w:val="00EB0BE1"/>
    <w:rsid w:val="00EB18CE"/>
    <w:rsid w:val="00EB31BD"/>
    <w:rsid w:val="00EB494C"/>
    <w:rsid w:val="00EB7F87"/>
    <w:rsid w:val="00EC6687"/>
    <w:rsid w:val="00EC7EBD"/>
    <w:rsid w:val="00ED0041"/>
    <w:rsid w:val="00ED145D"/>
    <w:rsid w:val="00ED2BDE"/>
    <w:rsid w:val="00ED48C7"/>
    <w:rsid w:val="00EE239A"/>
    <w:rsid w:val="00EE2753"/>
    <w:rsid w:val="00EF0B53"/>
    <w:rsid w:val="00EF13B1"/>
    <w:rsid w:val="00EF2DFC"/>
    <w:rsid w:val="00EF66CA"/>
    <w:rsid w:val="00EF6C76"/>
    <w:rsid w:val="00EF6E04"/>
    <w:rsid w:val="00EF6F95"/>
    <w:rsid w:val="00F01CCE"/>
    <w:rsid w:val="00F02EC0"/>
    <w:rsid w:val="00F030F0"/>
    <w:rsid w:val="00F118A3"/>
    <w:rsid w:val="00F204F6"/>
    <w:rsid w:val="00F22BC7"/>
    <w:rsid w:val="00F25B1D"/>
    <w:rsid w:val="00F26CAF"/>
    <w:rsid w:val="00F26CCC"/>
    <w:rsid w:val="00F27171"/>
    <w:rsid w:val="00F30199"/>
    <w:rsid w:val="00F31010"/>
    <w:rsid w:val="00F32517"/>
    <w:rsid w:val="00F32FE6"/>
    <w:rsid w:val="00F331F7"/>
    <w:rsid w:val="00F3408F"/>
    <w:rsid w:val="00F34E7A"/>
    <w:rsid w:val="00F3524A"/>
    <w:rsid w:val="00F3654B"/>
    <w:rsid w:val="00F37F69"/>
    <w:rsid w:val="00F41618"/>
    <w:rsid w:val="00F4316B"/>
    <w:rsid w:val="00F506BE"/>
    <w:rsid w:val="00F50C91"/>
    <w:rsid w:val="00F52537"/>
    <w:rsid w:val="00F61241"/>
    <w:rsid w:val="00F62627"/>
    <w:rsid w:val="00F66D0F"/>
    <w:rsid w:val="00F71B87"/>
    <w:rsid w:val="00F71C2F"/>
    <w:rsid w:val="00F7242B"/>
    <w:rsid w:val="00F76FC6"/>
    <w:rsid w:val="00F777EF"/>
    <w:rsid w:val="00F80D97"/>
    <w:rsid w:val="00F874DE"/>
    <w:rsid w:val="00F9125C"/>
    <w:rsid w:val="00F96FD2"/>
    <w:rsid w:val="00FA3574"/>
    <w:rsid w:val="00FA6AD3"/>
    <w:rsid w:val="00FA7AEF"/>
    <w:rsid w:val="00FB21A2"/>
    <w:rsid w:val="00FC1949"/>
    <w:rsid w:val="00FC598A"/>
    <w:rsid w:val="00FD2319"/>
    <w:rsid w:val="00FD345D"/>
    <w:rsid w:val="00FD7EBB"/>
    <w:rsid w:val="00FE023D"/>
    <w:rsid w:val="00FE0C49"/>
    <w:rsid w:val="00FF091E"/>
    <w:rsid w:val="00FF17FE"/>
    <w:rsid w:val="00FF1F26"/>
    <w:rsid w:val="00FF4ADB"/>
    <w:rsid w:val="00FF5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3"/>
    <o:shapelayout v:ext="edit">
      <o:idmap v:ext="edit" data="1"/>
    </o:shapelayout>
  </w:shapeDefaults>
  <w:decimalSymbol w:val="."/>
  <w:listSeparator w:val=","/>
  <w14:docId w14:val="6AD829D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4206B"/>
    <w:pPr>
      <w:bidi/>
      <w:spacing w:after="120"/>
    </w:pPr>
    <w:rPr>
      <w:noProof/>
      <w:sz w:val="24"/>
      <w:szCs w:val="24"/>
      <w:lang w:eastAsia="he-IL"/>
    </w:rPr>
  </w:style>
  <w:style w:type="paragraph" w:styleId="1">
    <w:name w:val="heading 1"/>
    <w:aliases w:val="b1,H1,H1 תו,H1 תו תו,H1 Char תו"/>
    <w:basedOn w:val="a"/>
    <w:next w:val="a"/>
    <w:link w:val="10"/>
    <w:uiPriority w:val="99"/>
    <w:qFormat/>
    <w:rsid w:val="00C94297"/>
    <w:pPr>
      <w:keepNext/>
      <w:jc w:val="both"/>
      <w:outlineLvl w:val="0"/>
    </w:pPr>
    <w:rPr>
      <w:rFonts w:cs="Arial"/>
      <w:b/>
      <w:bCs/>
    </w:rPr>
  </w:style>
  <w:style w:type="paragraph" w:styleId="2">
    <w:name w:val="heading 2"/>
    <w:basedOn w:val="3"/>
    <w:next w:val="a"/>
    <w:link w:val="20"/>
    <w:uiPriority w:val="99"/>
    <w:qFormat/>
    <w:rsid w:val="008B6111"/>
    <w:pPr>
      <w:pBdr>
        <w:top w:val="single" w:sz="4" w:space="1" w:color="auto"/>
        <w:bottom w:val="single" w:sz="4" w:space="1" w:color="auto"/>
      </w:pBdr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0"/>
    <w:uiPriority w:val="99"/>
    <w:qFormat/>
    <w:rsid w:val="0052483F"/>
    <w:pPr>
      <w:keepNext/>
      <w:spacing w:before="240" w:after="60"/>
      <w:outlineLvl w:val="2"/>
    </w:pPr>
    <w:rPr>
      <w:b/>
      <w:bCs/>
      <w:sz w:val="28"/>
      <w:szCs w:val="28"/>
    </w:rPr>
  </w:style>
  <w:style w:type="paragraph" w:styleId="4">
    <w:name w:val="heading 4"/>
    <w:basedOn w:val="a"/>
    <w:next w:val="a"/>
    <w:link w:val="40"/>
    <w:uiPriority w:val="99"/>
    <w:qFormat/>
    <w:rsid w:val="00C94297"/>
    <w:pPr>
      <w:keepNext/>
      <w:autoSpaceDE w:val="0"/>
      <w:autoSpaceDN w:val="0"/>
      <w:spacing w:line="360" w:lineRule="auto"/>
      <w:ind w:left="-284"/>
      <w:jc w:val="center"/>
      <w:outlineLvl w:val="3"/>
    </w:pPr>
    <w:rPr>
      <w:rFonts w:cs="Guttman Yad-Brush"/>
    </w:rPr>
  </w:style>
  <w:style w:type="paragraph" w:styleId="5">
    <w:name w:val="heading 5"/>
    <w:basedOn w:val="a"/>
    <w:next w:val="a"/>
    <w:link w:val="50"/>
    <w:uiPriority w:val="99"/>
    <w:qFormat/>
    <w:rsid w:val="00FF5D0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9"/>
    <w:qFormat/>
    <w:rsid w:val="00FF5D0B"/>
    <w:pPr>
      <w:spacing w:before="240" w:after="60"/>
      <w:outlineLvl w:val="5"/>
    </w:pPr>
    <w:rPr>
      <w:b/>
      <w:bCs/>
      <w:noProof w:val="0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aliases w:val="b1 תו,H1 תו1,H1 תו תו1,H1 תו תו תו,H1 Char תו תו"/>
    <w:link w:val="1"/>
    <w:uiPriority w:val="99"/>
    <w:locked/>
    <w:rsid w:val="00291D96"/>
    <w:rPr>
      <w:rFonts w:ascii="Arial" w:hAnsi="Arial" w:cs="Arial"/>
      <w:b/>
      <w:bCs/>
      <w:noProof/>
      <w:sz w:val="24"/>
      <w:szCs w:val="24"/>
      <w:lang w:eastAsia="he-IL"/>
    </w:rPr>
  </w:style>
  <w:style w:type="character" w:customStyle="1" w:styleId="20">
    <w:name w:val="כותרת 2 תו"/>
    <w:link w:val="2"/>
    <w:uiPriority w:val="99"/>
    <w:locked/>
    <w:rsid w:val="008B6111"/>
    <w:rPr>
      <w:rFonts w:ascii="Times New Roman" w:hAnsi="Times New Roman" w:cs="Times New Roman"/>
      <w:b/>
      <w:bCs/>
      <w:noProof/>
      <w:sz w:val="32"/>
      <w:szCs w:val="32"/>
      <w:lang w:val="en-US" w:eastAsia="he-IL"/>
    </w:rPr>
  </w:style>
  <w:style w:type="character" w:customStyle="1" w:styleId="30">
    <w:name w:val="כותרת 3 תו"/>
    <w:link w:val="3"/>
    <w:uiPriority w:val="99"/>
    <w:locked/>
    <w:rsid w:val="0052483F"/>
    <w:rPr>
      <w:rFonts w:ascii="Times New Roman" w:hAnsi="Times New Roman" w:cs="Times New Roman"/>
      <w:b/>
      <w:bCs/>
      <w:noProof/>
      <w:sz w:val="28"/>
      <w:szCs w:val="28"/>
      <w:lang w:val="en-US" w:eastAsia="he-IL"/>
    </w:rPr>
  </w:style>
  <w:style w:type="character" w:customStyle="1" w:styleId="40">
    <w:name w:val="כותרת 4 תו"/>
    <w:link w:val="4"/>
    <w:uiPriority w:val="9"/>
    <w:semiHidden/>
    <w:rsid w:val="00D023F8"/>
    <w:rPr>
      <w:rFonts w:ascii="Calibri" w:eastAsia="Times New Roman" w:hAnsi="Calibri" w:cs="Arial"/>
      <w:b/>
      <w:bCs/>
      <w:noProof/>
      <w:sz w:val="28"/>
      <w:szCs w:val="28"/>
      <w:lang w:eastAsia="he-IL"/>
    </w:rPr>
  </w:style>
  <w:style w:type="character" w:customStyle="1" w:styleId="50">
    <w:name w:val="כותרת 5 תו"/>
    <w:link w:val="5"/>
    <w:uiPriority w:val="9"/>
    <w:semiHidden/>
    <w:rsid w:val="00D023F8"/>
    <w:rPr>
      <w:rFonts w:ascii="Calibri" w:eastAsia="Times New Roman" w:hAnsi="Calibri" w:cs="Arial"/>
      <w:b/>
      <w:bCs/>
      <w:i/>
      <w:iCs/>
      <w:noProof/>
      <w:sz w:val="26"/>
      <w:szCs w:val="26"/>
      <w:lang w:eastAsia="he-IL"/>
    </w:rPr>
  </w:style>
  <w:style w:type="character" w:customStyle="1" w:styleId="60">
    <w:name w:val="כותרת 6 תו"/>
    <w:link w:val="6"/>
    <w:uiPriority w:val="9"/>
    <w:semiHidden/>
    <w:rsid w:val="00D023F8"/>
    <w:rPr>
      <w:rFonts w:ascii="Calibri" w:eastAsia="Times New Roman" w:hAnsi="Calibri" w:cs="Arial"/>
      <w:b/>
      <w:bCs/>
      <w:noProof/>
      <w:lang w:eastAsia="he-IL"/>
    </w:rPr>
  </w:style>
  <w:style w:type="paragraph" w:styleId="a3">
    <w:name w:val="header"/>
    <w:basedOn w:val="a"/>
    <w:link w:val="a4"/>
    <w:uiPriority w:val="99"/>
    <w:rsid w:val="00992F6C"/>
    <w:pPr>
      <w:tabs>
        <w:tab w:val="center" w:pos="4153"/>
        <w:tab w:val="center" w:pos="5000"/>
        <w:tab w:val="right" w:pos="10148"/>
      </w:tabs>
      <w:ind w:left="-148"/>
    </w:pPr>
    <w:rPr>
      <w:lang w:eastAsia="en-US"/>
    </w:rPr>
  </w:style>
  <w:style w:type="character" w:customStyle="1" w:styleId="a4">
    <w:name w:val="כותרת עליונה תו"/>
    <w:link w:val="a3"/>
    <w:uiPriority w:val="99"/>
    <w:rsid w:val="00D023F8"/>
    <w:rPr>
      <w:rFonts w:ascii="Arial" w:hAnsi="Arial" w:cs="David"/>
      <w:noProof/>
      <w:sz w:val="24"/>
      <w:szCs w:val="24"/>
      <w:lang w:eastAsia="he-IL"/>
    </w:rPr>
  </w:style>
  <w:style w:type="paragraph" w:styleId="a5">
    <w:name w:val="footer"/>
    <w:basedOn w:val="a"/>
    <w:link w:val="a6"/>
    <w:uiPriority w:val="99"/>
    <w:rsid w:val="00123140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link w:val="a5"/>
    <w:uiPriority w:val="99"/>
    <w:locked/>
    <w:rsid w:val="0000111B"/>
    <w:rPr>
      <w:rFonts w:ascii="Arial" w:hAnsi="Arial" w:cs="David"/>
      <w:noProof/>
      <w:sz w:val="24"/>
      <w:szCs w:val="24"/>
      <w:lang w:eastAsia="he-IL" w:bidi="he-IL"/>
    </w:rPr>
  </w:style>
  <w:style w:type="paragraph" w:styleId="a7">
    <w:name w:val="Balloon Text"/>
    <w:basedOn w:val="a"/>
    <w:link w:val="a8"/>
    <w:uiPriority w:val="99"/>
    <w:semiHidden/>
    <w:rsid w:val="004B6AD6"/>
    <w:rPr>
      <w:rFonts w:ascii="Tahoma" w:hAnsi="Tahoma" w:cs="Tahoma"/>
      <w:sz w:val="16"/>
      <w:szCs w:val="16"/>
    </w:rPr>
  </w:style>
  <w:style w:type="character" w:customStyle="1" w:styleId="a8">
    <w:name w:val="טקסט בלונים תו"/>
    <w:link w:val="a7"/>
    <w:uiPriority w:val="99"/>
    <w:semiHidden/>
    <w:rsid w:val="00D023F8"/>
    <w:rPr>
      <w:noProof/>
      <w:sz w:val="0"/>
      <w:szCs w:val="0"/>
      <w:lang w:eastAsia="he-IL"/>
    </w:rPr>
  </w:style>
  <w:style w:type="character" w:styleId="a9">
    <w:name w:val="footnote reference"/>
    <w:uiPriority w:val="99"/>
    <w:semiHidden/>
    <w:rsid w:val="00C94297"/>
    <w:rPr>
      <w:rFonts w:cs="Times New Roman"/>
      <w:position w:val="6"/>
      <w:sz w:val="16"/>
      <w:szCs w:val="16"/>
    </w:rPr>
  </w:style>
  <w:style w:type="paragraph" w:styleId="aa">
    <w:name w:val="Block Text"/>
    <w:basedOn w:val="a"/>
    <w:uiPriority w:val="99"/>
    <w:rsid w:val="00C94297"/>
    <w:pPr>
      <w:spacing w:line="360" w:lineRule="auto"/>
      <w:ind w:left="-284"/>
      <w:jc w:val="both"/>
    </w:pPr>
    <w:rPr>
      <w:rFonts w:cs="Arial"/>
      <w:color w:val="FF0000"/>
    </w:rPr>
  </w:style>
  <w:style w:type="character" w:styleId="ab">
    <w:name w:val="page number"/>
    <w:uiPriority w:val="99"/>
    <w:rsid w:val="004F450A"/>
    <w:rPr>
      <w:rFonts w:cs="Times New Roman"/>
    </w:rPr>
  </w:style>
  <w:style w:type="character" w:styleId="Hyperlink">
    <w:name w:val="Hyperlink"/>
    <w:uiPriority w:val="99"/>
    <w:rsid w:val="006F0AB2"/>
    <w:rPr>
      <w:rFonts w:cs="Times New Roman"/>
      <w:color w:val="0000FF"/>
      <w:sz w:val="24"/>
      <w:u w:val="single"/>
      <w:lang w:bidi="he-IL"/>
    </w:rPr>
  </w:style>
  <w:style w:type="paragraph" w:styleId="ac">
    <w:name w:val="Document Map"/>
    <w:basedOn w:val="a"/>
    <w:link w:val="ad"/>
    <w:uiPriority w:val="99"/>
    <w:semiHidden/>
    <w:rsid w:val="00523605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d">
    <w:name w:val="מפת מסמך תו"/>
    <w:link w:val="ac"/>
    <w:uiPriority w:val="99"/>
    <w:semiHidden/>
    <w:rsid w:val="00D023F8"/>
    <w:rPr>
      <w:noProof/>
      <w:sz w:val="0"/>
      <w:szCs w:val="0"/>
      <w:lang w:eastAsia="he-IL"/>
    </w:rPr>
  </w:style>
  <w:style w:type="paragraph" w:customStyle="1" w:styleId="StyleCentered">
    <w:name w:val="Style Centered"/>
    <w:basedOn w:val="a"/>
    <w:uiPriority w:val="99"/>
    <w:rsid w:val="005606AD"/>
    <w:pPr>
      <w:jc w:val="center"/>
    </w:pPr>
  </w:style>
  <w:style w:type="paragraph" w:styleId="ae">
    <w:name w:val="Title"/>
    <w:basedOn w:val="a"/>
    <w:link w:val="af"/>
    <w:uiPriority w:val="99"/>
    <w:qFormat/>
    <w:rsid w:val="00AB5285"/>
    <w:pPr>
      <w:spacing w:line="360" w:lineRule="auto"/>
      <w:jc w:val="center"/>
    </w:pPr>
    <w:rPr>
      <w:rFonts w:cs="Miriam"/>
      <w:noProof w:val="0"/>
      <w:lang w:eastAsia="en-US"/>
    </w:rPr>
  </w:style>
  <w:style w:type="character" w:customStyle="1" w:styleId="af">
    <w:name w:val="כותרת טקסט תו"/>
    <w:link w:val="ae"/>
    <w:uiPriority w:val="10"/>
    <w:rsid w:val="00D023F8"/>
    <w:rPr>
      <w:rFonts w:ascii="Cambria" w:eastAsia="Times New Roman" w:hAnsi="Cambria" w:cs="Times New Roman"/>
      <w:b/>
      <w:bCs/>
      <w:noProof/>
      <w:kern w:val="28"/>
      <w:sz w:val="32"/>
      <w:szCs w:val="32"/>
      <w:lang w:eastAsia="he-IL"/>
    </w:rPr>
  </w:style>
  <w:style w:type="paragraph" w:customStyle="1" w:styleId="SRLDesign">
    <w:name w:val="SRL Design"/>
    <w:basedOn w:val="a"/>
    <w:link w:val="SRLDesignChar"/>
    <w:uiPriority w:val="99"/>
    <w:rsid w:val="006C4427"/>
    <w:pPr>
      <w:spacing w:line="360" w:lineRule="auto"/>
      <w:jc w:val="both"/>
    </w:pPr>
    <w:rPr>
      <w:rFonts w:cs="Arial"/>
    </w:rPr>
  </w:style>
  <w:style w:type="paragraph" w:customStyle="1" w:styleId="SRL-Level1-Main">
    <w:name w:val="SRL-Level 1-Main"/>
    <w:basedOn w:val="SRLDesign"/>
    <w:next w:val="af0"/>
    <w:uiPriority w:val="99"/>
    <w:rsid w:val="0004214B"/>
    <w:pPr>
      <w:outlineLvl w:val="0"/>
    </w:pPr>
    <w:rPr>
      <w:b/>
      <w:bCs/>
      <w:color w:val="000080"/>
      <w:sz w:val="32"/>
      <w:szCs w:val="32"/>
    </w:rPr>
  </w:style>
  <w:style w:type="table" w:styleId="af1">
    <w:name w:val="Table Grid"/>
    <w:basedOn w:val="a1"/>
    <w:uiPriority w:val="99"/>
    <w:rsid w:val="003628EC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ody Text Indent"/>
    <w:basedOn w:val="a"/>
    <w:link w:val="af3"/>
    <w:uiPriority w:val="99"/>
    <w:rsid w:val="003628EC"/>
    <w:pPr>
      <w:spacing w:line="360" w:lineRule="auto"/>
      <w:ind w:left="-1"/>
      <w:jc w:val="both"/>
    </w:pPr>
    <w:rPr>
      <w:rFonts w:ascii="Tahoma" w:hAnsi="Tahoma" w:cs="Tahoma"/>
      <w:sz w:val="20"/>
      <w:szCs w:val="20"/>
    </w:rPr>
  </w:style>
  <w:style w:type="character" w:customStyle="1" w:styleId="af3">
    <w:name w:val="כניסה בגוף טקסט תו"/>
    <w:link w:val="af2"/>
    <w:uiPriority w:val="99"/>
    <w:semiHidden/>
    <w:rsid w:val="00D023F8"/>
    <w:rPr>
      <w:rFonts w:ascii="Arial" w:hAnsi="Arial" w:cs="David"/>
      <w:noProof/>
      <w:sz w:val="24"/>
      <w:szCs w:val="24"/>
      <w:lang w:eastAsia="he-IL"/>
    </w:rPr>
  </w:style>
  <w:style w:type="paragraph" w:customStyle="1" w:styleId="SRL-Level1-Numbered">
    <w:name w:val="SRL-Level 1- Numbered"/>
    <w:basedOn w:val="SRLDesign"/>
    <w:next w:val="SRLDesign"/>
    <w:uiPriority w:val="99"/>
    <w:rsid w:val="00A631DE"/>
    <w:pPr>
      <w:numPr>
        <w:numId w:val="1"/>
      </w:numPr>
      <w:tabs>
        <w:tab w:val="clear" w:pos="360"/>
      </w:tabs>
      <w:outlineLvl w:val="0"/>
    </w:pPr>
    <w:rPr>
      <w:b/>
      <w:bCs/>
      <w:color w:val="000080"/>
      <w:sz w:val="32"/>
      <w:szCs w:val="32"/>
    </w:rPr>
  </w:style>
  <w:style w:type="paragraph" w:styleId="af0">
    <w:name w:val="Signature"/>
    <w:basedOn w:val="a"/>
    <w:link w:val="af4"/>
    <w:uiPriority w:val="99"/>
    <w:rsid w:val="0004214B"/>
    <w:pPr>
      <w:ind w:left="4320"/>
    </w:pPr>
  </w:style>
  <w:style w:type="character" w:customStyle="1" w:styleId="af4">
    <w:name w:val="חתימה תו"/>
    <w:link w:val="af0"/>
    <w:uiPriority w:val="99"/>
    <w:semiHidden/>
    <w:rsid w:val="00D023F8"/>
    <w:rPr>
      <w:rFonts w:ascii="Arial" w:hAnsi="Arial" w:cs="David"/>
      <w:noProof/>
      <w:sz w:val="24"/>
      <w:szCs w:val="24"/>
      <w:lang w:eastAsia="he-IL"/>
    </w:rPr>
  </w:style>
  <w:style w:type="paragraph" w:customStyle="1" w:styleId="SRL-Level2-Numbered">
    <w:name w:val="SRL-Level 2- Numbered"/>
    <w:basedOn w:val="SRLDesign"/>
    <w:next w:val="SRLDesign"/>
    <w:uiPriority w:val="99"/>
    <w:rsid w:val="00B126FF"/>
    <w:pPr>
      <w:numPr>
        <w:ilvl w:val="1"/>
        <w:numId w:val="1"/>
      </w:numPr>
      <w:outlineLvl w:val="1"/>
    </w:pPr>
    <w:rPr>
      <w:b/>
      <w:bCs/>
      <w:color w:val="000080"/>
    </w:rPr>
  </w:style>
  <w:style w:type="paragraph" w:styleId="TOC1">
    <w:name w:val="toc 1"/>
    <w:basedOn w:val="a"/>
    <w:next w:val="a"/>
    <w:autoRedefine/>
    <w:uiPriority w:val="39"/>
    <w:semiHidden/>
    <w:qFormat/>
    <w:rsid w:val="000610CC"/>
    <w:pPr>
      <w:spacing w:before="120"/>
    </w:pPr>
    <w:rPr>
      <w:rFonts w:ascii="Calibri" w:hAnsi="Calibri"/>
      <w:b/>
      <w:bCs/>
      <w:caps/>
      <w:sz w:val="20"/>
      <w:szCs w:val="20"/>
    </w:rPr>
  </w:style>
  <w:style w:type="paragraph" w:styleId="TOC2">
    <w:name w:val="toc 2"/>
    <w:basedOn w:val="a"/>
    <w:next w:val="a"/>
    <w:autoRedefine/>
    <w:uiPriority w:val="39"/>
    <w:qFormat/>
    <w:rsid w:val="0026226E"/>
    <w:pPr>
      <w:spacing w:after="0"/>
      <w:ind w:left="240"/>
    </w:pPr>
    <w:rPr>
      <w:rFonts w:ascii="Calibri" w:hAnsi="Calibri"/>
      <w:smallCaps/>
      <w:sz w:val="20"/>
      <w:szCs w:val="20"/>
    </w:rPr>
  </w:style>
  <w:style w:type="paragraph" w:styleId="TOC3">
    <w:name w:val="toc 3"/>
    <w:basedOn w:val="a"/>
    <w:next w:val="a"/>
    <w:autoRedefine/>
    <w:uiPriority w:val="39"/>
    <w:qFormat/>
    <w:rsid w:val="0052483F"/>
    <w:pPr>
      <w:spacing w:after="0"/>
      <w:ind w:left="480"/>
    </w:pPr>
    <w:rPr>
      <w:rFonts w:ascii="Calibri" w:hAnsi="Calibri"/>
      <w:i/>
      <w:iCs/>
      <w:sz w:val="20"/>
      <w:szCs w:val="20"/>
    </w:rPr>
  </w:style>
  <w:style w:type="paragraph" w:styleId="TOC4">
    <w:name w:val="toc 4"/>
    <w:basedOn w:val="a"/>
    <w:next w:val="a"/>
    <w:autoRedefine/>
    <w:uiPriority w:val="99"/>
    <w:semiHidden/>
    <w:rsid w:val="001D739E"/>
    <w:pPr>
      <w:spacing w:after="0"/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a"/>
    <w:next w:val="a"/>
    <w:autoRedefine/>
    <w:uiPriority w:val="99"/>
    <w:semiHidden/>
    <w:rsid w:val="001D739E"/>
    <w:pPr>
      <w:spacing w:after="0"/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a"/>
    <w:next w:val="a"/>
    <w:autoRedefine/>
    <w:uiPriority w:val="99"/>
    <w:semiHidden/>
    <w:rsid w:val="001D739E"/>
    <w:pPr>
      <w:spacing w:after="0"/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a"/>
    <w:next w:val="a"/>
    <w:autoRedefine/>
    <w:uiPriority w:val="99"/>
    <w:semiHidden/>
    <w:rsid w:val="001D739E"/>
    <w:pPr>
      <w:spacing w:after="0"/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a"/>
    <w:next w:val="a"/>
    <w:autoRedefine/>
    <w:uiPriority w:val="99"/>
    <w:semiHidden/>
    <w:rsid w:val="001D739E"/>
    <w:pPr>
      <w:spacing w:after="0"/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a"/>
    <w:next w:val="a"/>
    <w:autoRedefine/>
    <w:uiPriority w:val="99"/>
    <w:semiHidden/>
    <w:rsid w:val="001D739E"/>
    <w:pPr>
      <w:spacing w:after="0"/>
      <w:ind w:left="1920"/>
    </w:pPr>
    <w:rPr>
      <w:rFonts w:ascii="Calibri" w:hAnsi="Calibri"/>
      <w:sz w:val="18"/>
      <w:szCs w:val="18"/>
    </w:rPr>
  </w:style>
  <w:style w:type="paragraph" w:customStyle="1" w:styleId="af5">
    <w:name w:val="תו תו"/>
    <w:basedOn w:val="a"/>
    <w:uiPriority w:val="99"/>
    <w:rsid w:val="006C4427"/>
    <w:pPr>
      <w:bidi w:val="0"/>
      <w:spacing w:after="240" w:line="240" w:lineRule="exact"/>
    </w:pPr>
    <w:rPr>
      <w:rFonts w:ascii="Verdana" w:hAnsi="Verdana"/>
      <w:noProof w:val="0"/>
      <w:sz w:val="20"/>
      <w:szCs w:val="20"/>
      <w:lang w:eastAsia="en-US" w:bidi="ar-SA"/>
    </w:rPr>
  </w:style>
  <w:style w:type="paragraph" w:customStyle="1" w:styleId="Style1">
    <w:name w:val="Style1"/>
    <w:basedOn w:val="SRLDesign"/>
    <w:uiPriority w:val="99"/>
    <w:rsid w:val="00AA2746"/>
    <w:pPr>
      <w:numPr>
        <w:numId w:val="2"/>
      </w:numPr>
      <w:tabs>
        <w:tab w:val="left" w:pos="1077"/>
      </w:tabs>
      <w:ind w:left="924" w:hanging="357"/>
    </w:pPr>
  </w:style>
  <w:style w:type="paragraph" w:customStyle="1" w:styleId="Style2">
    <w:name w:val="Style2"/>
    <w:basedOn w:val="SRLDesign"/>
    <w:next w:val="af6"/>
    <w:uiPriority w:val="99"/>
    <w:rsid w:val="00032FFF"/>
    <w:pPr>
      <w:ind w:left="720"/>
    </w:pPr>
  </w:style>
  <w:style w:type="paragraph" w:customStyle="1" w:styleId="af7">
    <w:name w:val="ממוספר"/>
    <w:basedOn w:val="a"/>
    <w:uiPriority w:val="99"/>
    <w:rsid w:val="00E5374E"/>
    <w:pPr>
      <w:tabs>
        <w:tab w:val="num" w:pos="737"/>
      </w:tabs>
      <w:spacing w:line="360" w:lineRule="auto"/>
      <w:ind w:left="737" w:right="737" w:hanging="567"/>
      <w:jc w:val="both"/>
    </w:pPr>
    <w:rPr>
      <w:noProof w:val="0"/>
      <w:sz w:val="20"/>
    </w:rPr>
  </w:style>
  <w:style w:type="paragraph" w:styleId="af6">
    <w:name w:val="List Continue"/>
    <w:basedOn w:val="a"/>
    <w:uiPriority w:val="99"/>
    <w:rsid w:val="00032FFF"/>
    <w:pPr>
      <w:ind w:left="360"/>
    </w:pPr>
  </w:style>
  <w:style w:type="paragraph" w:customStyle="1" w:styleId="SRL-Bullets">
    <w:name w:val="SRL - Bullets"/>
    <w:basedOn w:val="Style1"/>
    <w:next w:val="SRLDesign"/>
    <w:uiPriority w:val="99"/>
    <w:rsid w:val="00563AE2"/>
    <w:pPr>
      <w:tabs>
        <w:tab w:val="clear" w:pos="1440"/>
        <w:tab w:val="num" w:pos="1028"/>
      </w:tabs>
      <w:ind w:left="1028" w:hanging="461"/>
    </w:pPr>
  </w:style>
  <w:style w:type="character" w:customStyle="1" w:styleId="SRLDesignChar">
    <w:name w:val="SRL Design Char"/>
    <w:link w:val="SRLDesign"/>
    <w:uiPriority w:val="99"/>
    <w:locked/>
    <w:rsid w:val="00F7242B"/>
    <w:rPr>
      <w:rFonts w:ascii="Arial" w:hAnsi="Arial" w:cs="Arial"/>
      <w:noProof/>
      <w:sz w:val="24"/>
      <w:szCs w:val="24"/>
      <w:lang w:val="en-US" w:eastAsia="he-IL" w:bidi="he-IL"/>
    </w:rPr>
  </w:style>
  <w:style w:type="character" w:styleId="af8">
    <w:name w:val="Emphasis"/>
    <w:uiPriority w:val="20"/>
    <w:qFormat/>
    <w:rsid w:val="00226E63"/>
    <w:rPr>
      <w:rFonts w:cs="Times New Roman"/>
      <w:i/>
      <w:iCs/>
    </w:rPr>
  </w:style>
  <w:style w:type="paragraph" w:styleId="af9">
    <w:name w:val="List Paragraph"/>
    <w:basedOn w:val="a"/>
    <w:uiPriority w:val="34"/>
    <w:qFormat/>
    <w:rsid w:val="00787CC5"/>
    <w:pPr>
      <w:ind w:left="720"/>
      <w:contextualSpacing/>
    </w:pPr>
  </w:style>
  <w:style w:type="table" w:styleId="-1">
    <w:name w:val="Medium Grid 1 Accent 1"/>
    <w:basedOn w:val="a1"/>
    <w:uiPriority w:val="67"/>
    <w:rsid w:val="003D1242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-10">
    <w:name w:val="Colorful Grid Accent 1"/>
    <w:basedOn w:val="a1"/>
    <w:uiPriority w:val="73"/>
    <w:rsid w:val="00BD2E3C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2-1">
    <w:name w:val="Medium Grid 2 Accent 1"/>
    <w:basedOn w:val="a1"/>
    <w:uiPriority w:val="68"/>
    <w:rsid w:val="00BD2E3C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3-1">
    <w:name w:val="Medium Grid 3 Accent 1"/>
    <w:basedOn w:val="a1"/>
    <w:uiPriority w:val="69"/>
    <w:rsid w:val="00BD2E3C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paragraph" w:customStyle="1" w:styleId="1CharCharCharChar">
    <w:name w:val="1 Char Char Char Char"/>
    <w:basedOn w:val="a"/>
    <w:rsid w:val="00EB0BE1"/>
    <w:pPr>
      <w:bidi w:val="0"/>
      <w:spacing w:after="160" w:line="240" w:lineRule="exact"/>
    </w:pPr>
    <w:rPr>
      <w:rFonts w:ascii="Tahoma" w:hAnsi="Tahoma"/>
      <w:noProof w:val="0"/>
      <w:sz w:val="20"/>
      <w:szCs w:val="20"/>
      <w:lang w:eastAsia="en-US" w:bidi="ar-SA"/>
    </w:rPr>
  </w:style>
  <w:style w:type="paragraph" w:styleId="afa">
    <w:name w:val="TOC Heading"/>
    <w:basedOn w:val="1"/>
    <w:next w:val="a"/>
    <w:uiPriority w:val="39"/>
    <w:semiHidden/>
    <w:unhideWhenUsed/>
    <w:qFormat/>
    <w:rsid w:val="0052483F"/>
    <w:pPr>
      <w:keepLines/>
      <w:bidi w:val="0"/>
      <w:spacing w:before="480" w:line="276" w:lineRule="auto"/>
      <w:jc w:val="left"/>
      <w:outlineLvl w:val="9"/>
    </w:pPr>
    <w:rPr>
      <w:rFonts w:ascii="Cambria" w:hAnsi="Cambria" w:cs="Times New Roman"/>
      <w:noProof w:val="0"/>
      <w:color w:val="365F91"/>
      <w:sz w:val="28"/>
      <w:szCs w:val="28"/>
      <w:lang w:eastAsia="ja-JP" w:bidi="ar-SA"/>
    </w:rPr>
  </w:style>
  <w:style w:type="character" w:styleId="FollowedHyperlink">
    <w:name w:val="FollowedHyperlink"/>
    <w:uiPriority w:val="99"/>
    <w:semiHidden/>
    <w:unhideWhenUsed/>
    <w:rsid w:val="00F34E7A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123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0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6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7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39CCF5-6FD5-47A4-922D-BB4C689DC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01</Words>
  <Characters>5710</Characters>
  <Application>Microsoft Office Word</Application>
  <DocSecurity>0</DocSecurity>
  <Lines>47</Lines>
  <Paragraphs>1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98</CharactersWithSpaces>
  <SharedDoc>false</SharedDoc>
  <HLinks>
    <vt:vector size="60" baseType="variant"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0771775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0771774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0771773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0771772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0771771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0771770</vt:lpwstr>
      </vt:variant>
      <vt:variant>
        <vt:i4>117969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0771769</vt:lpwstr>
      </vt:variant>
      <vt:variant>
        <vt:i4>117969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0771768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0771767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077176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4-25T15:40:00Z</dcterms:created>
  <dcterms:modified xsi:type="dcterms:W3CDTF">2020-10-19T13:02:00Z</dcterms:modified>
</cp:coreProperties>
</file>